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5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"/>
        <w:gridCol w:w="2387"/>
        <w:gridCol w:w="6333"/>
        <w:gridCol w:w="278"/>
      </w:tblGrid>
      <w:tr w:rsidR="00DF787F" w14:paraId="59F17ECA" w14:textId="77777777" w:rsidTr="00C263CA">
        <w:trPr>
          <w:gridAfter w:val="1"/>
          <w:wAfter w:w="360" w:type="dxa"/>
          <w:trHeight w:val="1"/>
        </w:trPr>
        <w:tc>
          <w:tcPr>
            <w:tcW w:w="1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0D59366B" w14:textId="56A315FB" w:rsidR="00DF787F" w:rsidRPr="003378A8" w:rsidRDefault="00D70B68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eastAsia="Arial" w:cstheme="minorHAnsi"/>
                <w:b/>
                <w:sz w:val="56"/>
              </w:rPr>
              <w:t>PRAKTYKI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32895793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sz w:val="52"/>
              </w:rPr>
              <w:t>Dokumentacja projektu</w:t>
            </w:r>
          </w:p>
        </w:tc>
      </w:tr>
      <w:tr w:rsidR="00DF787F" w14:paraId="0031BFB6" w14:textId="77777777" w:rsidTr="00D63508">
        <w:trPr>
          <w:gridBefore w:val="1"/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2099E3C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Autor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AC4EFD6" w14:textId="7365C570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Dawid Olko</w:t>
            </w:r>
          </w:p>
        </w:tc>
      </w:tr>
      <w:tr w:rsidR="00DF787F" w14:paraId="76521DEB" w14:textId="77777777" w:rsidTr="00D63508">
        <w:trPr>
          <w:gridBefore w:val="1"/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0F9449D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Kierunek, rok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6E26539" w14:textId="22545D90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Informatyka, II</w:t>
            </w:r>
            <w:r w:rsidR="00D70B68">
              <w:rPr>
                <w:rFonts w:eastAsia="Arial" w:cstheme="minorHAnsi"/>
              </w:rPr>
              <w:t>I</w:t>
            </w:r>
            <w:r w:rsidRPr="003378A8">
              <w:rPr>
                <w:rFonts w:eastAsia="Arial" w:cstheme="minorHAnsi"/>
              </w:rPr>
              <w:t xml:space="preserve"> rok, st. stacjonarne (3,5-l)</w:t>
            </w:r>
          </w:p>
        </w:tc>
      </w:tr>
      <w:tr w:rsidR="00DF787F" w14:paraId="05258457" w14:textId="77777777" w:rsidTr="00D63508">
        <w:trPr>
          <w:gridBefore w:val="1"/>
          <w:trHeight w:val="52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752A71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 xml:space="preserve">Temat </w:t>
            </w:r>
            <w:r w:rsidRPr="003378A8">
              <w:rPr>
                <w:rFonts w:eastAsia="Arial" w:cstheme="minorHAnsi"/>
                <w:b/>
              </w:rPr>
              <w:br/>
              <w:t>projektu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8E1451F" w14:textId="1531B533" w:rsidR="00DF787F" w:rsidRPr="003378A8" w:rsidRDefault="00D70B68" w:rsidP="0036677C">
            <w:pPr>
              <w:spacing w:after="0" w:line="240" w:lineRule="auto"/>
              <w:jc w:val="both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Aplikacja pogodowa wykorzystująca API</w:t>
            </w:r>
          </w:p>
        </w:tc>
      </w:tr>
    </w:tbl>
    <w:p w14:paraId="786FA47D" w14:textId="4D039043" w:rsidR="00A11166" w:rsidRPr="00FF7D96" w:rsidRDefault="00A11166" w:rsidP="00D63508">
      <w:pPr>
        <w:pStyle w:val="NoSpacing"/>
        <w:spacing w:line="360" w:lineRule="auto"/>
        <w:ind w:left="709" w:firstLine="21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3D8FA9" w14:textId="42632FB4" w:rsidR="00DF787F" w:rsidRDefault="003378A8" w:rsidP="00D63508">
      <w:pPr>
        <w:spacing w:before="2520"/>
        <w:ind w:left="709"/>
        <w:jc w:val="center"/>
      </w:pPr>
      <w:r>
        <w:rPr>
          <w:noProof/>
        </w:rPr>
        <w:drawing>
          <wp:inline distT="0" distB="0" distL="0" distR="0" wp14:anchorId="637D0FE6" wp14:editId="2D366B54">
            <wp:extent cx="2122780" cy="2122780"/>
            <wp:effectExtent l="0" t="0" r="0" b="0"/>
            <wp:docPr id="11847327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732704" name="Obraz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1149" cy="213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59C48" w14:textId="1BC04671" w:rsidR="003378A8" w:rsidRDefault="00D70B68" w:rsidP="00D63508">
      <w:pPr>
        <w:ind w:left="851"/>
        <w:jc w:val="center"/>
        <w:rPr>
          <w:b/>
          <w:bCs/>
          <w:sz w:val="36"/>
          <w:szCs w:val="36"/>
          <w:lang w:val="en-US"/>
        </w:rPr>
      </w:pPr>
      <w:proofErr w:type="spellStart"/>
      <w:r w:rsidRPr="008266D1">
        <w:rPr>
          <w:b/>
          <w:bCs/>
          <w:sz w:val="36"/>
          <w:szCs w:val="36"/>
          <w:lang w:val="en-US"/>
        </w:rPr>
        <w:t>WeatherApp</w:t>
      </w:r>
      <w:proofErr w:type="spellEnd"/>
    </w:p>
    <w:p w14:paraId="6B08088C" w14:textId="2184A7A8" w:rsidR="00FB6293" w:rsidRPr="00FB6293" w:rsidRDefault="00D70B68" w:rsidP="00D63508">
      <w:pPr>
        <w:tabs>
          <w:tab w:val="left" w:pos="1134"/>
        </w:tabs>
        <w:spacing w:before="1560" w:after="2520"/>
        <w:ind w:left="851"/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27.01.2025r</w:t>
      </w:r>
      <w:r w:rsidR="008266D1">
        <w:rPr>
          <w:b/>
          <w:bCs/>
          <w:sz w:val="36"/>
          <w:szCs w:val="36"/>
          <w:lang w:val="en-US"/>
        </w:rPr>
        <w:t xml:space="preserve">. </w:t>
      </w:r>
      <w:r>
        <w:rPr>
          <w:b/>
          <w:bCs/>
          <w:sz w:val="36"/>
          <w:szCs w:val="36"/>
          <w:lang w:val="en-US"/>
        </w:rPr>
        <w:t>-</w:t>
      </w:r>
      <w:r w:rsidR="008266D1">
        <w:rPr>
          <w:b/>
          <w:bCs/>
          <w:sz w:val="36"/>
          <w:szCs w:val="36"/>
          <w:lang w:val="en-US"/>
        </w:rPr>
        <w:t xml:space="preserve"> 04</w:t>
      </w:r>
      <w:r>
        <w:rPr>
          <w:b/>
          <w:bCs/>
          <w:sz w:val="36"/>
          <w:szCs w:val="36"/>
          <w:lang w:val="en-US"/>
        </w:rPr>
        <w:t>.02.2025</w:t>
      </w:r>
      <w:bookmarkStart w:id="0" w:name="_Toc188879184"/>
      <w:r w:rsidR="008266D1">
        <w:rPr>
          <w:b/>
          <w:bCs/>
          <w:sz w:val="36"/>
          <w:szCs w:val="36"/>
          <w:lang w:val="en-US"/>
        </w:rPr>
        <w:t>r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4232447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3CC039" w14:textId="6B96B87B" w:rsidR="00FB6293" w:rsidRPr="008266D1" w:rsidRDefault="00FB6293" w:rsidP="00D63508">
          <w:pPr>
            <w:pStyle w:val="TOCHeading"/>
            <w:rPr>
              <w:lang w:val="en-US"/>
            </w:rPr>
          </w:pPr>
          <w:proofErr w:type="spellStart"/>
          <w:r w:rsidRPr="008266D1">
            <w:rPr>
              <w:lang w:val="en-US"/>
            </w:rPr>
            <w:t>Spis</w:t>
          </w:r>
          <w:proofErr w:type="spellEnd"/>
          <w:r w:rsidRPr="008266D1">
            <w:rPr>
              <w:lang w:val="en-US"/>
            </w:rPr>
            <w:t xml:space="preserve"> </w:t>
          </w:r>
          <w:proofErr w:type="spellStart"/>
          <w:r w:rsidRPr="008266D1">
            <w:rPr>
              <w:lang w:val="en-US"/>
            </w:rPr>
            <w:t>treści</w:t>
          </w:r>
          <w:proofErr w:type="spellEnd"/>
        </w:p>
        <w:p w14:paraId="31B6800E" w14:textId="2CCABCF4" w:rsidR="00D63508" w:rsidRDefault="00FB6293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396619" w:history="1">
            <w:r w:rsidR="00D63508" w:rsidRPr="00417E2C">
              <w:rPr>
                <w:rStyle w:val="Hyperlink"/>
                <w:noProof/>
              </w:rPr>
              <w:t>1.</w:t>
            </w:r>
            <w:r w:rsidR="00D63508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="00D63508" w:rsidRPr="00417E2C">
              <w:rPr>
                <w:rStyle w:val="Hyperlink"/>
                <w:noProof/>
              </w:rPr>
              <w:t xml:space="preserve">Narzędzia </w:t>
            </w:r>
            <w:r w:rsidR="00D63508" w:rsidRPr="00417E2C">
              <w:rPr>
                <w:rStyle w:val="Hyperlink"/>
                <w:noProof/>
              </w:rPr>
              <w:t>i</w:t>
            </w:r>
            <w:r w:rsidR="00D63508" w:rsidRPr="00417E2C">
              <w:rPr>
                <w:rStyle w:val="Hyperlink"/>
                <w:noProof/>
              </w:rPr>
              <w:t xml:space="preserve"> technologie</w:t>
            </w:r>
            <w:r w:rsidR="00D63508">
              <w:rPr>
                <w:noProof/>
                <w:webHidden/>
              </w:rPr>
              <w:tab/>
            </w:r>
            <w:r w:rsidR="00D63508">
              <w:rPr>
                <w:noProof/>
                <w:webHidden/>
              </w:rPr>
              <w:fldChar w:fldCharType="begin"/>
            </w:r>
            <w:r w:rsidR="00D63508">
              <w:rPr>
                <w:noProof/>
                <w:webHidden/>
              </w:rPr>
              <w:instrText xml:space="preserve"> PAGEREF _Toc189396619 \h </w:instrText>
            </w:r>
            <w:r w:rsidR="00D63508">
              <w:rPr>
                <w:noProof/>
                <w:webHidden/>
              </w:rPr>
            </w:r>
            <w:r w:rsidR="00D63508">
              <w:rPr>
                <w:noProof/>
                <w:webHidden/>
              </w:rPr>
              <w:fldChar w:fldCharType="separate"/>
            </w:r>
            <w:r w:rsidR="00151EA1">
              <w:rPr>
                <w:noProof/>
                <w:webHidden/>
              </w:rPr>
              <w:t>3</w:t>
            </w:r>
            <w:r w:rsidR="00D63508">
              <w:rPr>
                <w:noProof/>
                <w:webHidden/>
              </w:rPr>
              <w:fldChar w:fldCharType="end"/>
            </w:r>
          </w:hyperlink>
        </w:p>
        <w:p w14:paraId="415B6417" w14:textId="3CBF9CC5" w:rsidR="00D63508" w:rsidRDefault="00D63508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89396620" w:history="1">
            <w:r w:rsidRPr="00417E2C">
              <w:rPr>
                <w:rStyle w:val="Hyperlink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417E2C">
              <w:rPr>
                <w:rStyle w:val="Hyperlink"/>
                <w:noProof/>
              </w:rPr>
              <w:t>Baz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396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51EA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B9960" w14:textId="4CF9ABD4" w:rsidR="00D63508" w:rsidRDefault="00D63508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89396621" w:history="1">
            <w:r w:rsidRPr="00417E2C">
              <w:rPr>
                <w:rStyle w:val="Hyperlink"/>
                <w:noProof/>
              </w:rPr>
              <w:t>3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417E2C">
              <w:rPr>
                <w:rStyle w:val="Hyperlink"/>
                <w:noProof/>
              </w:rPr>
              <w:t>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396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51EA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7DB9B" w14:textId="724E2A07" w:rsidR="00D63508" w:rsidRDefault="00D63508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89396622" w:history="1">
            <w:r w:rsidRPr="00417E2C">
              <w:rPr>
                <w:rStyle w:val="Hyperlink"/>
                <w:noProof/>
              </w:rPr>
              <w:t>4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417E2C">
              <w:rPr>
                <w:rStyle w:val="Hyperlink"/>
                <w:noProof/>
              </w:rPr>
              <w:t>Uruchomienie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396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51EA1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09A15" w14:textId="505B5C53" w:rsidR="00D63508" w:rsidRDefault="00D63508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89396623" w:history="1">
            <w:r w:rsidRPr="00417E2C">
              <w:rPr>
                <w:rStyle w:val="Hyperlink"/>
                <w:noProof/>
              </w:rPr>
              <w:t>5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417E2C">
              <w:rPr>
                <w:rStyle w:val="Hyperlink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396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51EA1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70A9E" w14:textId="32F3EA20" w:rsidR="00FB6293" w:rsidRDefault="00FB6293" w:rsidP="00D63508">
          <w:pPr>
            <w:ind w:left="851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CA932AC" w14:textId="0C59C5DB" w:rsidR="00DF787F" w:rsidRDefault="00D70B68" w:rsidP="00D63508">
      <w:pPr>
        <w:pStyle w:val="Heading1"/>
        <w:numPr>
          <w:ilvl w:val="0"/>
          <w:numId w:val="1"/>
        </w:numPr>
        <w:ind w:left="851"/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1" w:name="_Toc189396619"/>
      <w:r w:rsidR="00DF787F" w:rsidRPr="00DF787F">
        <w:rPr>
          <w:b/>
          <w:bCs/>
          <w:u w:val="single"/>
        </w:rPr>
        <w:lastRenderedPageBreak/>
        <w:t>Narzędzia i technologie</w:t>
      </w:r>
      <w:bookmarkEnd w:id="0"/>
      <w:bookmarkEnd w:id="1"/>
    </w:p>
    <w:p w14:paraId="4EAE3B74" w14:textId="77777777" w:rsidR="008266D1" w:rsidRPr="008266D1" w:rsidRDefault="008266D1" w:rsidP="00D63508">
      <w:pPr>
        <w:ind w:left="851"/>
        <w:rPr>
          <w:b/>
          <w:bCs/>
          <w:lang w:val="en-PL"/>
        </w:rPr>
      </w:pPr>
      <w:r w:rsidRPr="008266D1">
        <w:rPr>
          <w:b/>
          <w:bCs/>
          <w:lang w:val="en-PL"/>
        </w:rPr>
        <w:t>1.1 Technologie użyte w projekcie</w:t>
      </w:r>
    </w:p>
    <w:p w14:paraId="0D2BB89F" w14:textId="77777777" w:rsidR="008266D1" w:rsidRPr="008266D1" w:rsidRDefault="008266D1" w:rsidP="00D63508">
      <w:pPr>
        <w:ind w:left="851"/>
        <w:rPr>
          <w:lang w:val="en-PL"/>
        </w:rPr>
      </w:pPr>
      <w:r w:rsidRPr="008266D1">
        <w:rPr>
          <w:lang w:val="en-PL"/>
        </w:rPr>
        <w:t>Projekt aplikacji pogodowej został zrealizowany z wykorzystaniem technologii webowych oraz backendowych. Poniżej znajduje się lista kluczowych narzędzi oraz technologii użytych w aplikacji:</w:t>
      </w:r>
    </w:p>
    <w:p w14:paraId="61565951" w14:textId="77777777" w:rsidR="008266D1" w:rsidRPr="008266D1" w:rsidRDefault="008266D1" w:rsidP="00D63508">
      <w:pPr>
        <w:ind w:left="1176"/>
        <w:rPr>
          <w:b/>
          <w:bCs/>
          <w:lang w:val="en-PL"/>
        </w:rPr>
      </w:pPr>
      <w:r w:rsidRPr="008266D1">
        <w:rPr>
          <w:b/>
          <w:bCs/>
          <w:lang w:val="en-PL"/>
        </w:rPr>
        <w:t>Backend: Laravel (PHP)</w:t>
      </w:r>
    </w:p>
    <w:p w14:paraId="48AD630C" w14:textId="25323A42" w:rsidR="008266D1" w:rsidRPr="008266D1" w:rsidRDefault="008266D1" w:rsidP="00D63508">
      <w:pPr>
        <w:numPr>
          <w:ilvl w:val="0"/>
          <w:numId w:val="41"/>
        </w:numPr>
        <w:tabs>
          <w:tab w:val="num" w:pos="427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Framework:</w:t>
      </w:r>
      <w:r w:rsidRPr="008266D1">
        <w:rPr>
          <w:lang w:val="en-PL"/>
        </w:rPr>
        <w:t xml:space="preserve"> Laravel 1</w:t>
      </w:r>
      <w:r>
        <w:rPr>
          <w:lang w:val="en-PL"/>
        </w:rPr>
        <w:t>1.4</w:t>
      </w:r>
    </w:p>
    <w:p w14:paraId="3EBDAF68" w14:textId="77777777" w:rsidR="008266D1" w:rsidRPr="008266D1" w:rsidRDefault="008266D1" w:rsidP="00D63508">
      <w:pPr>
        <w:numPr>
          <w:ilvl w:val="0"/>
          <w:numId w:val="41"/>
        </w:numPr>
        <w:tabs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Język programowania:</w:t>
      </w:r>
      <w:r w:rsidRPr="008266D1">
        <w:rPr>
          <w:lang w:val="en-PL"/>
        </w:rPr>
        <w:t xml:space="preserve"> PHP 8+</w:t>
      </w:r>
    </w:p>
    <w:p w14:paraId="0DFEFFC7" w14:textId="77777777" w:rsidR="008266D1" w:rsidRPr="008266D1" w:rsidRDefault="008266D1" w:rsidP="00D63508">
      <w:pPr>
        <w:numPr>
          <w:ilvl w:val="0"/>
          <w:numId w:val="41"/>
        </w:numPr>
        <w:tabs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Baza danych:</w:t>
      </w:r>
      <w:r w:rsidRPr="008266D1">
        <w:rPr>
          <w:lang w:val="en-PL"/>
        </w:rPr>
        <w:t xml:space="preserve"> MySQL</w:t>
      </w:r>
    </w:p>
    <w:p w14:paraId="0AA7245A" w14:textId="77777777" w:rsidR="008266D1" w:rsidRPr="008266D1" w:rsidRDefault="008266D1" w:rsidP="00D63508">
      <w:pPr>
        <w:numPr>
          <w:ilvl w:val="0"/>
          <w:numId w:val="41"/>
        </w:numPr>
        <w:tabs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ORM:</w:t>
      </w:r>
      <w:r w:rsidRPr="008266D1">
        <w:rPr>
          <w:lang w:val="en-PL"/>
        </w:rPr>
        <w:t xml:space="preserve"> Eloquent</w:t>
      </w:r>
    </w:p>
    <w:p w14:paraId="492A46DE" w14:textId="77777777" w:rsidR="008266D1" w:rsidRPr="008266D1" w:rsidRDefault="008266D1" w:rsidP="00D63508">
      <w:pPr>
        <w:numPr>
          <w:ilvl w:val="0"/>
          <w:numId w:val="41"/>
        </w:numPr>
        <w:tabs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REST API:</w:t>
      </w:r>
      <w:r w:rsidRPr="008266D1">
        <w:rPr>
          <w:lang w:val="en-PL"/>
        </w:rPr>
        <w:t xml:space="preserve"> Laravel + OpenWeather API</w:t>
      </w:r>
    </w:p>
    <w:p w14:paraId="75ED98FF" w14:textId="77777777" w:rsidR="008266D1" w:rsidRPr="008266D1" w:rsidRDefault="008266D1" w:rsidP="00D63508">
      <w:pPr>
        <w:numPr>
          <w:ilvl w:val="0"/>
          <w:numId w:val="41"/>
        </w:numPr>
        <w:tabs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Autoryzacja:</w:t>
      </w:r>
      <w:r w:rsidRPr="008266D1">
        <w:rPr>
          <w:lang w:val="en-PL"/>
        </w:rPr>
        <w:t xml:space="preserve"> Laravel Sanctum</w:t>
      </w:r>
    </w:p>
    <w:p w14:paraId="3713737C" w14:textId="77777777" w:rsidR="008266D1" w:rsidRPr="008266D1" w:rsidRDefault="008266D1" w:rsidP="00D63508">
      <w:pPr>
        <w:numPr>
          <w:ilvl w:val="0"/>
          <w:numId w:val="41"/>
        </w:numPr>
        <w:tabs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Harmonogram zadań:</w:t>
      </w:r>
      <w:r w:rsidRPr="008266D1">
        <w:rPr>
          <w:lang w:val="en-PL"/>
        </w:rPr>
        <w:t xml:space="preserve"> Laravel Scheduler (dla odświeżania pogody co 30 min)</w:t>
      </w:r>
    </w:p>
    <w:p w14:paraId="004237D7" w14:textId="77777777" w:rsidR="008266D1" w:rsidRPr="008266D1" w:rsidRDefault="008266D1" w:rsidP="00D63508">
      <w:pPr>
        <w:numPr>
          <w:ilvl w:val="0"/>
          <w:numId w:val="41"/>
        </w:numPr>
        <w:tabs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Obsługa zapytań HTTP:</w:t>
      </w:r>
      <w:r w:rsidRPr="008266D1">
        <w:rPr>
          <w:lang w:val="en-PL"/>
        </w:rPr>
        <w:t xml:space="preserve"> Laravel HTTP Client</w:t>
      </w:r>
    </w:p>
    <w:p w14:paraId="0764D3C7" w14:textId="77777777" w:rsidR="008266D1" w:rsidRPr="008266D1" w:rsidRDefault="008266D1" w:rsidP="00D63508">
      <w:pPr>
        <w:numPr>
          <w:ilvl w:val="0"/>
          <w:numId w:val="41"/>
        </w:numPr>
        <w:tabs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Migracje bazy danych:</w:t>
      </w:r>
      <w:r w:rsidRPr="008266D1">
        <w:rPr>
          <w:lang w:val="en-PL"/>
        </w:rPr>
        <w:t xml:space="preserve"> Laravel Migrations</w:t>
      </w:r>
    </w:p>
    <w:p w14:paraId="421D3443" w14:textId="77777777" w:rsidR="008266D1" w:rsidRPr="008266D1" w:rsidRDefault="008266D1" w:rsidP="00D63508">
      <w:pPr>
        <w:numPr>
          <w:ilvl w:val="0"/>
          <w:numId w:val="41"/>
        </w:numPr>
        <w:tabs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Obsługa plików statycznych:</w:t>
      </w:r>
      <w:r w:rsidRPr="008266D1">
        <w:rPr>
          <w:lang w:val="en-PL"/>
        </w:rPr>
        <w:t xml:space="preserve"> Laravel Storage</w:t>
      </w:r>
    </w:p>
    <w:p w14:paraId="756AD4AE" w14:textId="77777777" w:rsidR="008266D1" w:rsidRPr="008266D1" w:rsidRDefault="008266D1" w:rsidP="00D63508">
      <w:pPr>
        <w:ind w:left="1176"/>
        <w:rPr>
          <w:b/>
          <w:bCs/>
          <w:lang w:val="en-PL"/>
        </w:rPr>
      </w:pPr>
      <w:r w:rsidRPr="008266D1">
        <w:rPr>
          <w:b/>
          <w:bCs/>
          <w:lang w:val="en-PL"/>
        </w:rPr>
        <w:t>Frontend: React + Vite</w:t>
      </w:r>
    </w:p>
    <w:p w14:paraId="1E6E0CC7" w14:textId="77777777" w:rsidR="008266D1" w:rsidRPr="008266D1" w:rsidRDefault="008266D1" w:rsidP="00D63508">
      <w:pPr>
        <w:numPr>
          <w:ilvl w:val="0"/>
          <w:numId w:val="42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Framework:</w:t>
      </w:r>
      <w:r w:rsidRPr="008266D1">
        <w:rPr>
          <w:lang w:val="en-PL"/>
        </w:rPr>
        <w:t xml:space="preserve"> React 18</w:t>
      </w:r>
    </w:p>
    <w:p w14:paraId="7EECE19E" w14:textId="77777777" w:rsidR="008266D1" w:rsidRPr="008266D1" w:rsidRDefault="008266D1" w:rsidP="00D63508">
      <w:pPr>
        <w:numPr>
          <w:ilvl w:val="0"/>
          <w:numId w:val="42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Stan aplikacji:</w:t>
      </w:r>
      <w:r w:rsidRPr="008266D1">
        <w:rPr>
          <w:lang w:val="en-PL"/>
        </w:rPr>
        <w:t xml:space="preserve"> React Context API</w:t>
      </w:r>
    </w:p>
    <w:p w14:paraId="6098547F" w14:textId="77777777" w:rsidR="008266D1" w:rsidRPr="008266D1" w:rsidRDefault="008266D1" w:rsidP="00D63508">
      <w:pPr>
        <w:numPr>
          <w:ilvl w:val="0"/>
          <w:numId w:val="42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Stylowanie:</w:t>
      </w:r>
      <w:r w:rsidRPr="008266D1">
        <w:rPr>
          <w:lang w:val="en-PL"/>
        </w:rPr>
        <w:t xml:space="preserve"> SASS (SCSS)</w:t>
      </w:r>
    </w:p>
    <w:p w14:paraId="4EEE6DC5" w14:textId="77777777" w:rsidR="008266D1" w:rsidRPr="008266D1" w:rsidRDefault="008266D1" w:rsidP="00D63508">
      <w:pPr>
        <w:numPr>
          <w:ilvl w:val="0"/>
          <w:numId w:val="42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Routing:</w:t>
      </w:r>
      <w:r w:rsidRPr="008266D1">
        <w:rPr>
          <w:lang w:val="en-PL"/>
        </w:rPr>
        <w:t xml:space="preserve"> React Router Dom</w:t>
      </w:r>
    </w:p>
    <w:p w14:paraId="2BF5EC0B" w14:textId="77777777" w:rsidR="008266D1" w:rsidRPr="008266D1" w:rsidRDefault="008266D1" w:rsidP="00D63508">
      <w:pPr>
        <w:numPr>
          <w:ilvl w:val="0"/>
          <w:numId w:val="42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Obsługa API:</w:t>
      </w:r>
      <w:r w:rsidRPr="008266D1">
        <w:rPr>
          <w:lang w:val="en-PL"/>
        </w:rPr>
        <w:t xml:space="preserve"> Axios</w:t>
      </w:r>
    </w:p>
    <w:p w14:paraId="146D34CB" w14:textId="77777777" w:rsidR="008266D1" w:rsidRPr="008266D1" w:rsidRDefault="008266D1" w:rsidP="00D63508">
      <w:pPr>
        <w:numPr>
          <w:ilvl w:val="0"/>
          <w:numId w:val="42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Animacje:</w:t>
      </w:r>
      <w:r w:rsidRPr="008266D1">
        <w:rPr>
          <w:lang w:val="en-PL"/>
        </w:rPr>
        <w:t xml:space="preserve"> Framer Motion</w:t>
      </w:r>
    </w:p>
    <w:p w14:paraId="3C8F1E92" w14:textId="77777777" w:rsidR="008266D1" w:rsidRPr="008266D1" w:rsidRDefault="008266D1" w:rsidP="00D63508">
      <w:pPr>
        <w:numPr>
          <w:ilvl w:val="0"/>
          <w:numId w:val="42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Interaktywne komponenty:</w:t>
      </w:r>
      <w:r w:rsidRPr="008266D1">
        <w:rPr>
          <w:lang w:val="en-PL"/>
        </w:rPr>
        <w:t xml:space="preserve"> React Icons, React CountUp, Slick Carousel</w:t>
      </w:r>
    </w:p>
    <w:p w14:paraId="5994A42C" w14:textId="77777777" w:rsidR="008266D1" w:rsidRPr="008266D1" w:rsidRDefault="008266D1" w:rsidP="00D63508">
      <w:pPr>
        <w:numPr>
          <w:ilvl w:val="0"/>
          <w:numId w:val="42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Walidacja formularzy:</w:t>
      </w:r>
      <w:r w:rsidRPr="008266D1">
        <w:rPr>
          <w:lang w:val="en-PL"/>
        </w:rPr>
        <w:t xml:space="preserve"> Formik + Yup</w:t>
      </w:r>
    </w:p>
    <w:p w14:paraId="366B23B8" w14:textId="77777777" w:rsidR="008266D1" w:rsidRPr="008266D1" w:rsidRDefault="008266D1" w:rsidP="00D63508">
      <w:pPr>
        <w:numPr>
          <w:ilvl w:val="0"/>
          <w:numId w:val="42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Wizualizacja danych:</w:t>
      </w:r>
      <w:r w:rsidRPr="008266D1">
        <w:rPr>
          <w:lang w:val="en-PL"/>
        </w:rPr>
        <w:t xml:space="preserve"> Recharts</w:t>
      </w:r>
    </w:p>
    <w:p w14:paraId="47462DB9" w14:textId="77777777" w:rsidR="008266D1" w:rsidRPr="008266D1" w:rsidRDefault="008266D1" w:rsidP="00D63508">
      <w:pPr>
        <w:ind w:left="1601"/>
        <w:rPr>
          <w:b/>
          <w:bCs/>
          <w:lang w:val="en-PL"/>
        </w:rPr>
      </w:pPr>
      <w:r w:rsidRPr="008266D1">
        <w:rPr>
          <w:b/>
          <w:bCs/>
          <w:lang w:val="en-PL"/>
        </w:rPr>
        <w:t>Zewnętrzne API: OpenWeather API</w:t>
      </w:r>
    </w:p>
    <w:p w14:paraId="6A54F0EA" w14:textId="77777777" w:rsidR="008266D1" w:rsidRPr="008266D1" w:rsidRDefault="008266D1" w:rsidP="00D63508">
      <w:pPr>
        <w:numPr>
          <w:ilvl w:val="0"/>
          <w:numId w:val="43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Źródło danych pogodowych:</w:t>
      </w:r>
      <w:r w:rsidRPr="008266D1">
        <w:rPr>
          <w:lang w:val="en-PL"/>
        </w:rPr>
        <w:t xml:space="preserve"> </w:t>
      </w:r>
      <w:hyperlink r:id="rId12" w:history="1">
        <w:r w:rsidRPr="008266D1">
          <w:rPr>
            <w:rStyle w:val="Hyperlink"/>
            <w:lang w:val="en-PL"/>
          </w:rPr>
          <w:t>OpenWeatherMap</w:t>
        </w:r>
      </w:hyperlink>
    </w:p>
    <w:p w14:paraId="57AB31A0" w14:textId="77777777" w:rsidR="008266D1" w:rsidRPr="008266D1" w:rsidRDefault="008266D1" w:rsidP="00D63508">
      <w:pPr>
        <w:numPr>
          <w:ilvl w:val="0"/>
          <w:numId w:val="43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Dane historyczne i prognozy pogody</w:t>
      </w:r>
    </w:p>
    <w:p w14:paraId="5D9BA130" w14:textId="77777777" w:rsidR="008266D1" w:rsidRPr="008266D1" w:rsidRDefault="008266D1" w:rsidP="00D63508">
      <w:pPr>
        <w:numPr>
          <w:ilvl w:val="0"/>
          <w:numId w:val="43"/>
        </w:numPr>
        <w:tabs>
          <w:tab w:val="clear" w:pos="720"/>
          <w:tab w:val="num" w:pos="3914"/>
        </w:tabs>
        <w:ind w:left="1601"/>
        <w:rPr>
          <w:lang w:val="en-PL"/>
        </w:rPr>
      </w:pPr>
      <w:r w:rsidRPr="008266D1">
        <w:rPr>
          <w:b/>
          <w:bCs/>
          <w:lang w:val="en-PL"/>
        </w:rPr>
        <w:t>ID miast pobierane z pliku JSON</w:t>
      </w:r>
      <w:r w:rsidRPr="008266D1">
        <w:rPr>
          <w:lang w:val="en-PL"/>
        </w:rPr>
        <w:t xml:space="preserve"> (</w:t>
      </w:r>
      <w:hyperlink r:id="rId13" w:history="1">
        <w:r w:rsidRPr="008266D1">
          <w:rPr>
            <w:rStyle w:val="Hyperlink"/>
            <w:lang w:val="en-PL"/>
          </w:rPr>
          <w:t>city.list.json.gz</w:t>
        </w:r>
      </w:hyperlink>
      <w:r w:rsidRPr="008266D1">
        <w:rPr>
          <w:lang w:val="en-PL"/>
        </w:rPr>
        <w:t>)</w:t>
      </w:r>
    </w:p>
    <w:p w14:paraId="36839504" w14:textId="5FF7331A" w:rsidR="008266D1" w:rsidRPr="008266D1" w:rsidRDefault="008B5A9E" w:rsidP="00D63508">
      <w:pPr>
        <w:ind w:left="851"/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8266D1" w:rsidRPr="008266D1">
        <w:rPr>
          <w:b/>
          <w:bCs/>
          <w:lang w:val="en-PL"/>
        </w:rPr>
        <w:lastRenderedPageBreak/>
        <w:t>1.2 Struktura katalogów w projekcie</w:t>
      </w:r>
    </w:p>
    <w:p w14:paraId="70F8877A" w14:textId="77777777" w:rsidR="008266D1" w:rsidRPr="008266D1" w:rsidRDefault="008266D1" w:rsidP="00D63508">
      <w:pPr>
        <w:ind w:left="851"/>
        <w:rPr>
          <w:lang w:val="en-PL"/>
        </w:rPr>
      </w:pPr>
      <w:r w:rsidRPr="008266D1">
        <w:rPr>
          <w:lang w:val="en-PL"/>
        </w:rPr>
        <w:t>Projekt został podzielony na backend (Laravel) oraz frontend (React), a także posiada osobną warstwę bazy danych.</w:t>
      </w:r>
    </w:p>
    <w:p w14:paraId="09724909" w14:textId="6B3F42AF" w:rsidR="008266D1" w:rsidRDefault="008266D1" w:rsidP="00D63508">
      <w:pPr>
        <w:ind w:left="851"/>
        <w:rPr>
          <w:b/>
          <w:bCs/>
          <w:lang w:val="en-PL"/>
        </w:rPr>
      </w:pPr>
      <w:r w:rsidRPr="008266D1">
        <w:rPr>
          <w:b/>
          <w:bCs/>
          <w:lang w:val="en-PL"/>
        </w:rPr>
        <w:t xml:space="preserve">Backend </w:t>
      </w:r>
      <w:r w:rsidR="008B5A9E">
        <w:rPr>
          <w:b/>
          <w:bCs/>
          <w:lang w:val="en-PL"/>
        </w:rPr>
        <w:t>–</w:t>
      </w:r>
      <w:r w:rsidRPr="008266D1">
        <w:rPr>
          <w:b/>
          <w:bCs/>
          <w:lang w:val="en-PL"/>
        </w:rPr>
        <w:t xml:space="preserve"> Laravel</w:t>
      </w:r>
    </w:p>
    <w:p w14:paraId="58723A87" w14:textId="52358869" w:rsidR="008B5A9E" w:rsidRPr="008266D1" w:rsidRDefault="008B5A9E" w:rsidP="00D63508">
      <w:pPr>
        <w:ind w:left="851"/>
        <w:jc w:val="center"/>
        <w:rPr>
          <w:b/>
          <w:bCs/>
          <w:lang w:val="en-PL"/>
        </w:rPr>
      </w:pPr>
      <w:r>
        <w:rPr>
          <w:b/>
          <w:bCs/>
          <w:noProof/>
          <w:lang w:val="en-PL"/>
        </w:rPr>
        <w:drawing>
          <wp:inline distT="0" distB="0" distL="0" distR="0" wp14:anchorId="6ABF0254" wp14:editId="0A9AA63E">
            <wp:extent cx="4305709" cy="7709647"/>
            <wp:effectExtent l="0" t="0" r="0" b="0"/>
            <wp:docPr id="14345236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523616" name="Picture 1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711" cy="7727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FEC85" w14:textId="0B4B032B" w:rsidR="008266D1" w:rsidRDefault="008266D1" w:rsidP="00D63508">
      <w:pPr>
        <w:ind w:left="851"/>
        <w:rPr>
          <w:b/>
          <w:bCs/>
          <w:lang w:val="en-PL"/>
        </w:rPr>
      </w:pPr>
      <w:r w:rsidRPr="008266D1">
        <w:rPr>
          <w:b/>
          <w:bCs/>
          <w:lang w:val="en-PL"/>
        </w:rPr>
        <w:lastRenderedPageBreak/>
        <w:t xml:space="preserve">Frontend </w:t>
      </w:r>
      <w:r w:rsidR="008B5A9E">
        <w:rPr>
          <w:b/>
          <w:bCs/>
          <w:lang w:val="en-PL"/>
        </w:rPr>
        <w:t>–</w:t>
      </w:r>
      <w:r w:rsidRPr="008266D1">
        <w:rPr>
          <w:b/>
          <w:bCs/>
          <w:lang w:val="en-PL"/>
        </w:rPr>
        <w:t xml:space="preserve"> React</w:t>
      </w:r>
    </w:p>
    <w:p w14:paraId="22D4F0A0" w14:textId="253B002F" w:rsidR="008B5A9E" w:rsidRPr="008266D1" w:rsidRDefault="008B5A9E" w:rsidP="00D63508">
      <w:pPr>
        <w:ind w:left="851"/>
        <w:jc w:val="center"/>
        <w:rPr>
          <w:b/>
          <w:bCs/>
          <w:lang w:val="en-PL"/>
        </w:rPr>
      </w:pPr>
      <w:r>
        <w:rPr>
          <w:b/>
          <w:bCs/>
          <w:noProof/>
          <w:lang w:val="en-PL"/>
        </w:rPr>
        <w:drawing>
          <wp:inline distT="0" distB="0" distL="0" distR="0" wp14:anchorId="6382D733" wp14:editId="0DAD81D9">
            <wp:extent cx="4365812" cy="7633766"/>
            <wp:effectExtent l="0" t="0" r="3175" b="0"/>
            <wp:docPr id="102981733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817335" name="Picture 2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4115" cy="771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776E8" w14:textId="545B092B" w:rsidR="008266D1" w:rsidRPr="008266D1" w:rsidRDefault="008B5A9E" w:rsidP="00D63508">
      <w:pPr>
        <w:ind w:left="851"/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8266D1" w:rsidRPr="008266D1">
        <w:rPr>
          <w:b/>
          <w:bCs/>
          <w:lang w:val="en-PL"/>
        </w:rPr>
        <w:lastRenderedPageBreak/>
        <w:t>1.3 Narzędzia do zarządzania projektem</w:t>
      </w:r>
    </w:p>
    <w:p w14:paraId="0BB97947" w14:textId="77777777" w:rsidR="008266D1" w:rsidRPr="008266D1" w:rsidRDefault="008266D1" w:rsidP="00D63508">
      <w:pPr>
        <w:ind w:left="851"/>
        <w:rPr>
          <w:lang w:val="en-PL"/>
        </w:rPr>
      </w:pPr>
      <w:r w:rsidRPr="008266D1">
        <w:rPr>
          <w:lang w:val="en-PL"/>
        </w:rPr>
        <w:t>Projekt wykorzystuje kilka narzędzi wspierających zarządzanie kodem, automatyzację procesów oraz testowanie aplikacji:</w:t>
      </w:r>
    </w:p>
    <w:p w14:paraId="656E47D9" w14:textId="77777777" w:rsidR="008266D1" w:rsidRPr="008266D1" w:rsidRDefault="008266D1" w:rsidP="00D63508">
      <w:pPr>
        <w:ind w:left="851"/>
        <w:rPr>
          <w:b/>
          <w:bCs/>
          <w:lang w:val="en-PL"/>
        </w:rPr>
      </w:pPr>
      <w:r w:rsidRPr="008266D1">
        <w:rPr>
          <w:b/>
          <w:bCs/>
          <w:lang w:val="en-PL"/>
        </w:rPr>
        <w:t>System kontroli wersji</w:t>
      </w:r>
    </w:p>
    <w:p w14:paraId="52C72C5E" w14:textId="77777777" w:rsidR="008266D1" w:rsidRPr="008266D1" w:rsidRDefault="008266D1" w:rsidP="00D63508">
      <w:pPr>
        <w:numPr>
          <w:ilvl w:val="0"/>
          <w:numId w:val="44"/>
        </w:numPr>
        <w:tabs>
          <w:tab w:val="clear" w:pos="720"/>
          <w:tab w:val="num" w:pos="3589"/>
        </w:tabs>
        <w:ind w:left="1276"/>
        <w:rPr>
          <w:lang w:val="en-PL"/>
        </w:rPr>
      </w:pPr>
      <w:r w:rsidRPr="008266D1">
        <w:rPr>
          <w:b/>
          <w:bCs/>
          <w:lang w:val="en-PL"/>
        </w:rPr>
        <w:t>Git</w:t>
      </w:r>
      <w:r w:rsidRPr="008266D1">
        <w:rPr>
          <w:lang w:val="en-PL"/>
        </w:rPr>
        <w:t xml:space="preserve"> – do śledzenia zmian kodu i wersjonowania.</w:t>
      </w:r>
    </w:p>
    <w:p w14:paraId="3DFDF880" w14:textId="2F90E058" w:rsidR="008266D1" w:rsidRPr="008266D1" w:rsidRDefault="008266D1" w:rsidP="00D63508">
      <w:pPr>
        <w:numPr>
          <w:ilvl w:val="0"/>
          <w:numId w:val="44"/>
        </w:numPr>
        <w:tabs>
          <w:tab w:val="clear" w:pos="720"/>
          <w:tab w:val="num" w:pos="3589"/>
        </w:tabs>
        <w:ind w:left="1276"/>
        <w:rPr>
          <w:lang w:val="en-PL"/>
        </w:rPr>
      </w:pPr>
      <w:r w:rsidRPr="008266D1">
        <w:rPr>
          <w:b/>
          <w:bCs/>
          <w:lang w:val="en-PL"/>
        </w:rPr>
        <w:t>Git</w:t>
      </w:r>
      <w:r w:rsidR="008B5A9E">
        <w:rPr>
          <w:b/>
          <w:bCs/>
          <w:lang w:val="en-PL"/>
        </w:rPr>
        <w:t>Lab</w:t>
      </w:r>
      <w:r w:rsidRPr="008266D1">
        <w:rPr>
          <w:lang w:val="en-PL"/>
        </w:rPr>
        <w:t>– repozytorium kodu źródłowego projektu.</w:t>
      </w:r>
    </w:p>
    <w:p w14:paraId="533324FC" w14:textId="77777777" w:rsidR="008266D1" w:rsidRPr="008266D1" w:rsidRDefault="008266D1" w:rsidP="00D63508">
      <w:pPr>
        <w:ind w:left="1276"/>
        <w:rPr>
          <w:b/>
          <w:bCs/>
          <w:lang w:val="en-PL"/>
        </w:rPr>
      </w:pPr>
      <w:r w:rsidRPr="008266D1">
        <w:rPr>
          <w:b/>
          <w:bCs/>
          <w:lang w:val="en-PL"/>
        </w:rPr>
        <w:t>Zarządzanie zależnościami</w:t>
      </w:r>
    </w:p>
    <w:p w14:paraId="6C1EB342" w14:textId="77777777" w:rsidR="008266D1" w:rsidRPr="008266D1" w:rsidRDefault="008266D1" w:rsidP="00D63508">
      <w:pPr>
        <w:numPr>
          <w:ilvl w:val="0"/>
          <w:numId w:val="45"/>
        </w:numPr>
        <w:tabs>
          <w:tab w:val="clear" w:pos="720"/>
          <w:tab w:val="num" w:pos="3589"/>
        </w:tabs>
        <w:ind w:left="1276"/>
        <w:rPr>
          <w:lang w:val="en-PL"/>
        </w:rPr>
      </w:pPr>
      <w:r w:rsidRPr="008266D1">
        <w:rPr>
          <w:b/>
          <w:bCs/>
          <w:lang w:val="en-PL"/>
        </w:rPr>
        <w:t>Backend:</w:t>
      </w:r>
      <w:r w:rsidRPr="008266D1">
        <w:rPr>
          <w:lang w:val="en-PL"/>
        </w:rPr>
        <w:t xml:space="preserve"> Composer (Laravel)</w:t>
      </w:r>
    </w:p>
    <w:p w14:paraId="70CFD167" w14:textId="77777777" w:rsidR="008266D1" w:rsidRPr="008266D1" w:rsidRDefault="008266D1" w:rsidP="00D63508">
      <w:pPr>
        <w:numPr>
          <w:ilvl w:val="0"/>
          <w:numId w:val="45"/>
        </w:numPr>
        <w:tabs>
          <w:tab w:val="clear" w:pos="720"/>
          <w:tab w:val="num" w:pos="3589"/>
        </w:tabs>
        <w:ind w:left="1276"/>
        <w:rPr>
          <w:lang w:val="en-PL"/>
        </w:rPr>
      </w:pPr>
      <w:r w:rsidRPr="008266D1">
        <w:rPr>
          <w:b/>
          <w:bCs/>
          <w:lang w:val="en-PL"/>
        </w:rPr>
        <w:t>Frontend:</w:t>
      </w:r>
      <w:r w:rsidRPr="008266D1">
        <w:rPr>
          <w:lang w:val="en-PL"/>
        </w:rPr>
        <w:t xml:space="preserve"> npm (React + Vite)</w:t>
      </w:r>
    </w:p>
    <w:p w14:paraId="6FA141F1" w14:textId="77777777" w:rsidR="008266D1" w:rsidRPr="008266D1" w:rsidRDefault="008266D1" w:rsidP="00D63508">
      <w:pPr>
        <w:ind w:left="1276"/>
        <w:rPr>
          <w:b/>
          <w:bCs/>
          <w:lang w:val="en-PL"/>
        </w:rPr>
      </w:pPr>
      <w:r w:rsidRPr="008266D1">
        <w:rPr>
          <w:b/>
          <w:bCs/>
          <w:lang w:val="en-PL"/>
        </w:rPr>
        <w:t>Uruchamianie aplikacji lokalnie</w:t>
      </w:r>
    </w:p>
    <w:p w14:paraId="186BBF8D" w14:textId="77777777" w:rsidR="008266D1" w:rsidRPr="008266D1" w:rsidRDefault="008266D1" w:rsidP="00D63508">
      <w:pPr>
        <w:numPr>
          <w:ilvl w:val="0"/>
          <w:numId w:val="46"/>
        </w:numPr>
        <w:tabs>
          <w:tab w:val="clear" w:pos="720"/>
          <w:tab w:val="num" w:pos="3589"/>
        </w:tabs>
        <w:ind w:left="1276"/>
        <w:rPr>
          <w:lang w:val="en-PL"/>
        </w:rPr>
      </w:pPr>
      <w:r w:rsidRPr="008266D1">
        <w:rPr>
          <w:b/>
          <w:bCs/>
          <w:lang w:val="en-PL"/>
        </w:rPr>
        <w:t>Backend:</w:t>
      </w:r>
    </w:p>
    <w:p w14:paraId="78A04794" w14:textId="77777777" w:rsidR="008266D1" w:rsidRDefault="008266D1" w:rsidP="00D63508">
      <w:pPr>
        <w:ind w:left="851" w:firstLine="349"/>
        <w:rPr>
          <w:rFonts w:ascii="Courier New" w:hAnsi="Courier New" w:cs="Courier New"/>
          <w:lang w:val="en-PL"/>
        </w:rPr>
      </w:pPr>
      <w:r w:rsidRPr="008266D1">
        <w:rPr>
          <w:rFonts w:ascii="Courier New" w:hAnsi="Courier New" w:cs="Courier New"/>
          <w:lang w:val="en-PL"/>
        </w:rPr>
        <w:t>php artisan serve</w:t>
      </w:r>
    </w:p>
    <w:p w14:paraId="02470983" w14:textId="7069F57B" w:rsidR="008B5A9E" w:rsidRPr="008266D1" w:rsidRDefault="008B5A9E" w:rsidP="00D63508">
      <w:pPr>
        <w:ind w:left="851" w:firstLine="349"/>
        <w:rPr>
          <w:rFonts w:ascii="Courier New" w:hAnsi="Courier New" w:cs="Courier New"/>
          <w:lang w:val="en-PL"/>
        </w:rPr>
      </w:pPr>
      <w:r>
        <w:rPr>
          <w:rFonts w:ascii="Courier New" w:hAnsi="Courier New" w:cs="Courier New"/>
          <w:noProof/>
          <w:lang w:val="en-PL"/>
        </w:rPr>
        <w:drawing>
          <wp:inline distT="0" distB="0" distL="0" distR="0" wp14:anchorId="2BFB6D1D" wp14:editId="0DA38B98">
            <wp:extent cx="4500282" cy="1217338"/>
            <wp:effectExtent l="0" t="0" r="0" b="1905"/>
            <wp:docPr id="147501989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019893" name="Picture 3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6065" cy="1229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70448" w14:textId="77777777" w:rsidR="008266D1" w:rsidRPr="008266D1" w:rsidRDefault="008266D1" w:rsidP="00D63508">
      <w:pPr>
        <w:numPr>
          <w:ilvl w:val="0"/>
          <w:numId w:val="46"/>
        </w:numPr>
        <w:tabs>
          <w:tab w:val="clear" w:pos="720"/>
          <w:tab w:val="num" w:pos="3589"/>
        </w:tabs>
        <w:ind w:left="1276"/>
        <w:rPr>
          <w:lang w:val="en-PL"/>
        </w:rPr>
      </w:pPr>
      <w:r w:rsidRPr="008266D1">
        <w:rPr>
          <w:b/>
          <w:bCs/>
          <w:lang w:val="en-PL"/>
        </w:rPr>
        <w:t>Frontend:</w:t>
      </w:r>
    </w:p>
    <w:p w14:paraId="349C203D" w14:textId="77777777" w:rsidR="008266D1" w:rsidRDefault="008266D1" w:rsidP="00D63508">
      <w:pPr>
        <w:ind w:left="851" w:firstLine="349"/>
        <w:rPr>
          <w:rFonts w:ascii="Courier New" w:hAnsi="Courier New" w:cs="Courier New"/>
          <w:lang w:val="en-PL"/>
        </w:rPr>
      </w:pPr>
      <w:r w:rsidRPr="008266D1">
        <w:rPr>
          <w:rFonts w:ascii="Courier New" w:hAnsi="Courier New" w:cs="Courier New"/>
          <w:lang w:val="en-PL"/>
        </w:rPr>
        <w:t>npm start</w:t>
      </w:r>
    </w:p>
    <w:p w14:paraId="1C313D36" w14:textId="43AEA7FB" w:rsidR="008B5A9E" w:rsidRPr="008266D1" w:rsidRDefault="008B5A9E" w:rsidP="00D63508">
      <w:pPr>
        <w:ind w:left="851" w:firstLine="349"/>
        <w:rPr>
          <w:rFonts w:ascii="Courier New" w:hAnsi="Courier New" w:cs="Courier New"/>
          <w:lang w:val="en-PL"/>
        </w:rPr>
      </w:pPr>
      <w:r>
        <w:rPr>
          <w:rFonts w:ascii="Courier New" w:hAnsi="Courier New" w:cs="Courier New"/>
          <w:noProof/>
          <w:lang w:val="en-PL"/>
        </w:rPr>
        <w:drawing>
          <wp:inline distT="0" distB="0" distL="0" distR="0" wp14:anchorId="1E6F2C4A" wp14:editId="52C33A21">
            <wp:extent cx="4500245" cy="2978264"/>
            <wp:effectExtent l="0" t="0" r="0" b="6350"/>
            <wp:docPr id="501339839" name="Picture 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339839" name="Picture 4" descr="A screen 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019" cy="2988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D2710" w14:textId="2699DF7A" w:rsidR="008266D1" w:rsidRPr="008266D1" w:rsidRDefault="008B5A9E" w:rsidP="00D63508">
      <w:pPr>
        <w:ind w:left="851"/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8266D1" w:rsidRPr="008266D1">
        <w:rPr>
          <w:b/>
          <w:bCs/>
          <w:lang w:val="en-PL"/>
        </w:rPr>
        <w:lastRenderedPageBreak/>
        <w:t>1.4 API OpenWeather</w:t>
      </w:r>
    </w:p>
    <w:p w14:paraId="75F061E2" w14:textId="77777777" w:rsidR="008266D1" w:rsidRPr="008266D1" w:rsidRDefault="008266D1" w:rsidP="00D63508">
      <w:pPr>
        <w:ind w:left="851"/>
        <w:rPr>
          <w:lang w:val="en-PL"/>
        </w:rPr>
      </w:pPr>
      <w:r w:rsidRPr="008266D1">
        <w:rPr>
          <w:lang w:val="en-PL"/>
        </w:rPr>
        <w:t>Aplikacja pobiera dane pogodowe za pomocą API OpenWeatherMap. Używane są dwa główne endpointy:</w:t>
      </w:r>
    </w:p>
    <w:p w14:paraId="21E80979" w14:textId="77777777" w:rsidR="008266D1" w:rsidRPr="008266D1" w:rsidRDefault="008266D1" w:rsidP="00D63508">
      <w:pPr>
        <w:numPr>
          <w:ilvl w:val="0"/>
          <w:numId w:val="47"/>
        </w:numPr>
        <w:tabs>
          <w:tab w:val="clear" w:pos="720"/>
          <w:tab w:val="num" w:pos="3949"/>
        </w:tabs>
        <w:ind w:left="1636"/>
        <w:rPr>
          <w:lang w:val="en-PL"/>
        </w:rPr>
      </w:pPr>
      <w:r w:rsidRPr="008266D1">
        <w:rPr>
          <w:b/>
          <w:bCs/>
          <w:lang w:val="en-PL"/>
        </w:rPr>
        <w:t>Aktualna pogoda:</w:t>
      </w:r>
      <w:r w:rsidRPr="008266D1">
        <w:rPr>
          <w:lang w:val="en-PL"/>
        </w:rPr>
        <w:t xml:space="preserve"> </w:t>
      </w:r>
      <w:r w:rsidRPr="008266D1">
        <w:rPr>
          <w:rFonts w:ascii="Courier New" w:hAnsi="Courier New" w:cs="Courier New"/>
          <w:lang w:val="en-PL"/>
        </w:rPr>
        <w:t>https://api.openweathermap.org/data/2.5/weather?q={city}&amp;appid={API_KEY}</w:t>
      </w:r>
    </w:p>
    <w:p w14:paraId="5DC02FDC" w14:textId="77777777" w:rsidR="008266D1" w:rsidRPr="008266D1" w:rsidRDefault="008266D1" w:rsidP="00D63508">
      <w:pPr>
        <w:numPr>
          <w:ilvl w:val="0"/>
          <w:numId w:val="47"/>
        </w:numPr>
        <w:tabs>
          <w:tab w:val="clear" w:pos="720"/>
          <w:tab w:val="num" w:pos="3589"/>
        </w:tabs>
        <w:ind w:left="1636"/>
        <w:rPr>
          <w:lang w:val="en-PL"/>
        </w:rPr>
      </w:pPr>
      <w:r w:rsidRPr="008266D1">
        <w:rPr>
          <w:b/>
          <w:bCs/>
          <w:lang w:val="en-PL"/>
        </w:rPr>
        <w:t>Prognoza na 5 dni:</w:t>
      </w:r>
      <w:r w:rsidRPr="008266D1">
        <w:rPr>
          <w:lang w:val="en-PL"/>
        </w:rPr>
        <w:t xml:space="preserve"> </w:t>
      </w:r>
      <w:r w:rsidRPr="008266D1">
        <w:rPr>
          <w:rFonts w:ascii="Courier New" w:hAnsi="Courier New" w:cs="Courier New"/>
          <w:lang w:val="en-PL"/>
        </w:rPr>
        <w:t>https://api.openweathermap.org/data/2.5/forecast?q={city}&amp;appid={API_KEY}</w:t>
      </w:r>
    </w:p>
    <w:p w14:paraId="30F90103" w14:textId="77777777" w:rsidR="008266D1" w:rsidRPr="008266D1" w:rsidRDefault="008266D1" w:rsidP="00D63508">
      <w:pPr>
        <w:ind w:left="1211"/>
        <w:rPr>
          <w:lang w:val="en-PL"/>
        </w:rPr>
      </w:pPr>
      <w:r w:rsidRPr="008266D1">
        <w:rPr>
          <w:lang w:val="en-PL"/>
        </w:rPr>
        <w:t>Dane pogodowe obejmują:</w:t>
      </w:r>
    </w:p>
    <w:p w14:paraId="5BA88DC1" w14:textId="77777777" w:rsidR="008266D1" w:rsidRPr="008266D1" w:rsidRDefault="008266D1" w:rsidP="00D63508">
      <w:pPr>
        <w:numPr>
          <w:ilvl w:val="0"/>
          <w:numId w:val="48"/>
        </w:numPr>
        <w:tabs>
          <w:tab w:val="clear" w:pos="720"/>
          <w:tab w:val="num" w:pos="3589"/>
        </w:tabs>
        <w:ind w:left="1636"/>
        <w:rPr>
          <w:lang w:val="en-PL"/>
        </w:rPr>
      </w:pPr>
      <w:r w:rsidRPr="008266D1">
        <w:rPr>
          <w:lang w:val="en-PL"/>
        </w:rPr>
        <w:t>Temperaturę, wilgotność, ciśnienie,</w:t>
      </w:r>
    </w:p>
    <w:p w14:paraId="6C5311C2" w14:textId="77777777" w:rsidR="008266D1" w:rsidRPr="008266D1" w:rsidRDefault="008266D1" w:rsidP="00D63508">
      <w:pPr>
        <w:numPr>
          <w:ilvl w:val="0"/>
          <w:numId w:val="48"/>
        </w:numPr>
        <w:tabs>
          <w:tab w:val="clear" w:pos="720"/>
          <w:tab w:val="num" w:pos="3949"/>
        </w:tabs>
        <w:ind w:left="1636"/>
        <w:rPr>
          <w:lang w:val="en-PL"/>
        </w:rPr>
      </w:pPr>
      <w:r w:rsidRPr="008266D1">
        <w:rPr>
          <w:lang w:val="en-PL"/>
        </w:rPr>
        <w:t>Prędkość i kierunek wiatru,</w:t>
      </w:r>
    </w:p>
    <w:p w14:paraId="49DD27DA" w14:textId="77777777" w:rsidR="008266D1" w:rsidRPr="008266D1" w:rsidRDefault="008266D1" w:rsidP="00D63508">
      <w:pPr>
        <w:numPr>
          <w:ilvl w:val="0"/>
          <w:numId w:val="48"/>
        </w:numPr>
        <w:tabs>
          <w:tab w:val="clear" w:pos="720"/>
          <w:tab w:val="num" w:pos="3949"/>
        </w:tabs>
        <w:ind w:left="1636"/>
        <w:rPr>
          <w:lang w:val="en-PL"/>
        </w:rPr>
      </w:pPr>
      <w:r w:rsidRPr="008266D1">
        <w:rPr>
          <w:lang w:val="en-PL"/>
        </w:rPr>
        <w:t>Opady deszczu i śniegu,</w:t>
      </w:r>
    </w:p>
    <w:p w14:paraId="444EB115" w14:textId="77777777" w:rsidR="008266D1" w:rsidRPr="008266D1" w:rsidRDefault="008266D1" w:rsidP="00D63508">
      <w:pPr>
        <w:numPr>
          <w:ilvl w:val="0"/>
          <w:numId w:val="48"/>
        </w:numPr>
        <w:tabs>
          <w:tab w:val="clear" w:pos="720"/>
          <w:tab w:val="num" w:pos="3949"/>
        </w:tabs>
        <w:ind w:left="1636"/>
        <w:rPr>
          <w:lang w:val="en-PL"/>
        </w:rPr>
      </w:pPr>
      <w:r w:rsidRPr="008266D1">
        <w:rPr>
          <w:lang w:val="en-PL"/>
        </w:rPr>
        <w:t>Opis warunków pogodowych.</w:t>
      </w:r>
    </w:p>
    <w:p w14:paraId="1B243369" w14:textId="77777777" w:rsidR="008266D1" w:rsidRPr="008266D1" w:rsidRDefault="008266D1" w:rsidP="00D63508">
      <w:pPr>
        <w:ind w:left="851"/>
        <w:rPr>
          <w:b/>
          <w:bCs/>
          <w:lang w:val="en-PL"/>
        </w:rPr>
      </w:pPr>
      <w:r w:rsidRPr="008266D1">
        <w:rPr>
          <w:b/>
          <w:bCs/>
          <w:lang w:val="en-PL"/>
        </w:rPr>
        <w:t>1.5 Wykorzystane biblioteki i zależności</w:t>
      </w:r>
    </w:p>
    <w:p w14:paraId="56D5169D" w14:textId="77777777" w:rsidR="008266D1" w:rsidRPr="008266D1" w:rsidRDefault="008266D1" w:rsidP="00D63508">
      <w:pPr>
        <w:ind w:left="1176"/>
        <w:rPr>
          <w:b/>
          <w:bCs/>
          <w:lang w:val="en-PL"/>
        </w:rPr>
      </w:pPr>
      <w:r w:rsidRPr="008266D1">
        <w:rPr>
          <w:b/>
          <w:bCs/>
          <w:lang w:val="en-PL"/>
        </w:rPr>
        <w:t>Backend (Laravel)</w:t>
      </w:r>
    </w:p>
    <w:p w14:paraId="47D16C36" w14:textId="77777777" w:rsidR="008266D1" w:rsidRPr="008266D1" w:rsidRDefault="008266D1" w:rsidP="00D63508">
      <w:pPr>
        <w:numPr>
          <w:ilvl w:val="0"/>
          <w:numId w:val="49"/>
        </w:numPr>
        <w:tabs>
          <w:tab w:val="clear" w:pos="720"/>
          <w:tab w:val="num" w:pos="4274"/>
        </w:tabs>
        <w:ind w:left="1601"/>
        <w:rPr>
          <w:lang w:val="en-PL"/>
        </w:rPr>
      </w:pPr>
      <w:r w:rsidRPr="008266D1">
        <w:rPr>
          <w:lang w:val="en-PL"/>
        </w:rPr>
        <w:t>laravel/sanctum – autoryzacja użytkowników.</w:t>
      </w:r>
    </w:p>
    <w:p w14:paraId="48313207" w14:textId="77777777" w:rsidR="008266D1" w:rsidRPr="008266D1" w:rsidRDefault="008266D1" w:rsidP="00D63508">
      <w:pPr>
        <w:numPr>
          <w:ilvl w:val="0"/>
          <w:numId w:val="49"/>
        </w:numPr>
        <w:tabs>
          <w:tab w:val="clear" w:pos="720"/>
          <w:tab w:val="num" w:pos="4274"/>
        </w:tabs>
        <w:ind w:left="1601"/>
        <w:rPr>
          <w:lang w:val="en-PL"/>
        </w:rPr>
      </w:pPr>
      <w:r w:rsidRPr="008266D1">
        <w:rPr>
          <w:lang w:val="en-PL"/>
        </w:rPr>
        <w:t>guzzlehttp/guzzle – obsługa żądań HTTP do API pogodowego.</w:t>
      </w:r>
    </w:p>
    <w:p w14:paraId="22590B4A" w14:textId="77777777" w:rsidR="008266D1" w:rsidRPr="008266D1" w:rsidRDefault="008266D1" w:rsidP="00D63508">
      <w:pPr>
        <w:numPr>
          <w:ilvl w:val="0"/>
          <w:numId w:val="49"/>
        </w:numPr>
        <w:tabs>
          <w:tab w:val="clear" w:pos="720"/>
          <w:tab w:val="num" w:pos="4274"/>
        </w:tabs>
        <w:ind w:left="1601"/>
        <w:rPr>
          <w:lang w:val="en-PL"/>
        </w:rPr>
      </w:pPr>
      <w:r w:rsidRPr="008266D1">
        <w:rPr>
          <w:lang w:val="en-PL"/>
        </w:rPr>
        <w:t>laravel/ui – szkielet systemu logowania.</w:t>
      </w:r>
    </w:p>
    <w:p w14:paraId="4D12DA11" w14:textId="77777777" w:rsidR="008266D1" w:rsidRPr="008266D1" w:rsidRDefault="008266D1" w:rsidP="00D63508">
      <w:pPr>
        <w:ind w:left="1176"/>
        <w:rPr>
          <w:b/>
          <w:bCs/>
          <w:lang w:val="en-PL"/>
        </w:rPr>
      </w:pPr>
      <w:r w:rsidRPr="008266D1">
        <w:rPr>
          <w:b/>
          <w:bCs/>
          <w:lang w:val="en-PL"/>
        </w:rPr>
        <w:t>Frontend (React)</w:t>
      </w:r>
    </w:p>
    <w:p w14:paraId="6744A341" w14:textId="77777777" w:rsidR="008266D1" w:rsidRPr="008266D1" w:rsidRDefault="008266D1" w:rsidP="00D63508">
      <w:pPr>
        <w:numPr>
          <w:ilvl w:val="0"/>
          <w:numId w:val="50"/>
        </w:numPr>
        <w:tabs>
          <w:tab w:val="clear" w:pos="720"/>
          <w:tab w:val="num" w:pos="4274"/>
        </w:tabs>
        <w:ind w:left="1601"/>
        <w:rPr>
          <w:lang w:val="en-PL"/>
        </w:rPr>
      </w:pPr>
      <w:r w:rsidRPr="008266D1">
        <w:rPr>
          <w:lang w:val="en-PL"/>
        </w:rPr>
        <w:t>react-router-dom – zarządzanie trasami.</w:t>
      </w:r>
    </w:p>
    <w:p w14:paraId="4F37CFBA" w14:textId="77777777" w:rsidR="008266D1" w:rsidRPr="008266D1" w:rsidRDefault="008266D1" w:rsidP="00D63508">
      <w:pPr>
        <w:numPr>
          <w:ilvl w:val="0"/>
          <w:numId w:val="50"/>
        </w:numPr>
        <w:tabs>
          <w:tab w:val="clear" w:pos="720"/>
          <w:tab w:val="num" w:pos="4274"/>
        </w:tabs>
        <w:ind w:left="1601"/>
        <w:rPr>
          <w:lang w:val="en-PL"/>
        </w:rPr>
      </w:pPr>
      <w:r w:rsidRPr="008266D1">
        <w:rPr>
          <w:lang w:val="en-PL"/>
        </w:rPr>
        <w:t>axios – wykonywanie zapytań HTTP do API backendowego.</w:t>
      </w:r>
    </w:p>
    <w:p w14:paraId="2B28E79E" w14:textId="77777777" w:rsidR="008266D1" w:rsidRPr="008266D1" w:rsidRDefault="008266D1" w:rsidP="00D63508">
      <w:pPr>
        <w:numPr>
          <w:ilvl w:val="0"/>
          <w:numId w:val="50"/>
        </w:numPr>
        <w:tabs>
          <w:tab w:val="clear" w:pos="720"/>
          <w:tab w:val="num" w:pos="4274"/>
        </w:tabs>
        <w:ind w:left="1601"/>
        <w:rPr>
          <w:lang w:val="en-PL"/>
        </w:rPr>
      </w:pPr>
      <w:r w:rsidRPr="008266D1">
        <w:rPr>
          <w:lang w:val="en-PL"/>
        </w:rPr>
        <w:t>formik + yup – obsługa formularzy i walidacji.</w:t>
      </w:r>
    </w:p>
    <w:p w14:paraId="5B4A5218" w14:textId="77777777" w:rsidR="008266D1" w:rsidRPr="008266D1" w:rsidRDefault="008266D1" w:rsidP="00D63508">
      <w:pPr>
        <w:numPr>
          <w:ilvl w:val="0"/>
          <w:numId w:val="50"/>
        </w:numPr>
        <w:tabs>
          <w:tab w:val="clear" w:pos="720"/>
          <w:tab w:val="num" w:pos="4274"/>
        </w:tabs>
        <w:ind w:left="1601"/>
        <w:rPr>
          <w:lang w:val="en-PL"/>
        </w:rPr>
      </w:pPr>
      <w:r w:rsidRPr="008266D1">
        <w:rPr>
          <w:lang w:val="en-PL"/>
        </w:rPr>
        <w:t>recharts – wizualizacja danych pogodowych na wykresach.</w:t>
      </w:r>
    </w:p>
    <w:p w14:paraId="4D3C3750" w14:textId="77777777" w:rsidR="008266D1" w:rsidRDefault="008266D1" w:rsidP="00D63508">
      <w:pPr>
        <w:numPr>
          <w:ilvl w:val="0"/>
          <w:numId w:val="50"/>
        </w:numPr>
        <w:tabs>
          <w:tab w:val="clear" w:pos="720"/>
          <w:tab w:val="num" w:pos="4274"/>
        </w:tabs>
        <w:ind w:left="1601"/>
        <w:rPr>
          <w:lang w:val="en-PL"/>
        </w:rPr>
      </w:pPr>
      <w:r w:rsidRPr="008266D1">
        <w:rPr>
          <w:lang w:val="en-PL"/>
        </w:rPr>
        <w:t>framer-motion – animacje interfejsu.</w:t>
      </w:r>
    </w:p>
    <w:p w14:paraId="5A7E6657" w14:textId="5F21A4FB" w:rsidR="008B5A9E" w:rsidRPr="008266D1" w:rsidRDefault="008B5A9E" w:rsidP="00D63508">
      <w:pPr>
        <w:ind w:left="851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28C31477" wp14:editId="7A9A545E">
            <wp:extent cx="4227394" cy="2294964"/>
            <wp:effectExtent l="0" t="0" r="1905" b="3810"/>
            <wp:docPr id="1306351826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351826" name="Picture 5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2949" cy="235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71EDF" w14:textId="77777777" w:rsidR="00D70B68" w:rsidRDefault="00DF787F" w:rsidP="00D63508">
      <w:pPr>
        <w:pStyle w:val="Heading1"/>
        <w:numPr>
          <w:ilvl w:val="0"/>
          <w:numId w:val="1"/>
        </w:numPr>
        <w:ind w:left="851"/>
        <w:jc w:val="both"/>
        <w:rPr>
          <w:b/>
          <w:bCs/>
          <w:u w:val="single"/>
        </w:rPr>
      </w:pPr>
      <w:bookmarkStart w:id="2" w:name="_Toc188879185"/>
      <w:bookmarkStart w:id="3" w:name="_Toc189396620"/>
      <w:r w:rsidRPr="00DF787F">
        <w:rPr>
          <w:b/>
          <w:bCs/>
          <w:u w:val="single"/>
        </w:rPr>
        <w:lastRenderedPageBreak/>
        <w:t>Baza danych</w:t>
      </w:r>
      <w:bookmarkStart w:id="4" w:name="_Toc188879186"/>
      <w:bookmarkEnd w:id="2"/>
      <w:bookmarkEnd w:id="3"/>
    </w:p>
    <w:p w14:paraId="40BDFA65" w14:textId="77777777" w:rsidR="008B5A9E" w:rsidRPr="008B5A9E" w:rsidRDefault="008B5A9E" w:rsidP="00D63508">
      <w:pPr>
        <w:ind w:left="851"/>
        <w:rPr>
          <w:b/>
          <w:bCs/>
          <w:lang w:val="en-PL"/>
        </w:rPr>
      </w:pPr>
      <w:r w:rsidRPr="008B5A9E">
        <w:rPr>
          <w:b/>
          <w:bCs/>
          <w:lang w:val="en-PL"/>
        </w:rPr>
        <w:t>2.1 Struktura bazy danych</w:t>
      </w:r>
    </w:p>
    <w:p w14:paraId="533BC504" w14:textId="77777777" w:rsidR="008B5A9E" w:rsidRPr="008B5A9E" w:rsidRDefault="008B5A9E" w:rsidP="00D63508">
      <w:pPr>
        <w:ind w:left="851"/>
        <w:rPr>
          <w:lang w:val="en-PL"/>
        </w:rPr>
      </w:pPr>
      <w:r w:rsidRPr="008B5A9E">
        <w:rPr>
          <w:lang w:val="en-PL"/>
        </w:rPr>
        <w:t xml:space="preserve">Aplikacja korzysta z </w:t>
      </w:r>
      <w:r w:rsidRPr="008B5A9E">
        <w:rPr>
          <w:b/>
          <w:bCs/>
          <w:lang w:val="en-PL"/>
        </w:rPr>
        <w:t>bazy danych MySQL</w:t>
      </w:r>
      <w:r w:rsidRPr="008B5A9E">
        <w:rPr>
          <w:lang w:val="en-PL"/>
        </w:rPr>
        <w:t>, gdzie przechowywane są informacje o użytkownikach, miastach oraz pobranych danych pogodowych. Struktura bazy została zaprojektowana w sposób umożliwiający efektywne zarządzanie danymi i ich relacjami.</w:t>
      </w:r>
    </w:p>
    <w:p w14:paraId="3701F981" w14:textId="77777777" w:rsidR="008B5A9E" w:rsidRPr="008B5A9E" w:rsidRDefault="008B5A9E" w:rsidP="00D63508">
      <w:pPr>
        <w:ind w:left="851"/>
        <w:rPr>
          <w:b/>
          <w:bCs/>
          <w:lang w:val="en-PL"/>
        </w:rPr>
      </w:pPr>
      <w:r w:rsidRPr="008B5A9E">
        <w:rPr>
          <w:b/>
          <w:bCs/>
          <w:lang w:val="en-PL"/>
        </w:rPr>
        <w:t>Główne tabele w bazie danych</w:t>
      </w:r>
    </w:p>
    <w:p w14:paraId="61CD958A" w14:textId="77777777" w:rsidR="008B5A9E" w:rsidRPr="008B5A9E" w:rsidRDefault="008B5A9E" w:rsidP="00D63508">
      <w:pPr>
        <w:ind w:left="851"/>
        <w:rPr>
          <w:lang w:val="en-PL"/>
        </w:rPr>
      </w:pPr>
      <w:r w:rsidRPr="008B5A9E">
        <w:rPr>
          <w:lang w:val="en-PL"/>
        </w:rPr>
        <w:t>Aplikacja posiada następujące kluczowe tabele:</w:t>
      </w:r>
    </w:p>
    <w:p w14:paraId="26EEBA82" w14:textId="77777777" w:rsidR="008B5A9E" w:rsidRPr="008B5A9E" w:rsidRDefault="008B5A9E" w:rsidP="00D63508">
      <w:pPr>
        <w:numPr>
          <w:ilvl w:val="0"/>
          <w:numId w:val="51"/>
        </w:numPr>
        <w:tabs>
          <w:tab w:val="clear" w:pos="3240"/>
          <w:tab w:val="num" w:pos="3949"/>
        </w:tabs>
        <w:ind w:left="1276"/>
        <w:rPr>
          <w:lang w:val="en-PL"/>
        </w:rPr>
      </w:pPr>
      <w:r w:rsidRPr="008B5A9E">
        <w:rPr>
          <w:b/>
          <w:bCs/>
          <w:lang w:val="en-PL"/>
        </w:rPr>
        <w:t>users</w:t>
      </w:r>
      <w:r w:rsidRPr="008B5A9E">
        <w:rPr>
          <w:lang w:val="en-PL"/>
        </w:rPr>
        <w:t xml:space="preserve"> – przechowuje dane użytkowników</w:t>
      </w:r>
    </w:p>
    <w:p w14:paraId="2F75CBDE" w14:textId="77777777" w:rsidR="008B5A9E" w:rsidRPr="008B5A9E" w:rsidRDefault="008B5A9E" w:rsidP="00D63508">
      <w:pPr>
        <w:numPr>
          <w:ilvl w:val="0"/>
          <w:numId w:val="51"/>
        </w:numPr>
        <w:tabs>
          <w:tab w:val="clear" w:pos="3240"/>
          <w:tab w:val="num" w:pos="3949"/>
        </w:tabs>
        <w:ind w:left="1276"/>
        <w:rPr>
          <w:lang w:val="en-PL"/>
        </w:rPr>
      </w:pPr>
      <w:r w:rsidRPr="008B5A9E">
        <w:rPr>
          <w:b/>
          <w:bCs/>
          <w:lang w:val="en-PL"/>
        </w:rPr>
        <w:t>cities</w:t>
      </w:r>
      <w:r w:rsidRPr="008B5A9E">
        <w:rPr>
          <w:lang w:val="en-PL"/>
        </w:rPr>
        <w:t xml:space="preserve"> – przechowuje miasta dostępne w aplikacji</w:t>
      </w:r>
    </w:p>
    <w:p w14:paraId="551AD7CB" w14:textId="77777777" w:rsidR="008B5A9E" w:rsidRPr="008B5A9E" w:rsidRDefault="008B5A9E" w:rsidP="00D63508">
      <w:pPr>
        <w:numPr>
          <w:ilvl w:val="0"/>
          <w:numId w:val="51"/>
        </w:numPr>
        <w:tabs>
          <w:tab w:val="clear" w:pos="3240"/>
          <w:tab w:val="num" w:pos="3949"/>
        </w:tabs>
        <w:ind w:left="1276"/>
        <w:rPr>
          <w:lang w:val="en-PL"/>
        </w:rPr>
      </w:pPr>
      <w:r w:rsidRPr="008B5A9E">
        <w:rPr>
          <w:b/>
          <w:bCs/>
          <w:lang w:val="en-PL"/>
        </w:rPr>
        <w:t>weather_data</w:t>
      </w:r>
      <w:r w:rsidRPr="008B5A9E">
        <w:rPr>
          <w:lang w:val="en-PL"/>
        </w:rPr>
        <w:t xml:space="preserve"> – przechowuje historię pogody dla wybranych miast</w:t>
      </w:r>
    </w:p>
    <w:p w14:paraId="01D55FEA" w14:textId="77777777" w:rsidR="008B5A9E" w:rsidRPr="008B5A9E" w:rsidRDefault="008B5A9E" w:rsidP="00D63508">
      <w:pPr>
        <w:numPr>
          <w:ilvl w:val="0"/>
          <w:numId w:val="51"/>
        </w:numPr>
        <w:tabs>
          <w:tab w:val="clear" w:pos="3240"/>
          <w:tab w:val="num" w:pos="3949"/>
        </w:tabs>
        <w:ind w:left="1276"/>
        <w:rPr>
          <w:lang w:val="en-PL"/>
        </w:rPr>
      </w:pPr>
      <w:r w:rsidRPr="008B5A9E">
        <w:rPr>
          <w:b/>
          <w:bCs/>
          <w:lang w:val="en-PL"/>
        </w:rPr>
        <w:t>user_cities</w:t>
      </w:r>
      <w:r w:rsidRPr="008B5A9E">
        <w:rPr>
          <w:lang w:val="en-PL"/>
        </w:rPr>
        <w:t xml:space="preserve"> – tabela pośrednia dla relacji użytkownik-miasto</w:t>
      </w:r>
    </w:p>
    <w:p w14:paraId="71CD4D53" w14:textId="77777777" w:rsidR="008B5A9E" w:rsidRPr="008B5A9E" w:rsidRDefault="008B5A9E" w:rsidP="00D63508">
      <w:pPr>
        <w:numPr>
          <w:ilvl w:val="0"/>
          <w:numId w:val="51"/>
        </w:numPr>
        <w:tabs>
          <w:tab w:val="clear" w:pos="3240"/>
          <w:tab w:val="num" w:pos="3949"/>
        </w:tabs>
        <w:ind w:left="1276"/>
        <w:rPr>
          <w:lang w:val="en-PL"/>
        </w:rPr>
      </w:pPr>
      <w:r w:rsidRPr="008B5A9E">
        <w:rPr>
          <w:b/>
          <w:bCs/>
          <w:lang w:val="en-PL"/>
        </w:rPr>
        <w:t>sessions</w:t>
      </w:r>
      <w:r w:rsidRPr="008B5A9E">
        <w:rPr>
          <w:lang w:val="en-PL"/>
        </w:rPr>
        <w:t xml:space="preserve"> – przechowuje sesje użytkowników</w:t>
      </w:r>
    </w:p>
    <w:p w14:paraId="6C1C67A2" w14:textId="77777777" w:rsidR="008B5A9E" w:rsidRDefault="008B5A9E" w:rsidP="00D63508">
      <w:pPr>
        <w:numPr>
          <w:ilvl w:val="0"/>
          <w:numId w:val="51"/>
        </w:numPr>
        <w:tabs>
          <w:tab w:val="clear" w:pos="3240"/>
          <w:tab w:val="num" w:pos="3949"/>
        </w:tabs>
        <w:ind w:left="1276"/>
        <w:rPr>
          <w:lang w:val="en-PL"/>
        </w:rPr>
      </w:pPr>
      <w:r w:rsidRPr="008B5A9E">
        <w:rPr>
          <w:b/>
          <w:bCs/>
          <w:lang w:val="en-PL"/>
        </w:rPr>
        <w:t>personal_access_tokens</w:t>
      </w:r>
      <w:r w:rsidRPr="008B5A9E">
        <w:rPr>
          <w:lang w:val="en-PL"/>
        </w:rPr>
        <w:t xml:space="preserve"> – przechowuje tokeny autoryzacyjne dla użytkowników</w:t>
      </w:r>
    </w:p>
    <w:p w14:paraId="2EEC8957" w14:textId="7054F77B" w:rsidR="008B5A9E" w:rsidRPr="008B5A9E" w:rsidRDefault="008B5A9E" w:rsidP="00D63508">
      <w:pPr>
        <w:ind w:left="851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5C6C589C" wp14:editId="484ADA02">
            <wp:extent cx="4826983" cy="2841812"/>
            <wp:effectExtent l="0" t="0" r="0" b="3175"/>
            <wp:docPr id="1201876660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876660" name="Picture 6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0005" cy="2855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DA021" w14:textId="5C0244C8" w:rsidR="008B5A9E" w:rsidRPr="008B5A9E" w:rsidRDefault="00EF2C4D" w:rsidP="00D63508">
      <w:pPr>
        <w:ind w:left="851"/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8B5A9E" w:rsidRPr="008B5A9E">
        <w:rPr>
          <w:b/>
          <w:bCs/>
          <w:lang w:val="en-PL"/>
        </w:rPr>
        <w:lastRenderedPageBreak/>
        <w:t>2.2 Opis tabel</w:t>
      </w:r>
    </w:p>
    <w:p w14:paraId="79D4DD70" w14:textId="77777777" w:rsidR="008B5A9E" w:rsidRPr="008B5A9E" w:rsidRDefault="008B5A9E" w:rsidP="00D63508">
      <w:pPr>
        <w:ind w:left="1276"/>
        <w:rPr>
          <w:lang w:val="en-PL"/>
        </w:rPr>
      </w:pPr>
      <w:r w:rsidRPr="008B5A9E">
        <w:rPr>
          <w:lang w:val="en-PL"/>
        </w:rPr>
        <w:t>Poniżej znajduje się opis najważniejszych tabel bazy danych wraz z ich polami.</w:t>
      </w:r>
    </w:p>
    <w:p w14:paraId="76400E84" w14:textId="77777777" w:rsidR="008B5A9E" w:rsidRPr="008B5A9E" w:rsidRDefault="008B5A9E" w:rsidP="00D63508">
      <w:pPr>
        <w:ind w:left="1276"/>
        <w:rPr>
          <w:b/>
          <w:bCs/>
          <w:lang w:val="en-PL"/>
        </w:rPr>
      </w:pPr>
      <w:r w:rsidRPr="008B5A9E">
        <w:rPr>
          <w:b/>
          <w:bCs/>
          <w:lang w:val="en-PL"/>
        </w:rPr>
        <w:t>Tabela: users (Użytkownicy)</w:t>
      </w:r>
    </w:p>
    <w:p w14:paraId="1279CF53" w14:textId="77777777" w:rsidR="008B5A9E" w:rsidRPr="008B5A9E" w:rsidRDefault="008B5A9E" w:rsidP="00D63508">
      <w:pPr>
        <w:ind w:left="1276"/>
        <w:rPr>
          <w:lang w:val="en-PL"/>
        </w:rPr>
      </w:pPr>
      <w:r w:rsidRPr="008B5A9E">
        <w:rPr>
          <w:lang w:val="en-PL"/>
        </w:rPr>
        <w:t>Przechowuje dane zarejestrowanych użytkowników aplikacji.</w:t>
      </w:r>
    </w:p>
    <w:tbl>
      <w:tblPr>
        <w:tblStyle w:val="TableGrid"/>
        <w:tblW w:w="0" w:type="auto"/>
        <w:tblInd w:w="1555" w:type="dxa"/>
        <w:tblLook w:val="04A0" w:firstRow="1" w:lastRow="0" w:firstColumn="1" w:lastColumn="0" w:noHBand="0" w:noVBand="1"/>
      </w:tblPr>
      <w:tblGrid>
        <w:gridCol w:w="1256"/>
        <w:gridCol w:w="1848"/>
        <w:gridCol w:w="3095"/>
      </w:tblGrid>
      <w:tr w:rsidR="008B5A9E" w:rsidRPr="008B5A9E" w14:paraId="3A1A827F" w14:textId="77777777" w:rsidTr="00D63508">
        <w:tc>
          <w:tcPr>
            <w:tcW w:w="0" w:type="auto"/>
            <w:hideMark/>
          </w:tcPr>
          <w:p w14:paraId="66134FE2" w14:textId="77777777" w:rsidR="008B5A9E" w:rsidRPr="008B5A9E" w:rsidRDefault="008B5A9E" w:rsidP="008B5A9E">
            <w:pPr>
              <w:spacing w:after="160" w:line="259" w:lineRule="auto"/>
              <w:rPr>
                <w:b/>
                <w:bCs/>
                <w:lang w:val="en-PL"/>
              </w:rPr>
            </w:pPr>
            <w:r w:rsidRPr="008B5A9E">
              <w:rPr>
                <w:b/>
                <w:bCs/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0DEC7BCE" w14:textId="77777777" w:rsidR="008B5A9E" w:rsidRPr="008B5A9E" w:rsidRDefault="008B5A9E" w:rsidP="008B5A9E">
            <w:pPr>
              <w:spacing w:after="160" w:line="259" w:lineRule="auto"/>
              <w:rPr>
                <w:b/>
                <w:bCs/>
                <w:lang w:val="en-PL"/>
              </w:rPr>
            </w:pPr>
            <w:r w:rsidRPr="008B5A9E">
              <w:rPr>
                <w:b/>
                <w:bCs/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44563420" w14:textId="77777777" w:rsidR="008B5A9E" w:rsidRPr="008B5A9E" w:rsidRDefault="008B5A9E" w:rsidP="008B5A9E">
            <w:pPr>
              <w:spacing w:after="160" w:line="259" w:lineRule="auto"/>
              <w:rPr>
                <w:b/>
                <w:bCs/>
                <w:lang w:val="en-PL"/>
              </w:rPr>
            </w:pPr>
            <w:r w:rsidRPr="008B5A9E">
              <w:rPr>
                <w:b/>
                <w:bCs/>
                <w:lang w:val="en-PL"/>
              </w:rPr>
              <w:t>Opis</w:t>
            </w:r>
          </w:p>
        </w:tc>
      </w:tr>
      <w:tr w:rsidR="008B5A9E" w:rsidRPr="008B5A9E" w14:paraId="673F2C88" w14:textId="77777777" w:rsidTr="00D63508">
        <w:tc>
          <w:tcPr>
            <w:tcW w:w="0" w:type="auto"/>
            <w:hideMark/>
          </w:tcPr>
          <w:p w14:paraId="260D17EE" w14:textId="4E4BA251" w:rsidR="008B5A9E" w:rsidRPr="008B5A9E" w:rsidRDefault="00EF2C4D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</w:t>
            </w:r>
            <w:r w:rsidR="008B5A9E" w:rsidRPr="008B5A9E">
              <w:rPr>
                <w:lang w:val="en-PL"/>
              </w:rPr>
              <w:t>d</w:t>
            </w:r>
          </w:p>
        </w:tc>
        <w:tc>
          <w:tcPr>
            <w:tcW w:w="0" w:type="auto"/>
            <w:hideMark/>
          </w:tcPr>
          <w:p w14:paraId="5F5BDE79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6272C011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lucz główny</w:t>
            </w:r>
          </w:p>
        </w:tc>
      </w:tr>
      <w:tr w:rsidR="008B5A9E" w:rsidRPr="008B5A9E" w14:paraId="36572524" w14:textId="77777777" w:rsidTr="00D63508">
        <w:tc>
          <w:tcPr>
            <w:tcW w:w="0" w:type="auto"/>
            <w:hideMark/>
          </w:tcPr>
          <w:p w14:paraId="7D9C4DDF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name</w:t>
            </w:r>
          </w:p>
        </w:tc>
        <w:tc>
          <w:tcPr>
            <w:tcW w:w="0" w:type="auto"/>
            <w:hideMark/>
          </w:tcPr>
          <w:p w14:paraId="70645680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54575B51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mię i nazwisko użytkownika</w:t>
            </w:r>
          </w:p>
        </w:tc>
      </w:tr>
      <w:tr w:rsidR="008B5A9E" w:rsidRPr="008B5A9E" w14:paraId="266BFCB9" w14:textId="77777777" w:rsidTr="00D63508">
        <w:tc>
          <w:tcPr>
            <w:tcW w:w="0" w:type="auto"/>
            <w:hideMark/>
          </w:tcPr>
          <w:p w14:paraId="4838B370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email</w:t>
            </w:r>
          </w:p>
        </w:tc>
        <w:tc>
          <w:tcPr>
            <w:tcW w:w="0" w:type="auto"/>
            <w:hideMark/>
          </w:tcPr>
          <w:p w14:paraId="4248B5F7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7A799C3E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Unikalny adres e-mail</w:t>
            </w:r>
          </w:p>
        </w:tc>
      </w:tr>
      <w:tr w:rsidR="008B5A9E" w:rsidRPr="008B5A9E" w14:paraId="288D3046" w14:textId="77777777" w:rsidTr="00D63508">
        <w:tc>
          <w:tcPr>
            <w:tcW w:w="0" w:type="auto"/>
            <w:hideMark/>
          </w:tcPr>
          <w:p w14:paraId="17CB04F9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password</w:t>
            </w:r>
          </w:p>
        </w:tc>
        <w:tc>
          <w:tcPr>
            <w:tcW w:w="0" w:type="auto"/>
            <w:hideMark/>
          </w:tcPr>
          <w:p w14:paraId="628A8E09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7877D758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Hasło użytkownika (hashowane)</w:t>
            </w:r>
          </w:p>
        </w:tc>
      </w:tr>
      <w:tr w:rsidR="008B5A9E" w:rsidRPr="008B5A9E" w14:paraId="64DF5C26" w14:textId="77777777" w:rsidTr="00D63508">
        <w:tc>
          <w:tcPr>
            <w:tcW w:w="0" w:type="auto"/>
            <w:hideMark/>
          </w:tcPr>
          <w:p w14:paraId="4B81B715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4A598FAC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68E99AAA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Data utworzenia</w:t>
            </w:r>
          </w:p>
        </w:tc>
      </w:tr>
      <w:tr w:rsidR="008B5A9E" w:rsidRPr="008B5A9E" w14:paraId="7259E9BF" w14:textId="77777777" w:rsidTr="00D63508">
        <w:tc>
          <w:tcPr>
            <w:tcW w:w="0" w:type="auto"/>
            <w:hideMark/>
          </w:tcPr>
          <w:p w14:paraId="67DF0953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updated_at</w:t>
            </w:r>
          </w:p>
        </w:tc>
        <w:tc>
          <w:tcPr>
            <w:tcW w:w="0" w:type="auto"/>
            <w:hideMark/>
          </w:tcPr>
          <w:p w14:paraId="7275A817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26BE6C9F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Data aktualizacji</w:t>
            </w:r>
          </w:p>
        </w:tc>
      </w:tr>
    </w:tbl>
    <w:p w14:paraId="28567C92" w14:textId="77777777" w:rsidR="008B5A9E" w:rsidRPr="008B5A9E" w:rsidRDefault="008B5A9E" w:rsidP="00D63508">
      <w:pPr>
        <w:spacing w:before="240"/>
        <w:ind w:left="709" w:firstLine="709"/>
        <w:rPr>
          <w:b/>
          <w:bCs/>
          <w:lang w:val="en-PL"/>
        </w:rPr>
      </w:pPr>
      <w:r w:rsidRPr="008B5A9E">
        <w:rPr>
          <w:b/>
          <w:bCs/>
          <w:lang w:val="en-PL"/>
        </w:rPr>
        <w:t>Tabela: cities (Miasta)</w:t>
      </w:r>
    </w:p>
    <w:tbl>
      <w:tblPr>
        <w:tblStyle w:val="TableGrid"/>
        <w:tblpPr w:leftFromText="180" w:rightFromText="180" w:vertAnchor="text" w:horzAnchor="page" w:tblpX="2839" w:tblpY="745"/>
        <w:tblW w:w="0" w:type="auto"/>
        <w:tblLook w:val="04A0" w:firstRow="1" w:lastRow="0" w:firstColumn="1" w:lastColumn="0" w:noHBand="0" w:noVBand="1"/>
      </w:tblPr>
      <w:tblGrid>
        <w:gridCol w:w="2123"/>
        <w:gridCol w:w="1848"/>
        <w:gridCol w:w="3128"/>
      </w:tblGrid>
      <w:tr w:rsidR="00EF2C4D" w:rsidRPr="008B5A9E" w14:paraId="7AAF6739" w14:textId="77777777" w:rsidTr="00D63508">
        <w:tc>
          <w:tcPr>
            <w:tcW w:w="0" w:type="auto"/>
            <w:hideMark/>
          </w:tcPr>
          <w:p w14:paraId="1DDD0CDF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44438341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6D0F2FF3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Opis</w:t>
            </w:r>
          </w:p>
        </w:tc>
      </w:tr>
      <w:tr w:rsidR="00EF2C4D" w:rsidRPr="008B5A9E" w14:paraId="17A2CA6B" w14:textId="77777777" w:rsidTr="00D63508">
        <w:tc>
          <w:tcPr>
            <w:tcW w:w="0" w:type="auto"/>
            <w:hideMark/>
          </w:tcPr>
          <w:p w14:paraId="3617EFC4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4F5607FF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327D9AA7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lucz główny</w:t>
            </w:r>
          </w:p>
        </w:tc>
      </w:tr>
      <w:tr w:rsidR="00EF2C4D" w:rsidRPr="008B5A9E" w14:paraId="64599CFA" w14:textId="77777777" w:rsidTr="00D63508">
        <w:tc>
          <w:tcPr>
            <w:tcW w:w="0" w:type="auto"/>
            <w:hideMark/>
          </w:tcPr>
          <w:p w14:paraId="5B3C24DD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openweather_city_id</w:t>
            </w:r>
          </w:p>
        </w:tc>
        <w:tc>
          <w:tcPr>
            <w:tcW w:w="0" w:type="auto"/>
            <w:hideMark/>
          </w:tcPr>
          <w:p w14:paraId="2D5F22C1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BIGINT</w:t>
            </w:r>
          </w:p>
        </w:tc>
        <w:tc>
          <w:tcPr>
            <w:tcW w:w="0" w:type="auto"/>
            <w:hideMark/>
          </w:tcPr>
          <w:p w14:paraId="35C5123E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D miasta w OpenWeather API</w:t>
            </w:r>
          </w:p>
        </w:tc>
      </w:tr>
      <w:tr w:rsidR="00EF2C4D" w:rsidRPr="008B5A9E" w14:paraId="530FE604" w14:textId="77777777" w:rsidTr="00D63508">
        <w:tc>
          <w:tcPr>
            <w:tcW w:w="0" w:type="auto"/>
            <w:hideMark/>
          </w:tcPr>
          <w:p w14:paraId="5CE81576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name</w:t>
            </w:r>
          </w:p>
        </w:tc>
        <w:tc>
          <w:tcPr>
            <w:tcW w:w="0" w:type="auto"/>
            <w:hideMark/>
          </w:tcPr>
          <w:p w14:paraId="4E8C2642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VARCHAR(100)</w:t>
            </w:r>
          </w:p>
        </w:tc>
        <w:tc>
          <w:tcPr>
            <w:tcW w:w="0" w:type="auto"/>
            <w:hideMark/>
          </w:tcPr>
          <w:p w14:paraId="71A49C5F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Nazwa miasta</w:t>
            </w:r>
          </w:p>
        </w:tc>
      </w:tr>
      <w:tr w:rsidR="00EF2C4D" w:rsidRPr="008B5A9E" w14:paraId="0600F419" w14:textId="77777777" w:rsidTr="00D63508">
        <w:tc>
          <w:tcPr>
            <w:tcW w:w="0" w:type="auto"/>
            <w:hideMark/>
          </w:tcPr>
          <w:p w14:paraId="23F80AE3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state</w:t>
            </w:r>
          </w:p>
        </w:tc>
        <w:tc>
          <w:tcPr>
            <w:tcW w:w="0" w:type="auto"/>
            <w:hideMark/>
          </w:tcPr>
          <w:p w14:paraId="7DC65B5C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VARCHAR(100)</w:t>
            </w:r>
          </w:p>
        </w:tc>
        <w:tc>
          <w:tcPr>
            <w:tcW w:w="0" w:type="auto"/>
            <w:hideMark/>
          </w:tcPr>
          <w:p w14:paraId="3DABE1C4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Stan/województwo (opcjonalne)</w:t>
            </w:r>
          </w:p>
        </w:tc>
      </w:tr>
      <w:tr w:rsidR="00EF2C4D" w:rsidRPr="008B5A9E" w14:paraId="0CA89AF5" w14:textId="77777777" w:rsidTr="00D63508">
        <w:tc>
          <w:tcPr>
            <w:tcW w:w="0" w:type="auto"/>
            <w:hideMark/>
          </w:tcPr>
          <w:p w14:paraId="6DA11907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ountry_code</w:t>
            </w:r>
          </w:p>
        </w:tc>
        <w:tc>
          <w:tcPr>
            <w:tcW w:w="0" w:type="auto"/>
            <w:hideMark/>
          </w:tcPr>
          <w:p w14:paraId="584A195A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VARCHAR(10)</w:t>
            </w:r>
          </w:p>
        </w:tc>
        <w:tc>
          <w:tcPr>
            <w:tcW w:w="0" w:type="auto"/>
            <w:hideMark/>
          </w:tcPr>
          <w:p w14:paraId="2DBB7C9F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od kraju (np. PL)</w:t>
            </w:r>
          </w:p>
        </w:tc>
      </w:tr>
      <w:tr w:rsidR="00EF2C4D" w:rsidRPr="008B5A9E" w14:paraId="3208B582" w14:textId="77777777" w:rsidTr="00D63508">
        <w:tc>
          <w:tcPr>
            <w:tcW w:w="0" w:type="auto"/>
            <w:hideMark/>
          </w:tcPr>
          <w:p w14:paraId="3B4D6F83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lat</w:t>
            </w:r>
          </w:p>
        </w:tc>
        <w:tc>
          <w:tcPr>
            <w:tcW w:w="0" w:type="auto"/>
            <w:hideMark/>
          </w:tcPr>
          <w:p w14:paraId="24BBCB82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DOUBLE</w:t>
            </w:r>
          </w:p>
        </w:tc>
        <w:tc>
          <w:tcPr>
            <w:tcW w:w="0" w:type="auto"/>
            <w:hideMark/>
          </w:tcPr>
          <w:p w14:paraId="537B08AD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Szerokość geograficzna</w:t>
            </w:r>
          </w:p>
        </w:tc>
      </w:tr>
      <w:tr w:rsidR="00EF2C4D" w:rsidRPr="008B5A9E" w14:paraId="00E04B0B" w14:textId="77777777" w:rsidTr="00D63508">
        <w:tc>
          <w:tcPr>
            <w:tcW w:w="0" w:type="auto"/>
            <w:hideMark/>
          </w:tcPr>
          <w:p w14:paraId="1327FBD8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lon</w:t>
            </w:r>
          </w:p>
        </w:tc>
        <w:tc>
          <w:tcPr>
            <w:tcW w:w="0" w:type="auto"/>
            <w:hideMark/>
          </w:tcPr>
          <w:p w14:paraId="7FF5491C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DOUBLE</w:t>
            </w:r>
          </w:p>
        </w:tc>
        <w:tc>
          <w:tcPr>
            <w:tcW w:w="0" w:type="auto"/>
            <w:hideMark/>
          </w:tcPr>
          <w:p w14:paraId="0002A77E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Długość geograficzna</w:t>
            </w:r>
          </w:p>
        </w:tc>
      </w:tr>
      <w:tr w:rsidR="00EF2C4D" w:rsidRPr="008B5A9E" w14:paraId="7CFE163E" w14:textId="77777777" w:rsidTr="00D63508">
        <w:tc>
          <w:tcPr>
            <w:tcW w:w="0" w:type="auto"/>
            <w:hideMark/>
          </w:tcPr>
          <w:p w14:paraId="37AB964D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imezone</w:t>
            </w:r>
          </w:p>
        </w:tc>
        <w:tc>
          <w:tcPr>
            <w:tcW w:w="0" w:type="auto"/>
            <w:hideMark/>
          </w:tcPr>
          <w:p w14:paraId="4CB1DD37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NT</w:t>
            </w:r>
          </w:p>
        </w:tc>
        <w:tc>
          <w:tcPr>
            <w:tcW w:w="0" w:type="auto"/>
            <w:hideMark/>
          </w:tcPr>
          <w:p w14:paraId="5E8059B3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Strefa czasowa</w:t>
            </w:r>
          </w:p>
        </w:tc>
      </w:tr>
      <w:tr w:rsidR="00EF2C4D" w:rsidRPr="008B5A9E" w14:paraId="6418FB4E" w14:textId="77777777" w:rsidTr="00D63508">
        <w:tc>
          <w:tcPr>
            <w:tcW w:w="0" w:type="auto"/>
            <w:hideMark/>
          </w:tcPr>
          <w:p w14:paraId="3AA85025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population</w:t>
            </w:r>
          </w:p>
        </w:tc>
        <w:tc>
          <w:tcPr>
            <w:tcW w:w="0" w:type="auto"/>
            <w:hideMark/>
          </w:tcPr>
          <w:p w14:paraId="66176C70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NT</w:t>
            </w:r>
          </w:p>
        </w:tc>
        <w:tc>
          <w:tcPr>
            <w:tcW w:w="0" w:type="auto"/>
            <w:hideMark/>
          </w:tcPr>
          <w:p w14:paraId="2BA7EC17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Liczba ludności (opcjonalne)</w:t>
            </w:r>
          </w:p>
        </w:tc>
      </w:tr>
      <w:tr w:rsidR="00EF2C4D" w:rsidRPr="008B5A9E" w14:paraId="463F6A0D" w14:textId="77777777" w:rsidTr="00D63508">
        <w:tc>
          <w:tcPr>
            <w:tcW w:w="0" w:type="auto"/>
            <w:hideMark/>
          </w:tcPr>
          <w:p w14:paraId="2D6DCE15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6887C0EF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3B0191B4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Data utworzenia</w:t>
            </w:r>
          </w:p>
        </w:tc>
      </w:tr>
      <w:tr w:rsidR="00EF2C4D" w:rsidRPr="008B5A9E" w14:paraId="09AAB6A6" w14:textId="77777777" w:rsidTr="00D63508">
        <w:tc>
          <w:tcPr>
            <w:tcW w:w="0" w:type="auto"/>
            <w:hideMark/>
          </w:tcPr>
          <w:p w14:paraId="09D44F64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updated_at</w:t>
            </w:r>
          </w:p>
        </w:tc>
        <w:tc>
          <w:tcPr>
            <w:tcW w:w="0" w:type="auto"/>
            <w:hideMark/>
          </w:tcPr>
          <w:p w14:paraId="30F65A90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75FD18BB" w14:textId="77777777" w:rsidR="00EF2C4D" w:rsidRPr="008B5A9E" w:rsidRDefault="00EF2C4D" w:rsidP="00D63508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Data aktualizacji</w:t>
            </w:r>
          </w:p>
        </w:tc>
      </w:tr>
    </w:tbl>
    <w:p w14:paraId="18F5BC17" w14:textId="77777777" w:rsidR="008B5A9E" w:rsidRPr="008B5A9E" w:rsidRDefault="008B5A9E" w:rsidP="00D63508">
      <w:pPr>
        <w:ind w:left="1418"/>
        <w:rPr>
          <w:lang w:val="en-PL"/>
        </w:rPr>
      </w:pPr>
      <w:r w:rsidRPr="008B5A9E">
        <w:rPr>
          <w:lang w:val="en-PL"/>
        </w:rPr>
        <w:t xml:space="preserve">Przechowuje listę miast dostępnych w aplikacji. Dane są pobierane z pliku </w:t>
      </w:r>
      <w:r w:rsidRPr="008B5A9E">
        <w:rPr>
          <w:b/>
          <w:bCs/>
          <w:lang w:val="en-PL"/>
        </w:rPr>
        <w:t>city.list.json.gz</w:t>
      </w:r>
      <w:r w:rsidRPr="008B5A9E">
        <w:rPr>
          <w:lang w:val="en-PL"/>
        </w:rPr>
        <w:t xml:space="preserve"> z OpenWeather API.</w:t>
      </w:r>
    </w:p>
    <w:p w14:paraId="77521D84" w14:textId="752DA364" w:rsidR="008B5A9E" w:rsidRPr="008B5A9E" w:rsidRDefault="00EF2C4D" w:rsidP="00D63508">
      <w:pPr>
        <w:spacing w:before="240"/>
        <w:ind w:left="709" w:firstLine="709"/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8B5A9E" w:rsidRPr="008B5A9E">
        <w:rPr>
          <w:b/>
          <w:bCs/>
          <w:lang w:val="en-PL"/>
        </w:rPr>
        <w:lastRenderedPageBreak/>
        <w:t>Tabela: weather_data (Dane pogodowe)</w:t>
      </w:r>
    </w:p>
    <w:p w14:paraId="2443398E" w14:textId="77777777" w:rsidR="008B5A9E" w:rsidRPr="008B5A9E" w:rsidRDefault="008B5A9E" w:rsidP="00D63508">
      <w:pPr>
        <w:ind w:left="1418"/>
        <w:rPr>
          <w:lang w:val="en-PL"/>
        </w:rPr>
      </w:pPr>
      <w:r w:rsidRPr="008B5A9E">
        <w:rPr>
          <w:lang w:val="en-PL"/>
        </w:rPr>
        <w:t>Przechowuje historię pogody dla zapisanych miast.</w:t>
      </w:r>
    </w:p>
    <w:tbl>
      <w:tblPr>
        <w:tblStyle w:val="TableGrid"/>
        <w:tblW w:w="0" w:type="auto"/>
        <w:tblInd w:w="1121" w:type="dxa"/>
        <w:tblLook w:val="04A0" w:firstRow="1" w:lastRow="0" w:firstColumn="1" w:lastColumn="0" w:noHBand="0" w:noVBand="1"/>
      </w:tblPr>
      <w:tblGrid>
        <w:gridCol w:w="2076"/>
        <w:gridCol w:w="1848"/>
        <w:gridCol w:w="2904"/>
      </w:tblGrid>
      <w:tr w:rsidR="008B5A9E" w:rsidRPr="008B5A9E" w14:paraId="2207A71F" w14:textId="77777777" w:rsidTr="00D63508">
        <w:tc>
          <w:tcPr>
            <w:tcW w:w="0" w:type="auto"/>
            <w:hideMark/>
          </w:tcPr>
          <w:p w14:paraId="4203C5F1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25CD81B9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57F66182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Opis</w:t>
            </w:r>
          </w:p>
        </w:tc>
      </w:tr>
      <w:tr w:rsidR="008B5A9E" w:rsidRPr="008B5A9E" w14:paraId="1D73CC58" w14:textId="77777777" w:rsidTr="00D63508">
        <w:tc>
          <w:tcPr>
            <w:tcW w:w="0" w:type="auto"/>
            <w:hideMark/>
          </w:tcPr>
          <w:p w14:paraId="1AA32382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7F96047F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393766E9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lucz główny</w:t>
            </w:r>
          </w:p>
        </w:tc>
      </w:tr>
      <w:tr w:rsidR="008B5A9E" w:rsidRPr="008B5A9E" w14:paraId="5390ED8B" w14:textId="77777777" w:rsidTr="00D63508">
        <w:tc>
          <w:tcPr>
            <w:tcW w:w="0" w:type="auto"/>
            <w:hideMark/>
          </w:tcPr>
          <w:p w14:paraId="7E72FB52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ity_id</w:t>
            </w:r>
          </w:p>
        </w:tc>
        <w:tc>
          <w:tcPr>
            <w:tcW w:w="0" w:type="auto"/>
            <w:hideMark/>
          </w:tcPr>
          <w:p w14:paraId="1C207134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23A38779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lucz obcy do tabeli cities</w:t>
            </w:r>
          </w:p>
        </w:tc>
      </w:tr>
      <w:tr w:rsidR="008B5A9E" w:rsidRPr="008B5A9E" w14:paraId="593B6BE4" w14:textId="77777777" w:rsidTr="00D63508">
        <w:tc>
          <w:tcPr>
            <w:tcW w:w="0" w:type="auto"/>
            <w:hideMark/>
          </w:tcPr>
          <w:p w14:paraId="79F5DD5C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forecast_time</w:t>
            </w:r>
          </w:p>
        </w:tc>
        <w:tc>
          <w:tcPr>
            <w:tcW w:w="0" w:type="auto"/>
            <w:hideMark/>
          </w:tcPr>
          <w:p w14:paraId="683A19E4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18002941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zas prognozy</w:t>
            </w:r>
          </w:p>
        </w:tc>
      </w:tr>
      <w:tr w:rsidR="008B5A9E" w:rsidRPr="008B5A9E" w14:paraId="589DA8DA" w14:textId="77777777" w:rsidTr="00D63508">
        <w:tc>
          <w:tcPr>
            <w:tcW w:w="0" w:type="auto"/>
            <w:hideMark/>
          </w:tcPr>
          <w:p w14:paraId="57A6FC64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emperature</w:t>
            </w:r>
          </w:p>
        </w:tc>
        <w:tc>
          <w:tcPr>
            <w:tcW w:w="0" w:type="auto"/>
            <w:hideMark/>
          </w:tcPr>
          <w:p w14:paraId="3C2D7E1E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FLOAT</w:t>
            </w:r>
          </w:p>
        </w:tc>
        <w:tc>
          <w:tcPr>
            <w:tcW w:w="0" w:type="auto"/>
            <w:hideMark/>
          </w:tcPr>
          <w:p w14:paraId="384C0D0E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emperatura w °C</w:t>
            </w:r>
          </w:p>
        </w:tc>
      </w:tr>
      <w:tr w:rsidR="008B5A9E" w:rsidRPr="008B5A9E" w14:paraId="05978810" w14:textId="77777777" w:rsidTr="00D63508">
        <w:tc>
          <w:tcPr>
            <w:tcW w:w="0" w:type="auto"/>
            <w:hideMark/>
          </w:tcPr>
          <w:p w14:paraId="33639A13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feels_like</w:t>
            </w:r>
          </w:p>
        </w:tc>
        <w:tc>
          <w:tcPr>
            <w:tcW w:w="0" w:type="auto"/>
            <w:hideMark/>
          </w:tcPr>
          <w:p w14:paraId="0F1A8D71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FLOAT</w:t>
            </w:r>
          </w:p>
        </w:tc>
        <w:tc>
          <w:tcPr>
            <w:tcW w:w="0" w:type="auto"/>
            <w:hideMark/>
          </w:tcPr>
          <w:p w14:paraId="08B0E6EB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Odczuwalna temperatura</w:t>
            </w:r>
          </w:p>
        </w:tc>
      </w:tr>
      <w:tr w:rsidR="008B5A9E" w:rsidRPr="008B5A9E" w14:paraId="43C80EC4" w14:textId="77777777" w:rsidTr="00D63508">
        <w:tc>
          <w:tcPr>
            <w:tcW w:w="0" w:type="auto"/>
            <w:hideMark/>
          </w:tcPr>
          <w:p w14:paraId="214B7441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pressure</w:t>
            </w:r>
          </w:p>
        </w:tc>
        <w:tc>
          <w:tcPr>
            <w:tcW w:w="0" w:type="auto"/>
            <w:hideMark/>
          </w:tcPr>
          <w:p w14:paraId="66B79C0E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NT</w:t>
            </w:r>
          </w:p>
        </w:tc>
        <w:tc>
          <w:tcPr>
            <w:tcW w:w="0" w:type="auto"/>
            <w:hideMark/>
          </w:tcPr>
          <w:p w14:paraId="2CEAB900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iśnienie atmosferyczne (hPa)</w:t>
            </w:r>
          </w:p>
        </w:tc>
      </w:tr>
      <w:tr w:rsidR="008B5A9E" w:rsidRPr="008B5A9E" w14:paraId="5C6015DB" w14:textId="77777777" w:rsidTr="00D63508">
        <w:tc>
          <w:tcPr>
            <w:tcW w:w="0" w:type="auto"/>
            <w:hideMark/>
          </w:tcPr>
          <w:p w14:paraId="6CEB3FE7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humidity</w:t>
            </w:r>
          </w:p>
        </w:tc>
        <w:tc>
          <w:tcPr>
            <w:tcW w:w="0" w:type="auto"/>
            <w:hideMark/>
          </w:tcPr>
          <w:p w14:paraId="17FF84CB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NT</w:t>
            </w:r>
          </w:p>
        </w:tc>
        <w:tc>
          <w:tcPr>
            <w:tcW w:w="0" w:type="auto"/>
            <w:hideMark/>
          </w:tcPr>
          <w:p w14:paraId="40962D99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Wilgotność (%)</w:t>
            </w:r>
          </w:p>
        </w:tc>
      </w:tr>
      <w:tr w:rsidR="008B5A9E" w:rsidRPr="008B5A9E" w14:paraId="74C39BD7" w14:textId="77777777" w:rsidTr="00D63508">
        <w:tc>
          <w:tcPr>
            <w:tcW w:w="0" w:type="auto"/>
            <w:hideMark/>
          </w:tcPr>
          <w:p w14:paraId="6D335324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louds</w:t>
            </w:r>
          </w:p>
        </w:tc>
        <w:tc>
          <w:tcPr>
            <w:tcW w:w="0" w:type="auto"/>
            <w:hideMark/>
          </w:tcPr>
          <w:p w14:paraId="65096B16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NT</w:t>
            </w:r>
          </w:p>
        </w:tc>
        <w:tc>
          <w:tcPr>
            <w:tcW w:w="0" w:type="auto"/>
            <w:hideMark/>
          </w:tcPr>
          <w:p w14:paraId="355E111F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Zachmurzenie (%)</w:t>
            </w:r>
          </w:p>
        </w:tc>
      </w:tr>
      <w:tr w:rsidR="008B5A9E" w:rsidRPr="008B5A9E" w14:paraId="7E8220BD" w14:textId="77777777" w:rsidTr="00D63508">
        <w:tc>
          <w:tcPr>
            <w:tcW w:w="0" w:type="auto"/>
            <w:hideMark/>
          </w:tcPr>
          <w:p w14:paraId="0F3E6F2F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wind_speed</w:t>
            </w:r>
          </w:p>
        </w:tc>
        <w:tc>
          <w:tcPr>
            <w:tcW w:w="0" w:type="auto"/>
            <w:hideMark/>
          </w:tcPr>
          <w:p w14:paraId="693C1D16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FLOAT</w:t>
            </w:r>
          </w:p>
        </w:tc>
        <w:tc>
          <w:tcPr>
            <w:tcW w:w="0" w:type="auto"/>
            <w:hideMark/>
          </w:tcPr>
          <w:p w14:paraId="4234CBFA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Prędkość wiatru (m/s)</w:t>
            </w:r>
          </w:p>
        </w:tc>
      </w:tr>
      <w:tr w:rsidR="008B5A9E" w:rsidRPr="008B5A9E" w14:paraId="45AFE6CD" w14:textId="77777777" w:rsidTr="00D63508">
        <w:tc>
          <w:tcPr>
            <w:tcW w:w="0" w:type="auto"/>
            <w:hideMark/>
          </w:tcPr>
          <w:p w14:paraId="612EFA94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wind_deg</w:t>
            </w:r>
          </w:p>
        </w:tc>
        <w:tc>
          <w:tcPr>
            <w:tcW w:w="0" w:type="auto"/>
            <w:hideMark/>
          </w:tcPr>
          <w:p w14:paraId="624FECA2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FLOAT</w:t>
            </w:r>
          </w:p>
        </w:tc>
        <w:tc>
          <w:tcPr>
            <w:tcW w:w="0" w:type="auto"/>
            <w:hideMark/>
          </w:tcPr>
          <w:p w14:paraId="2F360022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ierunek wiatru</w:t>
            </w:r>
          </w:p>
        </w:tc>
      </w:tr>
      <w:tr w:rsidR="008B5A9E" w:rsidRPr="008B5A9E" w14:paraId="568ADF9D" w14:textId="77777777" w:rsidTr="00D63508">
        <w:tc>
          <w:tcPr>
            <w:tcW w:w="0" w:type="auto"/>
            <w:hideMark/>
          </w:tcPr>
          <w:p w14:paraId="08362722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visibility</w:t>
            </w:r>
          </w:p>
        </w:tc>
        <w:tc>
          <w:tcPr>
            <w:tcW w:w="0" w:type="auto"/>
            <w:hideMark/>
          </w:tcPr>
          <w:p w14:paraId="208802F8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NT</w:t>
            </w:r>
          </w:p>
        </w:tc>
        <w:tc>
          <w:tcPr>
            <w:tcW w:w="0" w:type="auto"/>
            <w:hideMark/>
          </w:tcPr>
          <w:p w14:paraId="1CE69FBD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Widoczność (m)</w:t>
            </w:r>
          </w:p>
        </w:tc>
      </w:tr>
      <w:tr w:rsidR="008B5A9E" w:rsidRPr="008B5A9E" w14:paraId="60EBFBF8" w14:textId="77777777" w:rsidTr="00D63508">
        <w:tc>
          <w:tcPr>
            <w:tcW w:w="0" w:type="auto"/>
            <w:hideMark/>
          </w:tcPr>
          <w:p w14:paraId="28B16E97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rain</w:t>
            </w:r>
          </w:p>
        </w:tc>
        <w:tc>
          <w:tcPr>
            <w:tcW w:w="0" w:type="auto"/>
            <w:hideMark/>
          </w:tcPr>
          <w:p w14:paraId="39EC678E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FLOAT</w:t>
            </w:r>
          </w:p>
        </w:tc>
        <w:tc>
          <w:tcPr>
            <w:tcW w:w="0" w:type="auto"/>
            <w:hideMark/>
          </w:tcPr>
          <w:p w14:paraId="3D4D7E1D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Opady deszczu (mm)</w:t>
            </w:r>
          </w:p>
        </w:tc>
      </w:tr>
      <w:tr w:rsidR="008B5A9E" w:rsidRPr="008B5A9E" w14:paraId="2C1116CA" w14:textId="77777777" w:rsidTr="00D63508">
        <w:tc>
          <w:tcPr>
            <w:tcW w:w="0" w:type="auto"/>
            <w:hideMark/>
          </w:tcPr>
          <w:p w14:paraId="582E4657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snow</w:t>
            </w:r>
          </w:p>
        </w:tc>
        <w:tc>
          <w:tcPr>
            <w:tcW w:w="0" w:type="auto"/>
            <w:hideMark/>
          </w:tcPr>
          <w:p w14:paraId="024D4B01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FLOAT</w:t>
            </w:r>
          </w:p>
        </w:tc>
        <w:tc>
          <w:tcPr>
            <w:tcW w:w="0" w:type="auto"/>
            <w:hideMark/>
          </w:tcPr>
          <w:p w14:paraId="6A431F35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Opady śniegu (mm)</w:t>
            </w:r>
          </w:p>
        </w:tc>
      </w:tr>
      <w:tr w:rsidR="008B5A9E" w:rsidRPr="008B5A9E" w14:paraId="7B523D6A" w14:textId="77777777" w:rsidTr="00D63508">
        <w:tc>
          <w:tcPr>
            <w:tcW w:w="0" w:type="auto"/>
            <w:hideMark/>
          </w:tcPr>
          <w:p w14:paraId="26A40865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weather_main</w:t>
            </w:r>
          </w:p>
        </w:tc>
        <w:tc>
          <w:tcPr>
            <w:tcW w:w="0" w:type="auto"/>
            <w:hideMark/>
          </w:tcPr>
          <w:p w14:paraId="7DE2C954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VARCHAR(50)</w:t>
            </w:r>
          </w:p>
        </w:tc>
        <w:tc>
          <w:tcPr>
            <w:tcW w:w="0" w:type="auto"/>
            <w:hideMark/>
          </w:tcPr>
          <w:p w14:paraId="00529607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Główna kategoria pogody</w:t>
            </w:r>
          </w:p>
        </w:tc>
      </w:tr>
      <w:tr w:rsidR="008B5A9E" w:rsidRPr="008B5A9E" w14:paraId="2055A3D6" w14:textId="77777777" w:rsidTr="00D63508">
        <w:tc>
          <w:tcPr>
            <w:tcW w:w="0" w:type="auto"/>
            <w:hideMark/>
          </w:tcPr>
          <w:p w14:paraId="1D0B1887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weather_description</w:t>
            </w:r>
          </w:p>
        </w:tc>
        <w:tc>
          <w:tcPr>
            <w:tcW w:w="0" w:type="auto"/>
            <w:hideMark/>
          </w:tcPr>
          <w:p w14:paraId="4DB8AF0F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VARCHAR(100)</w:t>
            </w:r>
          </w:p>
        </w:tc>
        <w:tc>
          <w:tcPr>
            <w:tcW w:w="0" w:type="auto"/>
            <w:hideMark/>
          </w:tcPr>
          <w:p w14:paraId="4120BF3F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Opis warunków pogodowych</w:t>
            </w:r>
          </w:p>
        </w:tc>
      </w:tr>
      <w:tr w:rsidR="008B5A9E" w:rsidRPr="008B5A9E" w14:paraId="187DECD8" w14:textId="77777777" w:rsidTr="00D63508">
        <w:tc>
          <w:tcPr>
            <w:tcW w:w="0" w:type="auto"/>
            <w:hideMark/>
          </w:tcPr>
          <w:p w14:paraId="107B1B51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5DD3AC58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1C879578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Data utworzenia</w:t>
            </w:r>
          </w:p>
        </w:tc>
      </w:tr>
    </w:tbl>
    <w:p w14:paraId="647EA9D0" w14:textId="77777777" w:rsidR="008B5A9E" w:rsidRPr="008B5A9E" w:rsidRDefault="008B5A9E" w:rsidP="00D63508">
      <w:pPr>
        <w:spacing w:before="240"/>
        <w:ind w:left="709" w:firstLine="567"/>
        <w:rPr>
          <w:b/>
          <w:bCs/>
          <w:lang w:val="en-PL"/>
        </w:rPr>
      </w:pPr>
      <w:r w:rsidRPr="008B5A9E">
        <w:rPr>
          <w:b/>
          <w:bCs/>
          <w:lang w:val="en-PL"/>
        </w:rPr>
        <w:t>Tabela: user_cities (Połączenie użytkownika z miastami)</w:t>
      </w:r>
    </w:p>
    <w:p w14:paraId="6A457916" w14:textId="77777777" w:rsidR="008B5A9E" w:rsidRPr="008B5A9E" w:rsidRDefault="008B5A9E" w:rsidP="00D63508">
      <w:pPr>
        <w:ind w:left="1276"/>
        <w:rPr>
          <w:lang w:val="en-PL"/>
        </w:rPr>
      </w:pPr>
      <w:r w:rsidRPr="008B5A9E">
        <w:rPr>
          <w:lang w:val="en-PL"/>
        </w:rPr>
        <w:t>Tabela pośrednia łącząca użytkowników z miastami, które dodali do swoich ulubionych.</w:t>
      </w: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1188"/>
        <w:gridCol w:w="1848"/>
        <w:gridCol w:w="3375"/>
      </w:tblGrid>
      <w:tr w:rsidR="008B5A9E" w:rsidRPr="008B5A9E" w14:paraId="0C54821D" w14:textId="77777777" w:rsidTr="00D63508">
        <w:tc>
          <w:tcPr>
            <w:tcW w:w="0" w:type="auto"/>
            <w:hideMark/>
          </w:tcPr>
          <w:p w14:paraId="064329BF" w14:textId="77777777" w:rsidR="008B5A9E" w:rsidRPr="008B5A9E" w:rsidRDefault="008B5A9E" w:rsidP="009E31EB">
            <w:pPr>
              <w:spacing w:after="160" w:line="259" w:lineRule="auto"/>
              <w:ind w:left="154" w:hanging="154"/>
              <w:rPr>
                <w:lang w:val="en-PL"/>
              </w:rPr>
            </w:pPr>
            <w:r w:rsidRPr="008B5A9E">
              <w:rPr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59A53550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31FB2F5B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Opis</w:t>
            </w:r>
          </w:p>
        </w:tc>
      </w:tr>
      <w:tr w:rsidR="008B5A9E" w:rsidRPr="008B5A9E" w14:paraId="73688793" w14:textId="77777777" w:rsidTr="00D63508">
        <w:tc>
          <w:tcPr>
            <w:tcW w:w="0" w:type="auto"/>
            <w:hideMark/>
          </w:tcPr>
          <w:p w14:paraId="21105406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0A743A95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27F815C9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lucz główny</w:t>
            </w:r>
          </w:p>
        </w:tc>
      </w:tr>
      <w:tr w:rsidR="008B5A9E" w:rsidRPr="008B5A9E" w14:paraId="66D42945" w14:textId="77777777" w:rsidTr="00D63508">
        <w:tc>
          <w:tcPr>
            <w:tcW w:w="0" w:type="auto"/>
            <w:hideMark/>
          </w:tcPr>
          <w:p w14:paraId="0C25FE27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user_id</w:t>
            </w:r>
          </w:p>
        </w:tc>
        <w:tc>
          <w:tcPr>
            <w:tcW w:w="0" w:type="auto"/>
            <w:hideMark/>
          </w:tcPr>
          <w:p w14:paraId="2893D94A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4B03AB6C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lucz obcy do tabeli users</w:t>
            </w:r>
          </w:p>
        </w:tc>
      </w:tr>
      <w:tr w:rsidR="008B5A9E" w:rsidRPr="008B5A9E" w14:paraId="2D9900FC" w14:textId="77777777" w:rsidTr="00D63508">
        <w:tc>
          <w:tcPr>
            <w:tcW w:w="0" w:type="auto"/>
            <w:hideMark/>
          </w:tcPr>
          <w:p w14:paraId="74403081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ity_id</w:t>
            </w:r>
          </w:p>
        </w:tc>
        <w:tc>
          <w:tcPr>
            <w:tcW w:w="0" w:type="auto"/>
            <w:hideMark/>
          </w:tcPr>
          <w:p w14:paraId="5D91A90A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380EDF4B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Klucz obcy do tabeli cities</w:t>
            </w:r>
          </w:p>
        </w:tc>
      </w:tr>
      <w:tr w:rsidR="008B5A9E" w:rsidRPr="008B5A9E" w14:paraId="2517A00C" w14:textId="77777777" w:rsidTr="00D63508">
        <w:tc>
          <w:tcPr>
            <w:tcW w:w="0" w:type="auto"/>
            <w:hideMark/>
          </w:tcPr>
          <w:p w14:paraId="61C79AFD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4191B4C6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0DD0FA1B" w14:textId="77777777" w:rsidR="008B5A9E" w:rsidRPr="008B5A9E" w:rsidRDefault="008B5A9E" w:rsidP="008B5A9E">
            <w:pPr>
              <w:spacing w:after="160" w:line="259" w:lineRule="auto"/>
              <w:rPr>
                <w:lang w:val="en-PL"/>
              </w:rPr>
            </w:pPr>
            <w:r w:rsidRPr="008B5A9E">
              <w:rPr>
                <w:lang w:val="en-PL"/>
              </w:rPr>
              <w:t>Data dodania miasta do ulubionych</w:t>
            </w:r>
          </w:p>
        </w:tc>
      </w:tr>
    </w:tbl>
    <w:p w14:paraId="4267CEE0" w14:textId="77777777" w:rsidR="00EF2C4D" w:rsidRDefault="00EF2C4D" w:rsidP="00D63508">
      <w:pPr>
        <w:spacing w:before="240"/>
        <w:ind w:left="1069" w:firstLine="357"/>
        <w:rPr>
          <w:b/>
          <w:bCs/>
          <w:lang w:val="en-PL"/>
        </w:rPr>
      </w:pPr>
    </w:p>
    <w:p w14:paraId="2E08D1F9" w14:textId="237834A1" w:rsidR="008B5A9E" w:rsidRPr="008B5A9E" w:rsidRDefault="00EF2C4D" w:rsidP="00D63508">
      <w:pPr>
        <w:spacing w:before="240"/>
        <w:ind w:left="1069" w:firstLine="357"/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8B5A9E" w:rsidRPr="008B5A9E">
        <w:rPr>
          <w:b/>
          <w:bCs/>
          <w:lang w:val="en-PL"/>
        </w:rPr>
        <w:lastRenderedPageBreak/>
        <w:t>2.3 Relacje między tabelami</w:t>
      </w:r>
    </w:p>
    <w:p w14:paraId="236C05FD" w14:textId="77777777" w:rsidR="008B5A9E" w:rsidRPr="008B5A9E" w:rsidRDefault="008B5A9E" w:rsidP="00D63508">
      <w:pPr>
        <w:ind w:left="1429"/>
        <w:rPr>
          <w:lang w:val="en-PL"/>
        </w:rPr>
      </w:pPr>
      <w:r w:rsidRPr="008B5A9E">
        <w:rPr>
          <w:lang w:val="en-PL"/>
        </w:rPr>
        <w:t>Baza danych została zaprojektowana w sposób pozwalający na łatwe zarządzanie użytkownikami i miastami:</w:t>
      </w:r>
    </w:p>
    <w:p w14:paraId="022E8E29" w14:textId="77777777" w:rsidR="008B5A9E" w:rsidRPr="008B5A9E" w:rsidRDefault="008B5A9E" w:rsidP="00D63508">
      <w:pPr>
        <w:numPr>
          <w:ilvl w:val="0"/>
          <w:numId w:val="52"/>
        </w:numPr>
        <w:tabs>
          <w:tab w:val="clear" w:pos="720"/>
          <w:tab w:val="num" w:pos="3949"/>
        </w:tabs>
        <w:ind w:left="2149"/>
        <w:rPr>
          <w:lang w:val="en-PL"/>
        </w:rPr>
      </w:pPr>
      <w:r w:rsidRPr="008B5A9E">
        <w:rPr>
          <w:b/>
          <w:bCs/>
          <w:lang w:val="en-PL"/>
        </w:rPr>
        <w:t>Użytkownik (users) może dodać do 10 miast (cities)</w:t>
      </w:r>
      <w:r w:rsidRPr="008B5A9E">
        <w:rPr>
          <w:lang w:val="en-PL"/>
        </w:rPr>
        <w:t xml:space="preserve"> – relacja wiele-do-wielu poprzez user_cities.</w:t>
      </w:r>
    </w:p>
    <w:p w14:paraId="4F1066CD" w14:textId="77777777" w:rsidR="008B5A9E" w:rsidRPr="008B5A9E" w:rsidRDefault="008B5A9E" w:rsidP="00D63508">
      <w:pPr>
        <w:numPr>
          <w:ilvl w:val="0"/>
          <w:numId w:val="52"/>
        </w:numPr>
        <w:tabs>
          <w:tab w:val="clear" w:pos="720"/>
          <w:tab w:val="num" w:pos="3589"/>
        </w:tabs>
        <w:ind w:left="2149"/>
        <w:rPr>
          <w:lang w:val="en-PL"/>
        </w:rPr>
      </w:pPr>
      <w:r w:rsidRPr="008B5A9E">
        <w:rPr>
          <w:b/>
          <w:bCs/>
          <w:lang w:val="en-PL"/>
        </w:rPr>
        <w:t>Miasta (cities) mają przypisane dane pogodowe (weather_data)</w:t>
      </w:r>
      <w:r w:rsidRPr="008B5A9E">
        <w:rPr>
          <w:lang w:val="en-PL"/>
        </w:rPr>
        <w:t xml:space="preserve"> – relacja jeden-do-wielu.</w:t>
      </w:r>
    </w:p>
    <w:p w14:paraId="5A5D6F46" w14:textId="28BF4EEF" w:rsidR="008B5A9E" w:rsidRPr="008B5A9E" w:rsidRDefault="008B5A9E" w:rsidP="00D63508">
      <w:pPr>
        <w:numPr>
          <w:ilvl w:val="0"/>
          <w:numId w:val="52"/>
        </w:numPr>
        <w:tabs>
          <w:tab w:val="clear" w:pos="720"/>
          <w:tab w:val="num" w:pos="3589"/>
        </w:tabs>
        <w:ind w:left="2149"/>
        <w:rPr>
          <w:lang w:val="en-PL"/>
        </w:rPr>
      </w:pPr>
      <w:r w:rsidRPr="008B5A9E">
        <w:rPr>
          <w:b/>
          <w:bCs/>
          <w:lang w:val="en-PL"/>
        </w:rPr>
        <w:t>Każdy użytkownik może śledzić swoje miasta i ich historię pogody</w:t>
      </w:r>
      <w:r w:rsidRPr="008B5A9E">
        <w:rPr>
          <w:lang w:val="en-PL"/>
        </w:rPr>
        <w:t>.</w:t>
      </w:r>
    </w:p>
    <w:p w14:paraId="4D82A76C" w14:textId="77777777" w:rsidR="008B5A9E" w:rsidRPr="008B5A9E" w:rsidRDefault="008B5A9E" w:rsidP="00D63508">
      <w:pPr>
        <w:ind w:left="1429"/>
        <w:rPr>
          <w:b/>
          <w:bCs/>
          <w:lang w:val="en-PL"/>
        </w:rPr>
      </w:pPr>
      <w:r w:rsidRPr="008B5A9E">
        <w:rPr>
          <w:b/>
          <w:bCs/>
          <w:lang w:val="en-PL"/>
        </w:rPr>
        <w:t>2.4 Mechanizm zbierania danych pogodowych</w:t>
      </w:r>
    </w:p>
    <w:p w14:paraId="285DAFA8" w14:textId="77777777" w:rsidR="008B5A9E" w:rsidRPr="008B5A9E" w:rsidRDefault="008B5A9E" w:rsidP="00D63508">
      <w:pPr>
        <w:ind w:left="1429"/>
        <w:rPr>
          <w:lang w:val="en-PL"/>
        </w:rPr>
      </w:pPr>
      <w:r w:rsidRPr="008B5A9E">
        <w:rPr>
          <w:lang w:val="en-PL"/>
        </w:rPr>
        <w:t>Aplikacja regularnie pobiera dane pogodowe dla miast użytkowników:</w:t>
      </w:r>
    </w:p>
    <w:p w14:paraId="2D287635" w14:textId="77777777" w:rsidR="008B5A9E" w:rsidRPr="008B5A9E" w:rsidRDefault="008B5A9E" w:rsidP="00D63508">
      <w:pPr>
        <w:numPr>
          <w:ilvl w:val="0"/>
          <w:numId w:val="53"/>
        </w:numPr>
        <w:tabs>
          <w:tab w:val="clear" w:pos="720"/>
          <w:tab w:val="num" w:pos="3589"/>
        </w:tabs>
        <w:ind w:left="2149"/>
        <w:rPr>
          <w:lang w:val="en-PL"/>
        </w:rPr>
      </w:pPr>
      <w:r w:rsidRPr="008B5A9E">
        <w:rPr>
          <w:b/>
          <w:bCs/>
          <w:lang w:val="en-PL"/>
        </w:rPr>
        <w:t>Użytkownik dodaje miasto</w:t>
      </w:r>
      <w:r w:rsidRPr="008B5A9E">
        <w:rPr>
          <w:lang w:val="en-PL"/>
        </w:rPr>
        <w:t xml:space="preserve"> – system zapisuje je w tabeli user_cities.</w:t>
      </w:r>
    </w:p>
    <w:p w14:paraId="044B8F3F" w14:textId="77777777" w:rsidR="008B5A9E" w:rsidRPr="008B5A9E" w:rsidRDefault="008B5A9E" w:rsidP="00D63508">
      <w:pPr>
        <w:numPr>
          <w:ilvl w:val="0"/>
          <w:numId w:val="53"/>
        </w:numPr>
        <w:tabs>
          <w:tab w:val="clear" w:pos="720"/>
          <w:tab w:val="num" w:pos="3589"/>
        </w:tabs>
        <w:ind w:left="2149"/>
        <w:rPr>
          <w:lang w:val="en-PL"/>
        </w:rPr>
      </w:pPr>
      <w:r w:rsidRPr="008B5A9E">
        <w:rPr>
          <w:b/>
          <w:bCs/>
          <w:lang w:val="en-PL"/>
        </w:rPr>
        <w:t>Co 30 minut Laravel Scheduler pobiera pogodę</w:t>
      </w:r>
      <w:r w:rsidRPr="008B5A9E">
        <w:rPr>
          <w:lang w:val="en-PL"/>
        </w:rPr>
        <w:t xml:space="preserve"> dla miast zapisanych przez użytkowników.</w:t>
      </w:r>
    </w:p>
    <w:p w14:paraId="61C31C02" w14:textId="77777777" w:rsidR="008B5A9E" w:rsidRPr="008B5A9E" w:rsidRDefault="008B5A9E" w:rsidP="00D63508">
      <w:pPr>
        <w:numPr>
          <w:ilvl w:val="0"/>
          <w:numId w:val="53"/>
        </w:numPr>
        <w:tabs>
          <w:tab w:val="clear" w:pos="720"/>
          <w:tab w:val="num" w:pos="3589"/>
        </w:tabs>
        <w:ind w:left="2149"/>
        <w:rPr>
          <w:lang w:val="en-PL"/>
        </w:rPr>
      </w:pPr>
      <w:r w:rsidRPr="008B5A9E">
        <w:rPr>
          <w:b/>
          <w:bCs/>
          <w:lang w:val="en-PL"/>
        </w:rPr>
        <w:t>Dane pogodowe zapisywane są w weather_data</w:t>
      </w:r>
      <w:r w:rsidRPr="008B5A9E">
        <w:rPr>
          <w:lang w:val="en-PL"/>
        </w:rPr>
        <w:t>.</w:t>
      </w:r>
    </w:p>
    <w:p w14:paraId="15165471" w14:textId="77777777" w:rsidR="008B5A9E" w:rsidRPr="008B5A9E" w:rsidRDefault="008B5A9E" w:rsidP="00D63508">
      <w:pPr>
        <w:numPr>
          <w:ilvl w:val="0"/>
          <w:numId w:val="53"/>
        </w:numPr>
        <w:tabs>
          <w:tab w:val="clear" w:pos="720"/>
          <w:tab w:val="num" w:pos="3589"/>
        </w:tabs>
        <w:ind w:left="2149"/>
        <w:rPr>
          <w:lang w:val="en-PL"/>
        </w:rPr>
      </w:pPr>
      <w:r w:rsidRPr="008B5A9E">
        <w:rPr>
          <w:b/>
          <w:bCs/>
          <w:lang w:val="en-PL"/>
        </w:rPr>
        <w:t>Użytkownik może przeglądać historię pogody</w:t>
      </w:r>
      <w:r w:rsidRPr="008B5A9E">
        <w:rPr>
          <w:lang w:val="en-PL"/>
        </w:rPr>
        <w:t xml:space="preserve"> na wykresach i tabelach.</w:t>
      </w:r>
    </w:p>
    <w:p w14:paraId="17E9C145" w14:textId="1109ECA7" w:rsidR="00DF787F" w:rsidRDefault="009E31EB" w:rsidP="00D63508">
      <w:pPr>
        <w:pStyle w:val="Heading1"/>
        <w:numPr>
          <w:ilvl w:val="0"/>
          <w:numId w:val="1"/>
        </w:numPr>
        <w:ind w:left="1066" w:hanging="357"/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5" w:name="_Toc189396621"/>
      <w:r w:rsidR="00DF787F" w:rsidRPr="00D70B68">
        <w:rPr>
          <w:b/>
          <w:bCs/>
          <w:u w:val="single"/>
        </w:rPr>
        <w:lastRenderedPageBreak/>
        <w:t>GUI</w:t>
      </w:r>
      <w:bookmarkEnd w:id="4"/>
      <w:bookmarkEnd w:id="5"/>
    </w:p>
    <w:p w14:paraId="7CDED679" w14:textId="77777777" w:rsidR="00EF2C4D" w:rsidRPr="00EF2C4D" w:rsidRDefault="00EF2C4D" w:rsidP="00D63508">
      <w:pPr>
        <w:ind w:left="1069"/>
        <w:rPr>
          <w:b/>
          <w:bCs/>
          <w:lang w:val="en-PL"/>
        </w:rPr>
      </w:pPr>
      <w:r w:rsidRPr="00EF2C4D">
        <w:rPr>
          <w:b/>
          <w:bCs/>
          <w:lang w:val="en-PL"/>
        </w:rPr>
        <w:t>3.1 Przegląd interfejsu aplikacji</w:t>
      </w:r>
    </w:p>
    <w:p w14:paraId="0BD6E063" w14:textId="77777777" w:rsidR="00EF2C4D" w:rsidRDefault="00EF2C4D" w:rsidP="00D63508">
      <w:pPr>
        <w:ind w:left="1069"/>
        <w:rPr>
          <w:lang w:val="en-PL"/>
        </w:rPr>
      </w:pPr>
      <w:r w:rsidRPr="00EF2C4D">
        <w:rPr>
          <w:lang w:val="en-PL"/>
        </w:rPr>
        <w:t xml:space="preserve">Aplikacja pogodowa posiada nowoczesny i intuicyjny interfejs użytkownika stworzony w </w:t>
      </w:r>
      <w:r w:rsidRPr="00EF2C4D">
        <w:rPr>
          <w:b/>
          <w:bCs/>
          <w:lang w:val="en-PL"/>
        </w:rPr>
        <w:t>React + SASS</w:t>
      </w:r>
      <w:r w:rsidRPr="00EF2C4D">
        <w:rPr>
          <w:lang w:val="en-PL"/>
        </w:rPr>
        <w:t>, zapewniający płynną nawigację oraz wygodę użytkowania. Poniżej przedstawiono kluczowe ekrany aplikacji.</w:t>
      </w:r>
    </w:p>
    <w:p w14:paraId="471E6491" w14:textId="7EBFC9C6" w:rsidR="009E31EB" w:rsidRDefault="009E31EB" w:rsidP="00D63508">
      <w:pPr>
        <w:ind w:left="1069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1EACAF7C" wp14:editId="12F1C125">
            <wp:extent cx="4902220" cy="2689412"/>
            <wp:effectExtent l="0" t="0" r="0" b="3175"/>
            <wp:docPr id="247197288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197288" name="Picture 7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9755" cy="2704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D0CA2" w14:textId="0D452BE9" w:rsidR="009E31EB" w:rsidRPr="00EF2C4D" w:rsidRDefault="009E31EB" w:rsidP="00D63508">
      <w:pPr>
        <w:ind w:left="1069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31B23D31" wp14:editId="2EC33C6C">
            <wp:extent cx="4885765" cy="2652380"/>
            <wp:effectExtent l="0" t="0" r="3810" b="2540"/>
            <wp:docPr id="1403055933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055933" name="Picture 8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6571" cy="2669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30FBD" w14:textId="77777777" w:rsidR="00EF2C4D" w:rsidRPr="00EF2C4D" w:rsidRDefault="00EF2C4D" w:rsidP="00D63508">
      <w:pPr>
        <w:ind w:left="1069"/>
        <w:rPr>
          <w:lang w:val="en-PL"/>
        </w:rPr>
      </w:pPr>
      <w:r w:rsidRPr="00EF2C4D">
        <w:rPr>
          <w:b/>
          <w:bCs/>
          <w:lang w:val="en-PL"/>
        </w:rPr>
        <w:t>Opis ekranu głównego:</w:t>
      </w:r>
    </w:p>
    <w:p w14:paraId="282F9503" w14:textId="77777777" w:rsidR="00EF2C4D" w:rsidRPr="00EF2C4D" w:rsidRDefault="00EF2C4D" w:rsidP="00D63508">
      <w:pPr>
        <w:numPr>
          <w:ilvl w:val="0"/>
          <w:numId w:val="54"/>
        </w:numPr>
        <w:tabs>
          <w:tab w:val="clear" w:pos="720"/>
          <w:tab w:val="num" w:pos="3589"/>
        </w:tabs>
        <w:ind w:left="1789"/>
        <w:rPr>
          <w:lang w:val="en-PL"/>
        </w:rPr>
      </w:pPr>
      <w:r w:rsidRPr="00EF2C4D">
        <w:rPr>
          <w:lang w:val="en-PL"/>
        </w:rPr>
        <w:t>Widok startowy aplikacji prezentuje możliwość wyszukania miasta oraz aktualne warunki pogodowe.</w:t>
      </w:r>
    </w:p>
    <w:p w14:paraId="44745547" w14:textId="77777777" w:rsidR="00EF2C4D" w:rsidRPr="00EF2C4D" w:rsidRDefault="00EF2C4D" w:rsidP="00D63508">
      <w:pPr>
        <w:numPr>
          <w:ilvl w:val="0"/>
          <w:numId w:val="54"/>
        </w:numPr>
        <w:tabs>
          <w:tab w:val="clear" w:pos="720"/>
          <w:tab w:val="num" w:pos="3589"/>
        </w:tabs>
        <w:ind w:left="1789"/>
        <w:rPr>
          <w:lang w:val="en-PL"/>
        </w:rPr>
      </w:pPr>
      <w:r w:rsidRPr="00EF2C4D">
        <w:rPr>
          <w:lang w:val="en-PL"/>
        </w:rPr>
        <w:t>Główne elementy interfejsu:</w:t>
      </w:r>
    </w:p>
    <w:p w14:paraId="3DF85FAE" w14:textId="77777777" w:rsidR="00EF2C4D" w:rsidRPr="00EF2C4D" w:rsidRDefault="00EF2C4D" w:rsidP="00D63508">
      <w:pPr>
        <w:numPr>
          <w:ilvl w:val="1"/>
          <w:numId w:val="54"/>
        </w:numPr>
        <w:tabs>
          <w:tab w:val="clear" w:pos="1440"/>
          <w:tab w:val="num" w:pos="4309"/>
        </w:tabs>
        <w:ind w:left="2509"/>
        <w:rPr>
          <w:lang w:val="en-PL"/>
        </w:rPr>
      </w:pPr>
      <w:r w:rsidRPr="00EF2C4D">
        <w:rPr>
          <w:lang w:val="en-PL"/>
        </w:rPr>
        <w:t>Pole wyszukiwania miast</w:t>
      </w:r>
    </w:p>
    <w:p w14:paraId="7C7B7CB6" w14:textId="77777777" w:rsidR="00EF2C4D" w:rsidRPr="00EF2C4D" w:rsidRDefault="00EF2C4D" w:rsidP="00D63508">
      <w:pPr>
        <w:numPr>
          <w:ilvl w:val="1"/>
          <w:numId w:val="54"/>
        </w:numPr>
        <w:tabs>
          <w:tab w:val="clear" w:pos="1440"/>
          <w:tab w:val="num" w:pos="4309"/>
        </w:tabs>
        <w:ind w:left="2509"/>
        <w:rPr>
          <w:lang w:val="en-PL"/>
        </w:rPr>
      </w:pPr>
      <w:r w:rsidRPr="00EF2C4D">
        <w:rPr>
          <w:lang w:val="en-PL"/>
        </w:rPr>
        <w:t>Przycisk „Szukaj” do pobierania danych pogodowych</w:t>
      </w:r>
    </w:p>
    <w:p w14:paraId="286C3E8A" w14:textId="77777777" w:rsidR="00EF2C4D" w:rsidRPr="00EF2C4D" w:rsidRDefault="00EF2C4D" w:rsidP="00D63508">
      <w:pPr>
        <w:numPr>
          <w:ilvl w:val="1"/>
          <w:numId w:val="54"/>
        </w:numPr>
        <w:tabs>
          <w:tab w:val="clear" w:pos="1440"/>
          <w:tab w:val="num" w:pos="4309"/>
        </w:tabs>
        <w:ind w:left="2509"/>
        <w:rPr>
          <w:lang w:val="en-PL"/>
        </w:rPr>
      </w:pPr>
      <w:r w:rsidRPr="00EF2C4D">
        <w:rPr>
          <w:lang w:val="en-PL"/>
        </w:rPr>
        <w:t>Wyświetlane podstawowe informacje pogodowe</w:t>
      </w:r>
    </w:p>
    <w:p w14:paraId="583B65FE" w14:textId="6F457985" w:rsidR="00EF2C4D" w:rsidRPr="00EF2C4D" w:rsidRDefault="00EF2C4D" w:rsidP="00D63508">
      <w:pPr>
        <w:numPr>
          <w:ilvl w:val="1"/>
          <w:numId w:val="54"/>
        </w:numPr>
        <w:tabs>
          <w:tab w:val="clear" w:pos="1440"/>
          <w:tab w:val="num" w:pos="4309"/>
        </w:tabs>
        <w:ind w:left="2509"/>
        <w:rPr>
          <w:lang w:val="en-PL"/>
        </w:rPr>
      </w:pPr>
      <w:r w:rsidRPr="00EF2C4D">
        <w:rPr>
          <w:lang w:val="en-PL"/>
        </w:rPr>
        <w:lastRenderedPageBreak/>
        <w:t>Przycisk do dodania miasta do ulubionych (dla zalogowanych użytkowników)</w:t>
      </w:r>
    </w:p>
    <w:p w14:paraId="79C49B8F" w14:textId="77777777" w:rsidR="00EF2C4D" w:rsidRPr="00EF2C4D" w:rsidRDefault="00EF2C4D" w:rsidP="00D63508">
      <w:pPr>
        <w:ind w:left="1069"/>
        <w:rPr>
          <w:b/>
          <w:bCs/>
          <w:lang w:val="en-PL"/>
        </w:rPr>
      </w:pPr>
      <w:r w:rsidRPr="00EF2C4D">
        <w:rPr>
          <w:b/>
          <w:bCs/>
          <w:lang w:val="en-PL"/>
        </w:rPr>
        <w:t>3.2 Rejestracja i logowanie</w:t>
      </w:r>
    </w:p>
    <w:p w14:paraId="0690B86F" w14:textId="77777777" w:rsidR="00EF2C4D" w:rsidRDefault="00EF2C4D" w:rsidP="00D63508">
      <w:pPr>
        <w:ind w:left="1069"/>
        <w:rPr>
          <w:lang w:val="en-PL"/>
        </w:rPr>
      </w:pPr>
      <w:r w:rsidRPr="00EF2C4D">
        <w:rPr>
          <w:lang w:val="en-PL"/>
        </w:rPr>
        <w:t>Aplikacja pozwala użytkownikom na założenie konta oraz logowanie się, aby mogli zapisywać ulubione miasta i przeglądać historię pogody.</w:t>
      </w:r>
    </w:p>
    <w:p w14:paraId="6A79C135" w14:textId="4FF84A97" w:rsidR="009E31EB" w:rsidRPr="00EF2C4D" w:rsidRDefault="009E31EB" w:rsidP="00D63508">
      <w:pPr>
        <w:ind w:left="1069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03526BFC" wp14:editId="33E3370A">
            <wp:extent cx="5036131" cy="2770094"/>
            <wp:effectExtent l="0" t="0" r="6350" b="0"/>
            <wp:docPr id="341119393" name="Picture 9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19393" name="Picture 9" descr="A screenshot of a website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399" cy="2776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3CC63" w14:textId="77777777" w:rsidR="00EF2C4D" w:rsidRPr="00EF2C4D" w:rsidRDefault="00EF2C4D" w:rsidP="00D63508">
      <w:pPr>
        <w:ind w:left="1069"/>
        <w:rPr>
          <w:lang w:val="en-PL"/>
        </w:rPr>
      </w:pPr>
      <w:r w:rsidRPr="00EF2C4D">
        <w:rPr>
          <w:b/>
          <w:bCs/>
          <w:lang w:val="en-PL"/>
        </w:rPr>
        <w:t>Opis ekranu rejestracji:</w:t>
      </w:r>
    </w:p>
    <w:p w14:paraId="7624A896" w14:textId="77777777" w:rsidR="00EF2C4D" w:rsidRPr="00EF2C4D" w:rsidRDefault="00EF2C4D" w:rsidP="00D63508">
      <w:pPr>
        <w:numPr>
          <w:ilvl w:val="0"/>
          <w:numId w:val="55"/>
        </w:numPr>
        <w:tabs>
          <w:tab w:val="clear" w:pos="720"/>
          <w:tab w:val="num" w:pos="3589"/>
        </w:tabs>
        <w:ind w:left="1789"/>
        <w:rPr>
          <w:lang w:val="en-PL"/>
        </w:rPr>
      </w:pPr>
      <w:r w:rsidRPr="00EF2C4D">
        <w:rPr>
          <w:lang w:val="en-PL"/>
        </w:rPr>
        <w:t>Formularz rejestracyjny zawiera pola:</w:t>
      </w:r>
    </w:p>
    <w:p w14:paraId="77646C4A" w14:textId="77777777" w:rsidR="00EF2C4D" w:rsidRPr="00EF2C4D" w:rsidRDefault="00EF2C4D" w:rsidP="00D63508">
      <w:pPr>
        <w:numPr>
          <w:ilvl w:val="1"/>
          <w:numId w:val="55"/>
        </w:numPr>
        <w:tabs>
          <w:tab w:val="clear" w:pos="1440"/>
          <w:tab w:val="num" w:pos="3949"/>
        </w:tabs>
        <w:ind w:left="2509"/>
        <w:rPr>
          <w:lang w:val="en-PL"/>
        </w:rPr>
      </w:pPr>
      <w:r w:rsidRPr="00EF2C4D">
        <w:rPr>
          <w:lang w:val="en-PL"/>
        </w:rPr>
        <w:t>Imię i nazwisko</w:t>
      </w:r>
    </w:p>
    <w:p w14:paraId="629B3F01" w14:textId="77777777" w:rsidR="00EF2C4D" w:rsidRPr="00EF2C4D" w:rsidRDefault="00EF2C4D" w:rsidP="00D63508">
      <w:pPr>
        <w:numPr>
          <w:ilvl w:val="1"/>
          <w:numId w:val="55"/>
        </w:numPr>
        <w:tabs>
          <w:tab w:val="clear" w:pos="1440"/>
          <w:tab w:val="num" w:pos="3949"/>
        </w:tabs>
        <w:ind w:left="2509"/>
        <w:rPr>
          <w:lang w:val="en-PL"/>
        </w:rPr>
      </w:pPr>
      <w:r w:rsidRPr="00EF2C4D">
        <w:rPr>
          <w:lang w:val="en-PL"/>
        </w:rPr>
        <w:t>Adres e-mail</w:t>
      </w:r>
    </w:p>
    <w:p w14:paraId="78CCE765" w14:textId="77777777" w:rsidR="00EF2C4D" w:rsidRPr="00EF2C4D" w:rsidRDefault="00EF2C4D" w:rsidP="00D63508">
      <w:pPr>
        <w:numPr>
          <w:ilvl w:val="1"/>
          <w:numId w:val="55"/>
        </w:numPr>
        <w:tabs>
          <w:tab w:val="clear" w:pos="1440"/>
          <w:tab w:val="num" w:pos="3949"/>
        </w:tabs>
        <w:ind w:left="2509"/>
        <w:rPr>
          <w:lang w:val="en-PL"/>
        </w:rPr>
      </w:pPr>
      <w:r w:rsidRPr="00EF2C4D">
        <w:rPr>
          <w:lang w:val="en-PL"/>
        </w:rPr>
        <w:t>Hasło i jego potwierdzenie</w:t>
      </w:r>
    </w:p>
    <w:p w14:paraId="67D60C51" w14:textId="77777777" w:rsidR="00EF2C4D" w:rsidRDefault="00EF2C4D" w:rsidP="00D63508">
      <w:pPr>
        <w:numPr>
          <w:ilvl w:val="0"/>
          <w:numId w:val="55"/>
        </w:numPr>
        <w:tabs>
          <w:tab w:val="clear" w:pos="720"/>
          <w:tab w:val="num" w:pos="3229"/>
        </w:tabs>
        <w:ind w:left="1789"/>
        <w:rPr>
          <w:lang w:val="en-PL"/>
        </w:rPr>
      </w:pPr>
      <w:r w:rsidRPr="00EF2C4D">
        <w:rPr>
          <w:lang w:val="en-PL"/>
        </w:rPr>
        <w:t>Po poprawnym wypełnieniu formularza użytkownik otrzymuje potwierdzenie utworzenia konta.</w:t>
      </w:r>
    </w:p>
    <w:p w14:paraId="1D98DE02" w14:textId="2CA545AB" w:rsidR="009E31EB" w:rsidRPr="00EF2C4D" w:rsidRDefault="009E31EB" w:rsidP="00D63508">
      <w:pPr>
        <w:ind w:left="709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5B6E7EAC" wp14:editId="27B3B2E8">
            <wp:extent cx="5185907" cy="2830755"/>
            <wp:effectExtent l="0" t="0" r="0" b="1905"/>
            <wp:docPr id="364522459" name="Picture 10" descr="A screenshot of a login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522459" name="Picture 10" descr="A screenshot of a login pag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628" cy="2836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BD6F9" w14:textId="056BF0A4" w:rsidR="00EF2C4D" w:rsidRPr="00EF2C4D" w:rsidRDefault="009E31EB" w:rsidP="00D63508">
      <w:pPr>
        <w:ind w:left="1069"/>
        <w:rPr>
          <w:lang w:val="en-PL"/>
        </w:rPr>
      </w:pPr>
      <w:r>
        <w:rPr>
          <w:b/>
          <w:bCs/>
          <w:lang w:val="en-PL"/>
        </w:rPr>
        <w:br w:type="column"/>
      </w:r>
      <w:r w:rsidR="00EF2C4D" w:rsidRPr="00EF2C4D">
        <w:rPr>
          <w:b/>
          <w:bCs/>
          <w:lang w:val="en-PL"/>
        </w:rPr>
        <w:lastRenderedPageBreak/>
        <w:t>Opis ekranu logowania:</w:t>
      </w:r>
    </w:p>
    <w:p w14:paraId="02B2D4D2" w14:textId="77777777" w:rsidR="00EF2C4D" w:rsidRPr="00EF2C4D" w:rsidRDefault="00EF2C4D" w:rsidP="00D63508">
      <w:pPr>
        <w:numPr>
          <w:ilvl w:val="0"/>
          <w:numId w:val="56"/>
        </w:numPr>
        <w:tabs>
          <w:tab w:val="clear" w:pos="720"/>
          <w:tab w:val="num" w:pos="3229"/>
        </w:tabs>
        <w:ind w:left="1789"/>
        <w:rPr>
          <w:lang w:val="en-PL"/>
        </w:rPr>
      </w:pPr>
      <w:r w:rsidRPr="00EF2C4D">
        <w:rPr>
          <w:lang w:val="en-PL"/>
        </w:rPr>
        <w:t>Formularz logowania składa się z pól:</w:t>
      </w:r>
    </w:p>
    <w:p w14:paraId="219B1EE8" w14:textId="77777777" w:rsidR="00EF2C4D" w:rsidRPr="00EF2C4D" w:rsidRDefault="00EF2C4D" w:rsidP="00D63508">
      <w:pPr>
        <w:numPr>
          <w:ilvl w:val="1"/>
          <w:numId w:val="56"/>
        </w:numPr>
        <w:tabs>
          <w:tab w:val="clear" w:pos="1440"/>
          <w:tab w:val="num" w:pos="3949"/>
        </w:tabs>
        <w:ind w:left="2509"/>
        <w:rPr>
          <w:lang w:val="en-PL"/>
        </w:rPr>
      </w:pPr>
      <w:r w:rsidRPr="00EF2C4D">
        <w:rPr>
          <w:lang w:val="en-PL"/>
        </w:rPr>
        <w:t>Adres e-mail</w:t>
      </w:r>
    </w:p>
    <w:p w14:paraId="56FD80F9" w14:textId="77777777" w:rsidR="00EF2C4D" w:rsidRPr="00EF2C4D" w:rsidRDefault="00EF2C4D" w:rsidP="00D63508">
      <w:pPr>
        <w:numPr>
          <w:ilvl w:val="1"/>
          <w:numId w:val="56"/>
        </w:numPr>
        <w:tabs>
          <w:tab w:val="clear" w:pos="1440"/>
          <w:tab w:val="num" w:pos="3949"/>
        </w:tabs>
        <w:ind w:left="2509"/>
        <w:rPr>
          <w:lang w:val="en-PL"/>
        </w:rPr>
      </w:pPr>
      <w:r w:rsidRPr="00EF2C4D">
        <w:rPr>
          <w:lang w:val="en-PL"/>
        </w:rPr>
        <w:t>Hasło</w:t>
      </w:r>
    </w:p>
    <w:p w14:paraId="6772451A" w14:textId="085E07C9" w:rsidR="00EF2C4D" w:rsidRPr="00EF2C4D" w:rsidRDefault="00EF2C4D" w:rsidP="00D63508">
      <w:pPr>
        <w:numPr>
          <w:ilvl w:val="0"/>
          <w:numId w:val="56"/>
        </w:numPr>
        <w:tabs>
          <w:tab w:val="clear" w:pos="720"/>
          <w:tab w:val="num" w:pos="3229"/>
        </w:tabs>
        <w:ind w:left="1789"/>
        <w:rPr>
          <w:lang w:val="en-PL"/>
        </w:rPr>
      </w:pPr>
      <w:r w:rsidRPr="00EF2C4D">
        <w:rPr>
          <w:lang w:val="en-PL"/>
        </w:rPr>
        <w:t>Po zalogowaniu użytkownik ma dostęp do funkcji zapisanych miast i historii pogody.</w:t>
      </w:r>
    </w:p>
    <w:p w14:paraId="25D1DC20" w14:textId="77777777" w:rsidR="00EF2C4D" w:rsidRPr="00EF2C4D" w:rsidRDefault="00EF2C4D" w:rsidP="00D63508">
      <w:pPr>
        <w:ind w:left="1069"/>
        <w:rPr>
          <w:b/>
          <w:bCs/>
          <w:lang w:val="en-PL"/>
        </w:rPr>
      </w:pPr>
      <w:r w:rsidRPr="00EF2C4D">
        <w:rPr>
          <w:b/>
          <w:bCs/>
          <w:lang w:val="en-PL"/>
        </w:rPr>
        <w:t>3.3 Strona ulubionych miast</w:t>
      </w:r>
    </w:p>
    <w:p w14:paraId="7EF67DC1" w14:textId="77777777" w:rsidR="00EF2C4D" w:rsidRDefault="00EF2C4D" w:rsidP="00D63508">
      <w:pPr>
        <w:ind w:left="1069"/>
        <w:rPr>
          <w:lang w:val="en-PL"/>
        </w:rPr>
      </w:pPr>
      <w:r w:rsidRPr="00EF2C4D">
        <w:rPr>
          <w:lang w:val="en-PL"/>
        </w:rPr>
        <w:t xml:space="preserve">Po zalogowaniu użytkownik może dodać do </w:t>
      </w:r>
      <w:r w:rsidRPr="00EF2C4D">
        <w:rPr>
          <w:b/>
          <w:bCs/>
          <w:lang w:val="en-PL"/>
        </w:rPr>
        <w:t>10 miast</w:t>
      </w:r>
      <w:r w:rsidRPr="00EF2C4D">
        <w:rPr>
          <w:lang w:val="en-PL"/>
        </w:rPr>
        <w:t xml:space="preserve"> do swojej listy ulubionych, które będą automatycznie aktualizowane co </w:t>
      </w:r>
      <w:r w:rsidRPr="00EF2C4D">
        <w:rPr>
          <w:b/>
          <w:bCs/>
          <w:lang w:val="en-PL"/>
        </w:rPr>
        <w:t>30 minut</w:t>
      </w:r>
      <w:r w:rsidRPr="00EF2C4D">
        <w:rPr>
          <w:lang w:val="en-PL"/>
        </w:rPr>
        <w:t>.</w:t>
      </w:r>
    </w:p>
    <w:p w14:paraId="027D80FA" w14:textId="77D3CAC2" w:rsidR="009E31EB" w:rsidRPr="00EF2C4D" w:rsidRDefault="009E31EB" w:rsidP="00D63508">
      <w:pPr>
        <w:ind w:left="1069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13166FF6" wp14:editId="74597A3F">
            <wp:extent cx="5473200" cy="2994212"/>
            <wp:effectExtent l="0" t="0" r="635" b="3175"/>
            <wp:docPr id="1182164578" name="Picture 11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164578" name="Picture 11" descr="A screenshot of a web pag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9198" cy="29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524" w14:textId="77777777" w:rsidR="00EF2C4D" w:rsidRPr="00EF2C4D" w:rsidRDefault="00EF2C4D" w:rsidP="00D63508">
      <w:pPr>
        <w:ind w:left="1069"/>
        <w:rPr>
          <w:lang w:val="en-PL"/>
        </w:rPr>
      </w:pPr>
      <w:r w:rsidRPr="00EF2C4D">
        <w:rPr>
          <w:b/>
          <w:bCs/>
          <w:lang w:val="en-PL"/>
        </w:rPr>
        <w:t>Opis ekranu ulubionych miast:</w:t>
      </w:r>
    </w:p>
    <w:p w14:paraId="08548579" w14:textId="77777777" w:rsidR="00EF2C4D" w:rsidRPr="00EF2C4D" w:rsidRDefault="00EF2C4D" w:rsidP="00D63508">
      <w:pPr>
        <w:numPr>
          <w:ilvl w:val="0"/>
          <w:numId w:val="57"/>
        </w:numPr>
        <w:tabs>
          <w:tab w:val="clear" w:pos="720"/>
          <w:tab w:val="num" w:pos="3229"/>
        </w:tabs>
        <w:ind w:left="1789"/>
        <w:rPr>
          <w:lang w:val="en-PL"/>
        </w:rPr>
      </w:pPr>
      <w:r w:rsidRPr="00EF2C4D">
        <w:rPr>
          <w:lang w:val="en-PL"/>
        </w:rPr>
        <w:t>Lista miast dodanych przez użytkownika.</w:t>
      </w:r>
    </w:p>
    <w:p w14:paraId="2D9119B2" w14:textId="77777777" w:rsidR="00EF2C4D" w:rsidRPr="00EF2C4D" w:rsidRDefault="00EF2C4D" w:rsidP="00D63508">
      <w:pPr>
        <w:numPr>
          <w:ilvl w:val="0"/>
          <w:numId w:val="57"/>
        </w:numPr>
        <w:tabs>
          <w:tab w:val="clear" w:pos="720"/>
          <w:tab w:val="num" w:pos="2869"/>
        </w:tabs>
        <w:ind w:left="1789"/>
        <w:rPr>
          <w:lang w:val="en-PL"/>
        </w:rPr>
      </w:pPr>
      <w:r w:rsidRPr="00EF2C4D">
        <w:rPr>
          <w:lang w:val="en-PL"/>
        </w:rPr>
        <w:t>Każde miasto ma przycisk usunięcia.</w:t>
      </w:r>
    </w:p>
    <w:p w14:paraId="633A5B9D" w14:textId="6AC70E37" w:rsidR="00EF2C4D" w:rsidRPr="00EF2C4D" w:rsidRDefault="00EF2C4D" w:rsidP="00D63508">
      <w:pPr>
        <w:numPr>
          <w:ilvl w:val="0"/>
          <w:numId w:val="57"/>
        </w:numPr>
        <w:tabs>
          <w:tab w:val="clear" w:pos="720"/>
          <w:tab w:val="num" w:pos="2869"/>
        </w:tabs>
        <w:ind w:left="1789"/>
        <w:rPr>
          <w:lang w:val="en-PL"/>
        </w:rPr>
      </w:pPr>
      <w:r w:rsidRPr="00EF2C4D">
        <w:rPr>
          <w:lang w:val="en-PL"/>
        </w:rPr>
        <w:t>Kliknięcie na miasto pozwala przejść do szczegółowego widoku historii pogody.</w:t>
      </w:r>
    </w:p>
    <w:p w14:paraId="50D9714C" w14:textId="77777777" w:rsidR="00EF2C4D" w:rsidRPr="00EF2C4D" w:rsidRDefault="00EF2C4D" w:rsidP="00D63508">
      <w:pPr>
        <w:ind w:left="1069"/>
        <w:rPr>
          <w:b/>
          <w:bCs/>
          <w:lang w:val="en-PL"/>
        </w:rPr>
      </w:pPr>
      <w:r w:rsidRPr="00EF2C4D">
        <w:rPr>
          <w:b/>
          <w:bCs/>
          <w:lang w:val="en-PL"/>
        </w:rPr>
        <w:t>3.4 Historia pogody i wykresy</w:t>
      </w:r>
    </w:p>
    <w:p w14:paraId="40DC5397" w14:textId="77777777" w:rsidR="00EF2C4D" w:rsidRPr="00EF2C4D" w:rsidRDefault="00EF2C4D" w:rsidP="00D63508">
      <w:pPr>
        <w:ind w:left="1069"/>
        <w:rPr>
          <w:lang w:val="en-PL"/>
        </w:rPr>
      </w:pPr>
      <w:r w:rsidRPr="00EF2C4D">
        <w:rPr>
          <w:lang w:val="en-PL"/>
        </w:rPr>
        <w:t>Aplikacja przechowuje historię pogody dla wybranych miast i umożliwia wizualizację danych na wykresach.</w:t>
      </w:r>
    </w:p>
    <w:p w14:paraId="3E1D5ED4" w14:textId="77777777" w:rsidR="00EF2C4D" w:rsidRPr="00EF2C4D" w:rsidRDefault="00EF2C4D" w:rsidP="00D63508">
      <w:pPr>
        <w:ind w:left="1069"/>
        <w:rPr>
          <w:lang w:val="en-PL"/>
        </w:rPr>
      </w:pPr>
      <w:r w:rsidRPr="00EF2C4D">
        <w:rPr>
          <w:b/>
          <w:bCs/>
          <w:lang w:val="en-PL"/>
        </w:rPr>
        <w:t>Opis ekranu historii pogody:</w:t>
      </w:r>
    </w:p>
    <w:p w14:paraId="07CBC096" w14:textId="77777777" w:rsidR="00EF2C4D" w:rsidRPr="00EF2C4D" w:rsidRDefault="00EF2C4D" w:rsidP="00D63508">
      <w:pPr>
        <w:numPr>
          <w:ilvl w:val="0"/>
          <w:numId w:val="58"/>
        </w:numPr>
        <w:tabs>
          <w:tab w:val="clear" w:pos="720"/>
          <w:tab w:val="num" w:pos="2869"/>
        </w:tabs>
        <w:ind w:left="1789"/>
        <w:rPr>
          <w:lang w:val="en-PL"/>
        </w:rPr>
      </w:pPr>
      <w:r w:rsidRPr="00EF2C4D">
        <w:rPr>
          <w:lang w:val="en-PL"/>
        </w:rPr>
        <w:t>Wykres prezentuje zmiany temperatury, ciśnienia i wilgotności na przestrzeni czasu.</w:t>
      </w:r>
    </w:p>
    <w:p w14:paraId="2EA7FE9A" w14:textId="77777777" w:rsidR="00EF2C4D" w:rsidRPr="00EF2C4D" w:rsidRDefault="00EF2C4D" w:rsidP="00D63508">
      <w:pPr>
        <w:numPr>
          <w:ilvl w:val="0"/>
          <w:numId w:val="58"/>
        </w:numPr>
        <w:tabs>
          <w:tab w:val="clear" w:pos="720"/>
          <w:tab w:val="num" w:pos="2509"/>
        </w:tabs>
        <w:ind w:left="1789"/>
        <w:rPr>
          <w:lang w:val="en-PL"/>
        </w:rPr>
      </w:pPr>
      <w:r w:rsidRPr="00EF2C4D">
        <w:rPr>
          <w:lang w:val="en-PL"/>
        </w:rPr>
        <w:t xml:space="preserve">Dane pochodzą z regularnych zapisów co </w:t>
      </w:r>
      <w:r w:rsidRPr="00EF2C4D">
        <w:rPr>
          <w:b/>
          <w:bCs/>
          <w:lang w:val="en-PL"/>
        </w:rPr>
        <w:t>30 minut</w:t>
      </w:r>
      <w:r w:rsidRPr="00EF2C4D">
        <w:rPr>
          <w:lang w:val="en-PL"/>
        </w:rPr>
        <w:t>.</w:t>
      </w:r>
    </w:p>
    <w:p w14:paraId="77765051" w14:textId="446C72F6" w:rsidR="00EF2C4D" w:rsidRPr="00EF2C4D" w:rsidRDefault="00EF2C4D" w:rsidP="00D63508">
      <w:pPr>
        <w:numPr>
          <w:ilvl w:val="0"/>
          <w:numId w:val="58"/>
        </w:numPr>
        <w:tabs>
          <w:tab w:val="clear" w:pos="720"/>
          <w:tab w:val="num" w:pos="2509"/>
        </w:tabs>
        <w:ind w:left="1789"/>
        <w:rPr>
          <w:lang w:val="en-PL"/>
        </w:rPr>
      </w:pPr>
      <w:r w:rsidRPr="00EF2C4D">
        <w:rPr>
          <w:lang w:val="en-PL"/>
        </w:rPr>
        <w:t>Możliwość zmiany przedziału czasowego danych pogodowych.</w:t>
      </w:r>
    </w:p>
    <w:p w14:paraId="10F42E89" w14:textId="441C8382" w:rsidR="00EF2C4D" w:rsidRPr="00EF2C4D" w:rsidRDefault="009E31EB" w:rsidP="00D63508">
      <w:pPr>
        <w:ind w:left="1069"/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EF2C4D" w:rsidRPr="00EF2C4D">
        <w:rPr>
          <w:b/>
          <w:bCs/>
          <w:lang w:val="en-PL"/>
        </w:rPr>
        <w:lastRenderedPageBreak/>
        <w:t>3.5 Ekran ustawień użytkownika</w:t>
      </w:r>
    </w:p>
    <w:p w14:paraId="02AA0209" w14:textId="77777777" w:rsidR="00EF2C4D" w:rsidRDefault="00EF2C4D" w:rsidP="00D63508">
      <w:pPr>
        <w:ind w:left="1069"/>
        <w:rPr>
          <w:lang w:val="en-PL"/>
        </w:rPr>
      </w:pPr>
      <w:r w:rsidRPr="00EF2C4D">
        <w:rPr>
          <w:lang w:val="en-PL"/>
        </w:rPr>
        <w:t>Użytkownicy mogą edytować swoje dane, zmieniać hasło i personalizować swoje ustawienia w aplikacji.</w:t>
      </w:r>
    </w:p>
    <w:p w14:paraId="053E6898" w14:textId="6874544C" w:rsidR="009E31EB" w:rsidRPr="00EF2C4D" w:rsidRDefault="009E31EB" w:rsidP="00D63508">
      <w:pPr>
        <w:ind w:left="1069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51D2C8A4" wp14:editId="7191759A">
            <wp:extent cx="5079925" cy="2788023"/>
            <wp:effectExtent l="0" t="0" r="635" b="6350"/>
            <wp:docPr id="1679698366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698366" name="Picture 12" descr="A screenshot of a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9658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C21DA" w14:textId="77777777" w:rsidR="00EF2C4D" w:rsidRPr="00EF2C4D" w:rsidRDefault="00EF2C4D" w:rsidP="00D63508">
      <w:pPr>
        <w:ind w:left="1069"/>
        <w:rPr>
          <w:lang w:val="en-PL"/>
        </w:rPr>
      </w:pPr>
      <w:r w:rsidRPr="00EF2C4D">
        <w:rPr>
          <w:b/>
          <w:bCs/>
          <w:lang w:val="en-PL"/>
        </w:rPr>
        <w:t>Opis ekranu ustawień:</w:t>
      </w:r>
    </w:p>
    <w:p w14:paraId="55AB6E41" w14:textId="77777777" w:rsidR="00EF2C4D" w:rsidRPr="00EF2C4D" w:rsidRDefault="00EF2C4D" w:rsidP="00D63508">
      <w:pPr>
        <w:numPr>
          <w:ilvl w:val="0"/>
          <w:numId w:val="59"/>
        </w:numPr>
        <w:tabs>
          <w:tab w:val="clear" w:pos="720"/>
          <w:tab w:val="num" w:pos="2509"/>
        </w:tabs>
        <w:ind w:left="1789"/>
        <w:rPr>
          <w:lang w:val="en-PL"/>
        </w:rPr>
      </w:pPr>
      <w:r w:rsidRPr="00EF2C4D">
        <w:rPr>
          <w:lang w:val="en-PL"/>
        </w:rPr>
        <w:t>Możliwość zmiany nazwy użytkownika.</w:t>
      </w:r>
    </w:p>
    <w:p w14:paraId="2CB18716" w14:textId="77777777" w:rsidR="00EF2C4D" w:rsidRPr="00EF2C4D" w:rsidRDefault="00EF2C4D" w:rsidP="00D63508">
      <w:pPr>
        <w:numPr>
          <w:ilvl w:val="0"/>
          <w:numId w:val="59"/>
        </w:numPr>
        <w:tabs>
          <w:tab w:val="clear" w:pos="720"/>
          <w:tab w:val="num" w:pos="2149"/>
        </w:tabs>
        <w:ind w:left="1789"/>
        <w:rPr>
          <w:lang w:val="en-PL"/>
        </w:rPr>
      </w:pPr>
      <w:r w:rsidRPr="00EF2C4D">
        <w:rPr>
          <w:lang w:val="en-PL"/>
        </w:rPr>
        <w:t>Opcja aktualizacji hasła.</w:t>
      </w:r>
    </w:p>
    <w:p w14:paraId="32D6183F" w14:textId="721B8C70" w:rsidR="00EF2C4D" w:rsidRPr="00EF2C4D" w:rsidRDefault="00EF2C4D" w:rsidP="00D63508">
      <w:pPr>
        <w:numPr>
          <w:ilvl w:val="0"/>
          <w:numId w:val="59"/>
        </w:numPr>
        <w:tabs>
          <w:tab w:val="clear" w:pos="720"/>
          <w:tab w:val="num" w:pos="2149"/>
        </w:tabs>
        <w:ind w:left="1789"/>
        <w:rPr>
          <w:lang w:val="en-PL"/>
        </w:rPr>
      </w:pPr>
      <w:r w:rsidRPr="00EF2C4D">
        <w:rPr>
          <w:lang w:val="en-PL"/>
        </w:rPr>
        <w:t>Przycisk „Zapisz zmiany” do zatwierdzenia nowego ustawienia.</w:t>
      </w:r>
    </w:p>
    <w:p w14:paraId="5A6CFDA1" w14:textId="77777777" w:rsidR="00EF2C4D" w:rsidRPr="00EF2C4D" w:rsidRDefault="00EF2C4D" w:rsidP="00D63508">
      <w:pPr>
        <w:ind w:left="1069"/>
        <w:rPr>
          <w:b/>
          <w:bCs/>
          <w:lang w:val="en-PL"/>
        </w:rPr>
      </w:pPr>
      <w:r w:rsidRPr="00EF2C4D">
        <w:rPr>
          <w:b/>
          <w:bCs/>
          <w:lang w:val="en-PL"/>
        </w:rPr>
        <w:t>3.6 Responsywność i animacje</w:t>
      </w:r>
    </w:p>
    <w:p w14:paraId="224AF40A" w14:textId="77777777" w:rsidR="00EF2C4D" w:rsidRDefault="00EF2C4D" w:rsidP="00D63508">
      <w:pPr>
        <w:ind w:left="1069"/>
        <w:rPr>
          <w:lang w:val="en-PL"/>
        </w:rPr>
      </w:pPr>
      <w:r w:rsidRPr="00EF2C4D">
        <w:rPr>
          <w:lang w:val="en-PL"/>
        </w:rPr>
        <w:t>Aplikacja jest w pełni responsywna, dostosowując swój układ do różnych rozdzielczości ekranów.</w:t>
      </w:r>
    </w:p>
    <w:p w14:paraId="16EDB73E" w14:textId="3FB71337" w:rsidR="009E31EB" w:rsidRDefault="009E31EB" w:rsidP="00D63508">
      <w:pPr>
        <w:ind w:left="1069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6D690303" wp14:editId="63AFFD33">
            <wp:extent cx="4923469" cy="2680447"/>
            <wp:effectExtent l="0" t="0" r="4445" b="0"/>
            <wp:docPr id="2116210954" name="Picture 13" descr="Screens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210954" name="Picture 13" descr="Screens screenshot of a computer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918" cy="2706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8DB2" w14:textId="3621FBE5" w:rsidR="009E31EB" w:rsidRPr="00EF2C4D" w:rsidRDefault="009E31EB" w:rsidP="00D63508">
      <w:pPr>
        <w:ind w:left="1069"/>
        <w:jc w:val="center"/>
        <w:rPr>
          <w:lang w:val="en-PL"/>
        </w:rPr>
      </w:pPr>
      <w:r>
        <w:rPr>
          <w:noProof/>
          <w:lang w:val="en-PL"/>
        </w:rPr>
        <w:lastRenderedPageBreak/>
        <w:drawing>
          <wp:inline distT="0" distB="0" distL="0" distR="0" wp14:anchorId="50C95469" wp14:editId="537FAA2A">
            <wp:extent cx="5020374" cy="2689487"/>
            <wp:effectExtent l="0" t="0" r="0" b="3175"/>
            <wp:docPr id="926885204" name="Picture 14" descr="Screens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885204" name="Picture 14" descr="Screens screenshot of a computer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5550" cy="2702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84B72" w14:textId="77777777" w:rsidR="00EF2C4D" w:rsidRPr="00EF2C4D" w:rsidRDefault="00EF2C4D" w:rsidP="00D63508">
      <w:pPr>
        <w:ind w:left="1069"/>
        <w:rPr>
          <w:lang w:val="en-PL"/>
        </w:rPr>
      </w:pPr>
      <w:r w:rsidRPr="00EF2C4D">
        <w:rPr>
          <w:b/>
          <w:bCs/>
          <w:lang w:val="en-PL"/>
        </w:rPr>
        <w:t>Opis wersji mobilnej:</w:t>
      </w:r>
    </w:p>
    <w:p w14:paraId="30F32975" w14:textId="77777777" w:rsidR="00EF2C4D" w:rsidRPr="00EF2C4D" w:rsidRDefault="00EF2C4D" w:rsidP="00D63508">
      <w:pPr>
        <w:numPr>
          <w:ilvl w:val="0"/>
          <w:numId w:val="60"/>
        </w:numPr>
        <w:tabs>
          <w:tab w:val="clear" w:pos="720"/>
          <w:tab w:val="num" w:pos="2149"/>
        </w:tabs>
        <w:ind w:left="1789"/>
        <w:rPr>
          <w:lang w:val="en-PL"/>
        </w:rPr>
      </w:pPr>
      <w:r w:rsidRPr="00EF2C4D">
        <w:rPr>
          <w:lang w:val="en-PL"/>
        </w:rPr>
        <w:t>Menu nawigacyjne dostosowane do ekranów dotykowych.</w:t>
      </w:r>
    </w:p>
    <w:p w14:paraId="7B8A4D8F" w14:textId="77777777" w:rsidR="00EF2C4D" w:rsidRPr="00EF2C4D" w:rsidRDefault="00EF2C4D" w:rsidP="00D63508">
      <w:pPr>
        <w:numPr>
          <w:ilvl w:val="0"/>
          <w:numId w:val="60"/>
        </w:numPr>
        <w:tabs>
          <w:tab w:val="clear" w:pos="720"/>
          <w:tab w:val="num" w:pos="1789"/>
        </w:tabs>
        <w:ind w:left="1789"/>
        <w:rPr>
          <w:lang w:val="en-PL"/>
        </w:rPr>
      </w:pPr>
      <w:r w:rsidRPr="00EF2C4D">
        <w:rPr>
          <w:lang w:val="en-PL"/>
        </w:rPr>
        <w:t>Wygodne przyciski i pola tekstowe do interakcji.</w:t>
      </w:r>
    </w:p>
    <w:p w14:paraId="5A2BE705" w14:textId="69ADA432" w:rsidR="00EF2C4D" w:rsidRPr="00EF2C4D" w:rsidRDefault="00EF2C4D" w:rsidP="00D63508">
      <w:pPr>
        <w:numPr>
          <w:ilvl w:val="0"/>
          <w:numId w:val="60"/>
        </w:numPr>
        <w:tabs>
          <w:tab w:val="clear" w:pos="720"/>
          <w:tab w:val="num" w:pos="1789"/>
        </w:tabs>
        <w:ind w:left="1789"/>
        <w:rPr>
          <w:lang w:val="en-PL"/>
        </w:rPr>
      </w:pPr>
      <w:r w:rsidRPr="00EF2C4D">
        <w:rPr>
          <w:lang w:val="en-PL"/>
        </w:rPr>
        <w:t>Optymalizacja wyświetlania wykresów i tabel na małych ekranach.</w:t>
      </w:r>
    </w:p>
    <w:p w14:paraId="6616686E" w14:textId="3EC02CE3" w:rsidR="007E1204" w:rsidRDefault="009E31EB" w:rsidP="00D63508">
      <w:pPr>
        <w:pStyle w:val="Heading1"/>
        <w:numPr>
          <w:ilvl w:val="0"/>
          <w:numId w:val="1"/>
        </w:numPr>
        <w:ind w:left="709"/>
        <w:jc w:val="both"/>
        <w:rPr>
          <w:b/>
          <w:bCs/>
          <w:u w:val="single"/>
        </w:rPr>
      </w:pPr>
      <w:bookmarkStart w:id="6" w:name="_Toc188879187"/>
      <w:r>
        <w:rPr>
          <w:b/>
          <w:bCs/>
          <w:u w:val="single"/>
        </w:rPr>
        <w:br w:type="column"/>
      </w:r>
      <w:bookmarkStart w:id="7" w:name="_Toc189396622"/>
      <w:r w:rsidR="00DF787F" w:rsidRPr="00DF787F">
        <w:rPr>
          <w:b/>
          <w:bCs/>
          <w:u w:val="single"/>
        </w:rPr>
        <w:lastRenderedPageBreak/>
        <w:t>Uruchomienie aplikacji</w:t>
      </w:r>
      <w:bookmarkEnd w:id="6"/>
      <w:bookmarkEnd w:id="7"/>
    </w:p>
    <w:p w14:paraId="5874646C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4.1 Wymagania systemowe</w:t>
      </w:r>
    </w:p>
    <w:p w14:paraId="043D66F8" w14:textId="77777777" w:rsidR="00D63508" w:rsidRPr="00D63508" w:rsidRDefault="00D63508" w:rsidP="00D63508">
      <w:pPr>
        <w:ind w:left="709"/>
        <w:rPr>
          <w:lang w:val="en-PL"/>
        </w:rPr>
      </w:pPr>
      <w:r w:rsidRPr="00D63508">
        <w:rPr>
          <w:lang w:val="en-PL"/>
        </w:rPr>
        <w:t>Aby uruchomić aplikację pogodową, należy spełnić następujące wymagania systemowe:</w:t>
      </w:r>
    </w:p>
    <w:p w14:paraId="42A3E281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Backend (Laravel)</w:t>
      </w:r>
    </w:p>
    <w:p w14:paraId="2435415D" w14:textId="77777777" w:rsidR="00D63508" w:rsidRPr="00D63508" w:rsidRDefault="00D63508" w:rsidP="00D63508">
      <w:pPr>
        <w:numPr>
          <w:ilvl w:val="0"/>
          <w:numId w:val="61"/>
        </w:numPr>
        <w:tabs>
          <w:tab w:val="clear" w:pos="720"/>
          <w:tab w:val="num" w:pos="2138"/>
        </w:tabs>
        <w:ind w:left="1429"/>
        <w:rPr>
          <w:lang w:val="en-PL"/>
        </w:rPr>
      </w:pPr>
      <w:r w:rsidRPr="00D63508">
        <w:rPr>
          <w:lang w:val="en-PL"/>
        </w:rPr>
        <w:t xml:space="preserve">PHP </w:t>
      </w:r>
      <w:r w:rsidRPr="00D63508">
        <w:rPr>
          <w:b/>
          <w:bCs/>
          <w:lang w:val="en-PL"/>
        </w:rPr>
        <w:t>8.0+</w:t>
      </w:r>
    </w:p>
    <w:p w14:paraId="2A193FBD" w14:textId="77777777" w:rsidR="00D63508" w:rsidRPr="00D63508" w:rsidRDefault="00D63508" w:rsidP="00D63508">
      <w:pPr>
        <w:numPr>
          <w:ilvl w:val="0"/>
          <w:numId w:val="61"/>
        </w:numPr>
        <w:tabs>
          <w:tab w:val="clear" w:pos="720"/>
          <w:tab w:val="num" w:pos="2138"/>
        </w:tabs>
        <w:ind w:left="1429"/>
        <w:rPr>
          <w:lang w:val="en-PL"/>
        </w:rPr>
      </w:pPr>
      <w:r w:rsidRPr="00D63508">
        <w:rPr>
          <w:lang w:val="en-PL"/>
        </w:rPr>
        <w:t xml:space="preserve">Composer </w:t>
      </w:r>
      <w:r w:rsidRPr="00D63508">
        <w:rPr>
          <w:b/>
          <w:bCs/>
          <w:lang w:val="en-PL"/>
        </w:rPr>
        <w:t>2.0+</w:t>
      </w:r>
    </w:p>
    <w:p w14:paraId="25AEFCEB" w14:textId="77777777" w:rsidR="00D63508" w:rsidRPr="00D63508" w:rsidRDefault="00D63508" w:rsidP="00D63508">
      <w:pPr>
        <w:numPr>
          <w:ilvl w:val="0"/>
          <w:numId w:val="61"/>
        </w:numPr>
        <w:tabs>
          <w:tab w:val="clear" w:pos="720"/>
          <w:tab w:val="num" w:pos="2138"/>
        </w:tabs>
        <w:ind w:left="1429"/>
        <w:rPr>
          <w:lang w:val="en-PL"/>
        </w:rPr>
      </w:pPr>
      <w:r w:rsidRPr="00D63508">
        <w:rPr>
          <w:lang w:val="en-PL"/>
        </w:rPr>
        <w:t xml:space="preserve">MySQL </w:t>
      </w:r>
      <w:r w:rsidRPr="00D63508">
        <w:rPr>
          <w:b/>
          <w:bCs/>
          <w:lang w:val="en-PL"/>
        </w:rPr>
        <w:t>5.7+ lub MariaDB 10+</w:t>
      </w:r>
    </w:p>
    <w:p w14:paraId="4529933F" w14:textId="77777777" w:rsidR="00D63508" w:rsidRPr="00D63508" w:rsidRDefault="00D63508" w:rsidP="00D63508">
      <w:pPr>
        <w:numPr>
          <w:ilvl w:val="0"/>
          <w:numId w:val="61"/>
        </w:numPr>
        <w:tabs>
          <w:tab w:val="clear" w:pos="720"/>
          <w:tab w:val="num" w:pos="2138"/>
        </w:tabs>
        <w:ind w:left="1429"/>
        <w:rPr>
          <w:lang w:val="en-PL"/>
        </w:rPr>
      </w:pPr>
      <w:r w:rsidRPr="00D63508">
        <w:rPr>
          <w:lang w:val="en-PL"/>
        </w:rPr>
        <w:t xml:space="preserve">Node.js </w:t>
      </w:r>
      <w:r w:rsidRPr="00D63508">
        <w:rPr>
          <w:b/>
          <w:bCs/>
          <w:lang w:val="en-PL"/>
        </w:rPr>
        <w:t>16+</w:t>
      </w:r>
      <w:r w:rsidRPr="00D63508">
        <w:rPr>
          <w:lang w:val="en-PL"/>
        </w:rPr>
        <w:t xml:space="preserve"> (dla narzędzi frontendowych)</w:t>
      </w:r>
    </w:p>
    <w:p w14:paraId="6702A37D" w14:textId="77777777" w:rsidR="00D63508" w:rsidRPr="00D63508" w:rsidRDefault="00D63508" w:rsidP="00D63508">
      <w:pPr>
        <w:numPr>
          <w:ilvl w:val="0"/>
          <w:numId w:val="61"/>
        </w:numPr>
        <w:tabs>
          <w:tab w:val="clear" w:pos="720"/>
          <w:tab w:val="num" w:pos="2138"/>
        </w:tabs>
        <w:ind w:left="1429"/>
        <w:rPr>
          <w:lang w:val="en-PL"/>
        </w:rPr>
      </w:pPr>
      <w:r w:rsidRPr="00D63508">
        <w:rPr>
          <w:lang w:val="en-PL"/>
        </w:rPr>
        <w:t>OpenWeather API Key</w:t>
      </w:r>
    </w:p>
    <w:p w14:paraId="6B46D6D0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Frontend (React)</w:t>
      </w:r>
    </w:p>
    <w:p w14:paraId="17ABD2B1" w14:textId="77777777" w:rsidR="00D63508" w:rsidRPr="00D63508" w:rsidRDefault="00D63508" w:rsidP="00D63508">
      <w:pPr>
        <w:numPr>
          <w:ilvl w:val="0"/>
          <w:numId w:val="62"/>
        </w:numPr>
        <w:tabs>
          <w:tab w:val="clear" w:pos="720"/>
          <w:tab w:val="num" w:pos="2138"/>
        </w:tabs>
        <w:ind w:left="1429"/>
        <w:rPr>
          <w:lang w:val="en-PL"/>
        </w:rPr>
      </w:pPr>
      <w:r w:rsidRPr="00D63508">
        <w:rPr>
          <w:lang w:val="en-PL"/>
        </w:rPr>
        <w:t xml:space="preserve">Node.js </w:t>
      </w:r>
      <w:r w:rsidRPr="00D63508">
        <w:rPr>
          <w:b/>
          <w:bCs/>
          <w:lang w:val="en-PL"/>
        </w:rPr>
        <w:t>16+</w:t>
      </w:r>
    </w:p>
    <w:p w14:paraId="35BE7DC9" w14:textId="77777777" w:rsidR="00D63508" w:rsidRPr="00D63508" w:rsidRDefault="00D63508" w:rsidP="00D63508">
      <w:pPr>
        <w:numPr>
          <w:ilvl w:val="0"/>
          <w:numId w:val="62"/>
        </w:numPr>
        <w:tabs>
          <w:tab w:val="clear" w:pos="720"/>
          <w:tab w:val="num" w:pos="2138"/>
        </w:tabs>
        <w:ind w:left="1429"/>
        <w:rPr>
          <w:lang w:val="en-PL"/>
        </w:rPr>
      </w:pPr>
      <w:r w:rsidRPr="00D63508">
        <w:rPr>
          <w:lang w:val="en-PL"/>
        </w:rPr>
        <w:t xml:space="preserve">npm </w:t>
      </w:r>
      <w:r w:rsidRPr="00D63508">
        <w:rPr>
          <w:b/>
          <w:bCs/>
          <w:lang w:val="en-PL"/>
        </w:rPr>
        <w:t>8+</w:t>
      </w:r>
      <w:r w:rsidRPr="00D63508">
        <w:rPr>
          <w:lang w:val="en-PL"/>
        </w:rPr>
        <w:t xml:space="preserve"> lub </w:t>
      </w:r>
      <w:r w:rsidRPr="00D63508">
        <w:rPr>
          <w:b/>
          <w:bCs/>
          <w:lang w:val="en-PL"/>
        </w:rPr>
        <w:t>yarn</w:t>
      </w:r>
    </w:p>
    <w:p w14:paraId="6E2BD7DD" w14:textId="7260C0B5" w:rsidR="00D63508" w:rsidRPr="00D63508" w:rsidRDefault="00D63508" w:rsidP="00D63508">
      <w:pPr>
        <w:numPr>
          <w:ilvl w:val="0"/>
          <w:numId w:val="62"/>
        </w:numPr>
        <w:tabs>
          <w:tab w:val="clear" w:pos="720"/>
          <w:tab w:val="num" w:pos="2138"/>
        </w:tabs>
        <w:ind w:left="1429"/>
        <w:rPr>
          <w:lang w:val="en-PL"/>
        </w:rPr>
      </w:pPr>
      <w:r w:rsidRPr="00D63508">
        <w:rPr>
          <w:lang w:val="en-PL"/>
        </w:rPr>
        <w:t>Przeglądarka obsługująca nowoczesne standardy JavaScript (Chrome, Firefox, Edge)</w:t>
      </w:r>
    </w:p>
    <w:p w14:paraId="23053645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4.2 Konfiguracja backendu (Laravel)</w:t>
      </w:r>
    </w:p>
    <w:p w14:paraId="19FFA7A5" w14:textId="77777777" w:rsidR="00D63508" w:rsidRPr="00D63508" w:rsidRDefault="00D63508" w:rsidP="00D63508">
      <w:pPr>
        <w:ind w:left="1134"/>
        <w:rPr>
          <w:b/>
          <w:bCs/>
          <w:lang w:val="en-PL"/>
        </w:rPr>
      </w:pPr>
      <w:r w:rsidRPr="00D63508">
        <w:rPr>
          <w:b/>
          <w:bCs/>
          <w:lang w:val="en-PL"/>
        </w:rPr>
        <w:t>Krok 1: Klonowanie repozytorium</w:t>
      </w:r>
    </w:p>
    <w:p w14:paraId="7FCF2FB7" w14:textId="77777777" w:rsidR="00D63508" w:rsidRPr="00D63508" w:rsidRDefault="00D63508" w:rsidP="00D63508">
      <w:pPr>
        <w:ind w:left="1134"/>
        <w:rPr>
          <w:lang w:val="en-PL"/>
        </w:rPr>
      </w:pPr>
      <w:r w:rsidRPr="00D63508">
        <w:rPr>
          <w:lang w:val="en-PL"/>
        </w:rPr>
        <w:t>Pobierz kod źródłowy aplikacji z repozytorium:</w:t>
      </w:r>
    </w:p>
    <w:p w14:paraId="4A668A53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git clone https://github.com/uzytkownik/weather-app.git</w:t>
      </w:r>
    </w:p>
    <w:p w14:paraId="5AD55BF5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cd weather-app/backend</w:t>
      </w:r>
    </w:p>
    <w:p w14:paraId="46359C9F" w14:textId="77777777" w:rsidR="00D63508" w:rsidRPr="00D63508" w:rsidRDefault="00D63508" w:rsidP="00D63508">
      <w:pPr>
        <w:ind w:left="1134"/>
        <w:rPr>
          <w:b/>
          <w:bCs/>
          <w:lang w:val="en-PL"/>
        </w:rPr>
      </w:pPr>
      <w:r w:rsidRPr="00D63508">
        <w:rPr>
          <w:b/>
          <w:bCs/>
          <w:lang w:val="en-PL"/>
        </w:rPr>
        <w:t>Krok 2: Instalacja zależności PHP</w:t>
      </w:r>
    </w:p>
    <w:p w14:paraId="11C658B4" w14:textId="77777777" w:rsidR="00D63508" w:rsidRPr="00D63508" w:rsidRDefault="00D63508" w:rsidP="00D63508">
      <w:pPr>
        <w:ind w:left="1134"/>
        <w:rPr>
          <w:lang w:val="en-PL"/>
        </w:rPr>
      </w:pPr>
      <w:r w:rsidRPr="00D63508">
        <w:rPr>
          <w:lang w:val="en-PL"/>
        </w:rPr>
        <w:t xml:space="preserve">Zainstaluj zależności backendu za pomocą </w:t>
      </w:r>
      <w:r w:rsidRPr="00D63508">
        <w:rPr>
          <w:b/>
          <w:bCs/>
          <w:lang w:val="en-PL"/>
        </w:rPr>
        <w:t>Composera</w:t>
      </w:r>
      <w:r w:rsidRPr="00D63508">
        <w:rPr>
          <w:lang w:val="en-PL"/>
        </w:rPr>
        <w:t>:</w:t>
      </w:r>
    </w:p>
    <w:p w14:paraId="0145BC2C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composer install</w:t>
      </w:r>
    </w:p>
    <w:p w14:paraId="6B50A219" w14:textId="77777777" w:rsidR="00D63508" w:rsidRPr="00D63508" w:rsidRDefault="00D63508" w:rsidP="00D63508">
      <w:pPr>
        <w:ind w:left="1134"/>
        <w:rPr>
          <w:b/>
          <w:bCs/>
          <w:lang w:val="en-PL"/>
        </w:rPr>
      </w:pPr>
      <w:r w:rsidRPr="00D63508">
        <w:rPr>
          <w:b/>
          <w:bCs/>
          <w:lang w:val="en-PL"/>
        </w:rPr>
        <w:t>Krok 3: Konfiguracja pliku .env</w:t>
      </w:r>
    </w:p>
    <w:p w14:paraId="0F67892E" w14:textId="77777777" w:rsidR="00D63508" w:rsidRPr="00D63508" w:rsidRDefault="00D63508" w:rsidP="00D63508">
      <w:pPr>
        <w:ind w:left="1134"/>
        <w:rPr>
          <w:lang w:val="en-PL"/>
        </w:rPr>
      </w:pPr>
      <w:r w:rsidRPr="00D63508">
        <w:rPr>
          <w:lang w:val="en-PL"/>
        </w:rPr>
        <w:t>Skopiuj przykładowy plik konfiguracji środowiska i uzupełnij kluczami API oraz danymi dostępowymi do bazy danych:</w:t>
      </w:r>
    </w:p>
    <w:p w14:paraId="12065E8A" w14:textId="77777777" w:rsidR="00D63508" w:rsidRPr="00D63508" w:rsidRDefault="00D63508" w:rsidP="00D63508">
      <w:pPr>
        <w:ind w:left="1134"/>
        <w:rPr>
          <w:lang w:val="en-PL"/>
        </w:rPr>
      </w:pPr>
      <w:r w:rsidRPr="00D63508">
        <w:rPr>
          <w:lang w:val="en-PL"/>
        </w:rPr>
        <w:t>cp .env.example .env</w:t>
      </w:r>
    </w:p>
    <w:p w14:paraId="196589C9" w14:textId="77777777" w:rsidR="00D63508" w:rsidRPr="00D63508" w:rsidRDefault="00D63508" w:rsidP="00D63508">
      <w:pPr>
        <w:ind w:left="1134"/>
        <w:rPr>
          <w:lang w:val="en-PL"/>
        </w:rPr>
      </w:pPr>
      <w:r w:rsidRPr="00D63508">
        <w:rPr>
          <w:lang w:val="en-PL"/>
        </w:rPr>
        <w:t>Następnie edytuj plik .env i ustaw poprawne wartości:</w:t>
      </w:r>
    </w:p>
    <w:p w14:paraId="67639997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DB_CONNECTION=mysql</w:t>
      </w:r>
    </w:p>
    <w:p w14:paraId="7308312F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DB_HOST=127.0.0.1</w:t>
      </w:r>
    </w:p>
    <w:p w14:paraId="1C53D788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DB_PORT=3306</w:t>
      </w:r>
    </w:p>
    <w:p w14:paraId="57802ED5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DB_DATABASE=weather_app</w:t>
      </w:r>
    </w:p>
    <w:p w14:paraId="12305841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OPENWEATHER_API_KEY=twoj_klucz_api</w:t>
      </w:r>
    </w:p>
    <w:p w14:paraId="63B66CE9" w14:textId="6771D2C2" w:rsidR="00D63508" w:rsidRPr="00D63508" w:rsidRDefault="00D63508" w:rsidP="00D63508">
      <w:pPr>
        <w:ind w:left="1134"/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Pr="00D63508">
        <w:rPr>
          <w:b/>
          <w:bCs/>
          <w:lang w:val="en-PL"/>
        </w:rPr>
        <w:lastRenderedPageBreak/>
        <w:t>Krok 4: Generowanie klucza aplikacji</w:t>
      </w:r>
    </w:p>
    <w:p w14:paraId="687D026E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php artisan key:generate</w:t>
      </w:r>
    </w:p>
    <w:p w14:paraId="1ED3235C" w14:textId="77777777" w:rsidR="00D63508" w:rsidRPr="00D63508" w:rsidRDefault="00D63508" w:rsidP="00D63508">
      <w:pPr>
        <w:ind w:left="1134"/>
        <w:rPr>
          <w:b/>
          <w:bCs/>
          <w:lang w:val="en-PL"/>
        </w:rPr>
      </w:pPr>
      <w:r w:rsidRPr="00D63508">
        <w:rPr>
          <w:b/>
          <w:bCs/>
          <w:lang w:val="en-PL"/>
        </w:rPr>
        <w:t>Krok 5: Migracja bazy danych</w:t>
      </w:r>
    </w:p>
    <w:p w14:paraId="25003B64" w14:textId="77777777" w:rsidR="00D63508" w:rsidRPr="00D63508" w:rsidRDefault="00D63508" w:rsidP="00D63508">
      <w:pPr>
        <w:ind w:left="1134"/>
        <w:rPr>
          <w:lang w:val="en-PL"/>
        </w:rPr>
      </w:pPr>
      <w:r w:rsidRPr="00D63508">
        <w:rPr>
          <w:lang w:val="en-PL"/>
        </w:rPr>
        <w:t>Aby utworzyć struktury tabel w bazie danych, wykonaj migrację i zapełnij bazę danymi testowymi:</w:t>
      </w:r>
    </w:p>
    <w:p w14:paraId="14F3434C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php artisan migrate --seed</w:t>
      </w:r>
    </w:p>
    <w:p w14:paraId="53697786" w14:textId="77777777" w:rsidR="00D63508" w:rsidRPr="00D63508" w:rsidRDefault="00D63508" w:rsidP="00D63508">
      <w:pPr>
        <w:ind w:left="1134"/>
        <w:rPr>
          <w:b/>
          <w:bCs/>
          <w:lang w:val="en-PL"/>
        </w:rPr>
      </w:pPr>
      <w:r w:rsidRPr="00D63508">
        <w:rPr>
          <w:b/>
          <w:bCs/>
          <w:lang w:val="en-PL"/>
        </w:rPr>
        <w:t>Krok 6: Uruchomienie serwera aplikacji</w:t>
      </w:r>
    </w:p>
    <w:p w14:paraId="101B435F" w14:textId="77777777" w:rsidR="00D63508" w:rsidRPr="00D63508" w:rsidRDefault="00D63508" w:rsidP="00D63508">
      <w:pPr>
        <w:ind w:left="1134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php artisan serve</w:t>
      </w:r>
    </w:p>
    <w:p w14:paraId="00F45860" w14:textId="77777777" w:rsidR="00D63508" w:rsidRPr="00D63508" w:rsidRDefault="00D63508" w:rsidP="00D63508">
      <w:pPr>
        <w:ind w:left="1134"/>
        <w:rPr>
          <w:lang w:val="en-PL"/>
        </w:rPr>
      </w:pPr>
      <w:r w:rsidRPr="00D63508">
        <w:rPr>
          <w:lang w:val="en-PL"/>
        </w:rPr>
        <w:t xml:space="preserve">Aplikacja powinna działać na adresie: </w:t>
      </w:r>
      <w:r w:rsidRPr="00D63508">
        <w:rPr>
          <w:b/>
          <w:bCs/>
          <w:lang w:val="en-PL"/>
        </w:rPr>
        <w:t>http://127.0.0.1:8000</w:t>
      </w:r>
    </w:p>
    <w:p w14:paraId="0E18010D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4.3 Konfiguracja frontend (React)</w:t>
      </w:r>
    </w:p>
    <w:p w14:paraId="49ED0812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Krok 1: Przejście do katalogu frontend</w:t>
      </w:r>
    </w:p>
    <w:p w14:paraId="255B64CC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cd ../frontend</w:t>
      </w:r>
    </w:p>
    <w:p w14:paraId="3E3699CF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Krok 2: Instalacja zależności frontendowych</w:t>
      </w:r>
    </w:p>
    <w:p w14:paraId="4FB780C7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npm install</w:t>
      </w:r>
    </w:p>
    <w:p w14:paraId="4DD41F52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Krok 3: Uruchomienie aplikacji frontendowej</w:t>
      </w:r>
    </w:p>
    <w:p w14:paraId="5DC25C23" w14:textId="77777777" w:rsidR="00D63508" w:rsidRPr="00D63508" w:rsidRDefault="00D63508" w:rsidP="00D63508">
      <w:pPr>
        <w:ind w:left="709"/>
        <w:rPr>
          <w:lang w:val="en-PL"/>
        </w:rPr>
      </w:pPr>
      <w:r w:rsidRPr="00D63508">
        <w:rPr>
          <w:lang w:val="en-PL"/>
        </w:rPr>
        <w:t>Aby uruchomić frontend w trybie deweloperskim, wykonaj:</w:t>
      </w:r>
    </w:p>
    <w:p w14:paraId="04559245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npm start</w:t>
      </w:r>
    </w:p>
    <w:p w14:paraId="601E285B" w14:textId="636257A3" w:rsidR="00D63508" w:rsidRPr="00D63508" w:rsidRDefault="00D63508" w:rsidP="00D63508">
      <w:pPr>
        <w:ind w:left="709"/>
        <w:rPr>
          <w:lang w:val="en-PL"/>
        </w:rPr>
      </w:pPr>
      <w:r w:rsidRPr="00D63508">
        <w:rPr>
          <w:lang w:val="en-PL"/>
        </w:rPr>
        <w:t xml:space="preserve">Aplikacja będzie dostępna pod adresem </w:t>
      </w:r>
      <w:r w:rsidRPr="00D63508">
        <w:rPr>
          <w:b/>
          <w:bCs/>
          <w:lang w:val="en-PL"/>
        </w:rPr>
        <w:t>http://localhost:</w:t>
      </w:r>
      <w:r>
        <w:rPr>
          <w:b/>
          <w:bCs/>
          <w:lang w:val="en-PL"/>
        </w:rPr>
        <w:t>5173</w:t>
      </w:r>
      <w:r w:rsidRPr="00D63508">
        <w:rPr>
          <w:lang w:val="en-PL"/>
        </w:rPr>
        <w:t>.</w:t>
      </w:r>
    </w:p>
    <w:p w14:paraId="7FFF177A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Kompilacja produkcyjna</w:t>
      </w:r>
    </w:p>
    <w:p w14:paraId="78349D27" w14:textId="77777777" w:rsidR="00D63508" w:rsidRPr="00D63508" w:rsidRDefault="00D63508" w:rsidP="00D63508">
      <w:pPr>
        <w:ind w:left="709"/>
        <w:rPr>
          <w:lang w:val="en-PL"/>
        </w:rPr>
      </w:pPr>
      <w:r w:rsidRPr="00D63508">
        <w:rPr>
          <w:lang w:val="en-PL"/>
        </w:rPr>
        <w:t>Aby przygotować wersję produkcyjną aplikacji, wykonaj:</w:t>
      </w:r>
    </w:p>
    <w:p w14:paraId="157DC859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npm run build</w:t>
      </w:r>
    </w:p>
    <w:p w14:paraId="6FB7A09F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t>4.4 Testowanie API</w:t>
      </w:r>
    </w:p>
    <w:p w14:paraId="7299D936" w14:textId="77777777" w:rsidR="00D63508" w:rsidRPr="00D63508" w:rsidRDefault="00D63508" w:rsidP="00D63508">
      <w:pPr>
        <w:ind w:left="709"/>
        <w:rPr>
          <w:lang w:val="en-PL"/>
        </w:rPr>
      </w:pPr>
      <w:r w:rsidRPr="00D63508">
        <w:rPr>
          <w:lang w:val="en-PL"/>
        </w:rPr>
        <w:t xml:space="preserve">Aby sprawdzić, czy backend poprawnie działa, można użyć </w:t>
      </w:r>
      <w:r w:rsidRPr="00D63508">
        <w:rPr>
          <w:b/>
          <w:bCs/>
          <w:lang w:val="en-PL"/>
        </w:rPr>
        <w:t>Postman</w:t>
      </w:r>
      <w:r w:rsidRPr="00D63508">
        <w:rPr>
          <w:lang w:val="en-PL"/>
        </w:rPr>
        <w:t xml:space="preserve"> lub narzędzia curl. Przykładowe zapytanie do sprawdzenia pogody dla miasta:</w:t>
      </w:r>
    </w:p>
    <w:p w14:paraId="132EEA93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curl -X GET "http://127.0.0.1:8000/api/weather?q=Warsaw"</w:t>
      </w:r>
    </w:p>
    <w:p w14:paraId="09E9C9EB" w14:textId="77777777" w:rsidR="00D63508" w:rsidRPr="00D63508" w:rsidRDefault="00D63508" w:rsidP="00D63508">
      <w:pPr>
        <w:ind w:left="709"/>
        <w:rPr>
          <w:lang w:val="en-PL"/>
        </w:rPr>
      </w:pPr>
      <w:r w:rsidRPr="00D63508">
        <w:rPr>
          <w:lang w:val="en-PL"/>
        </w:rPr>
        <w:t>Przykładowa odpowiedź:</w:t>
      </w:r>
    </w:p>
    <w:p w14:paraId="68F3FEE8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{</w:t>
      </w:r>
    </w:p>
    <w:p w14:paraId="7386EF82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 xml:space="preserve">  "city": "Warszawa",</w:t>
      </w:r>
    </w:p>
    <w:p w14:paraId="1A9F3747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 xml:space="preserve">  "temperature": 12.3,</w:t>
      </w:r>
    </w:p>
    <w:p w14:paraId="69186B98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 xml:space="preserve">  "humidity": 80,</w:t>
      </w:r>
    </w:p>
    <w:p w14:paraId="68E48706" w14:textId="77777777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 xml:space="preserve">  "wind_speed": 3.2</w:t>
      </w:r>
    </w:p>
    <w:p w14:paraId="59C596C0" w14:textId="574214FA" w:rsidR="00D63508" w:rsidRPr="00D63508" w:rsidRDefault="00D63508" w:rsidP="00D63508">
      <w:pPr>
        <w:ind w:left="709"/>
        <w:rPr>
          <w:rFonts w:ascii="Courier New" w:hAnsi="Courier New" w:cs="Courier New"/>
          <w:lang w:val="en-PL"/>
        </w:rPr>
      </w:pPr>
      <w:r w:rsidRPr="00D63508">
        <w:rPr>
          <w:rFonts w:ascii="Courier New" w:hAnsi="Courier New" w:cs="Courier New"/>
          <w:lang w:val="en-PL"/>
        </w:rPr>
        <w:t>}</w:t>
      </w:r>
    </w:p>
    <w:p w14:paraId="0C352144" w14:textId="77777777" w:rsidR="00D63508" w:rsidRPr="00D63508" w:rsidRDefault="00D63508" w:rsidP="00D63508">
      <w:pPr>
        <w:ind w:left="709"/>
        <w:rPr>
          <w:b/>
          <w:bCs/>
          <w:lang w:val="en-PL"/>
        </w:rPr>
      </w:pPr>
      <w:r w:rsidRPr="00D63508">
        <w:rPr>
          <w:b/>
          <w:bCs/>
          <w:lang w:val="en-PL"/>
        </w:rPr>
        <w:lastRenderedPageBreak/>
        <w:t>4.5 Uruchomienie aplikacji na serwerze produkcyjnym</w:t>
      </w:r>
    </w:p>
    <w:p w14:paraId="6D49D530" w14:textId="77777777" w:rsidR="00D63508" w:rsidRPr="00D63508" w:rsidRDefault="00D63508" w:rsidP="00D63508">
      <w:pPr>
        <w:ind w:left="709"/>
        <w:rPr>
          <w:lang w:val="en-PL"/>
        </w:rPr>
      </w:pPr>
      <w:r w:rsidRPr="00D63508">
        <w:rPr>
          <w:lang w:val="en-PL"/>
        </w:rPr>
        <w:t>Aby wdrożyć aplikację na serwerze, należy:</w:t>
      </w:r>
    </w:p>
    <w:p w14:paraId="44848813" w14:textId="77777777" w:rsidR="00D63508" w:rsidRPr="00D63508" w:rsidRDefault="00D63508" w:rsidP="00D63508">
      <w:pPr>
        <w:numPr>
          <w:ilvl w:val="0"/>
          <w:numId w:val="63"/>
        </w:numPr>
        <w:tabs>
          <w:tab w:val="clear" w:pos="720"/>
          <w:tab w:val="num" w:pos="2138"/>
        </w:tabs>
        <w:ind w:left="1429"/>
        <w:rPr>
          <w:lang w:val="en-PL"/>
        </w:rPr>
      </w:pPr>
      <w:r w:rsidRPr="00D63508">
        <w:rPr>
          <w:lang w:val="en-PL"/>
        </w:rPr>
        <w:t xml:space="preserve">Skonfigurować środowisko </w:t>
      </w:r>
      <w:r w:rsidRPr="00D63508">
        <w:rPr>
          <w:b/>
          <w:bCs/>
          <w:lang w:val="en-PL"/>
        </w:rPr>
        <w:t>Linux (Ubuntu 20.04+)</w:t>
      </w:r>
      <w:r w:rsidRPr="00D63508">
        <w:rPr>
          <w:lang w:val="en-PL"/>
        </w:rPr>
        <w:t>.</w:t>
      </w:r>
    </w:p>
    <w:p w14:paraId="2B65217D" w14:textId="77777777" w:rsidR="00D63508" w:rsidRPr="00D63508" w:rsidRDefault="00D63508" w:rsidP="00D63508">
      <w:pPr>
        <w:numPr>
          <w:ilvl w:val="0"/>
          <w:numId w:val="63"/>
        </w:numPr>
        <w:tabs>
          <w:tab w:val="clear" w:pos="720"/>
          <w:tab w:val="num" w:pos="1429"/>
        </w:tabs>
        <w:ind w:left="1429"/>
        <w:rPr>
          <w:lang w:val="en-PL"/>
        </w:rPr>
      </w:pPr>
      <w:r w:rsidRPr="00D63508">
        <w:rPr>
          <w:lang w:val="en-PL"/>
        </w:rPr>
        <w:t xml:space="preserve">Zainstalować </w:t>
      </w:r>
      <w:r w:rsidRPr="00D63508">
        <w:rPr>
          <w:b/>
          <w:bCs/>
          <w:lang w:val="en-PL"/>
        </w:rPr>
        <w:t>Nginx / Apache</w:t>
      </w:r>
      <w:r w:rsidRPr="00D63508">
        <w:rPr>
          <w:lang w:val="en-PL"/>
        </w:rPr>
        <w:t xml:space="preserve"> oraz </w:t>
      </w:r>
      <w:r w:rsidRPr="00D63508">
        <w:rPr>
          <w:b/>
          <w:bCs/>
          <w:lang w:val="en-PL"/>
        </w:rPr>
        <w:t>PHP 8.0+</w:t>
      </w:r>
      <w:r w:rsidRPr="00D63508">
        <w:rPr>
          <w:lang w:val="en-PL"/>
        </w:rPr>
        <w:t>.</w:t>
      </w:r>
    </w:p>
    <w:p w14:paraId="61C2710E" w14:textId="77777777" w:rsidR="00D63508" w:rsidRPr="00D63508" w:rsidRDefault="00D63508" w:rsidP="00D63508">
      <w:pPr>
        <w:numPr>
          <w:ilvl w:val="0"/>
          <w:numId w:val="63"/>
        </w:numPr>
        <w:tabs>
          <w:tab w:val="clear" w:pos="720"/>
          <w:tab w:val="num" w:pos="1429"/>
        </w:tabs>
        <w:ind w:left="1429"/>
        <w:rPr>
          <w:lang w:val="en-PL"/>
        </w:rPr>
      </w:pPr>
      <w:r w:rsidRPr="00D63508">
        <w:rPr>
          <w:lang w:val="en-PL"/>
        </w:rPr>
        <w:t>Skopiować pliki projektu i skonfigurować .env.</w:t>
      </w:r>
    </w:p>
    <w:p w14:paraId="7B780C36" w14:textId="77777777" w:rsidR="00D63508" w:rsidRPr="00D63508" w:rsidRDefault="00D63508" w:rsidP="00D63508">
      <w:pPr>
        <w:numPr>
          <w:ilvl w:val="0"/>
          <w:numId w:val="63"/>
        </w:numPr>
        <w:tabs>
          <w:tab w:val="clear" w:pos="720"/>
          <w:tab w:val="num" w:pos="1429"/>
        </w:tabs>
        <w:ind w:left="1429"/>
        <w:rPr>
          <w:lang w:val="en-PL"/>
        </w:rPr>
      </w:pPr>
      <w:r w:rsidRPr="00D63508">
        <w:rPr>
          <w:lang w:val="en-PL"/>
        </w:rPr>
        <w:t xml:space="preserve">Skonfigurować </w:t>
      </w:r>
      <w:r w:rsidRPr="00D63508">
        <w:rPr>
          <w:b/>
          <w:bCs/>
          <w:lang w:val="en-PL"/>
        </w:rPr>
        <w:t>cron job</w:t>
      </w:r>
      <w:r w:rsidRPr="00D63508">
        <w:rPr>
          <w:lang w:val="en-PL"/>
        </w:rPr>
        <w:t xml:space="preserve"> do uruchamiania harmonogramu pobierania danych pogodowych:</w:t>
      </w:r>
    </w:p>
    <w:p w14:paraId="16ED4D07" w14:textId="4FB1F15B" w:rsidR="00D63508" w:rsidRPr="00D63508" w:rsidRDefault="00D63508" w:rsidP="00D63508">
      <w:pPr>
        <w:numPr>
          <w:ilvl w:val="0"/>
          <w:numId w:val="63"/>
        </w:numPr>
        <w:tabs>
          <w:tab w:val="clear" w:pos="720"/>
        </w:tabs>
        <w:ind w:left="1429"/>
        <w:rPr>
          <w:lang w:val="en-PL"/>
        </w:rPr>
      </w:pPr>
      <w:r w:rsidRPr="00D63508">
        <w:rPr>
          <w:lang w:val="en-PL"/>
        </w:rPr>
        <w:t>crontab -e</w:t>
      </w:r>
    </w:p>
    <w:p w14:paraId="06CDA040" w14:textId="64A1D4DF" w:rsidR="00D70B68" w:rsidRDefault="00D70B68" w:rsidP="009E31EB">
      <w:pPr>
        <w:pStyle w:val="Heading1"/>
        <w:numPr>
          <w:ilvl w:val="0"/>
          <w:numId w:val="1"/>
        </w:numPr>
        <w:ind w:left="0"/>
        <w:rPr>
          <w:b/>
          <w:bCs/>
        </w:rPr>
      </w:pPr>
      <w:bookmarkStart w:id="8" w:name="_Toc189396623"/>
      <w:r w:rsidRPr="00D70B68">
        <w:rPr>
          <w:b/>
          <w:bCs/>
        </w:rPr>
        <w:t>Podsumowanie</w:t>
      </w:r>
      <w:bookmarkEnd w:id="8"/>
    </w:p>
    <w:p w14:paraId="0B77DB59" w14:textId="77777777" w:rsidR="00D63508" w:rsidRPr="00D63508" w:rsidRDefault="00D63508" w:rsidP="00D63508">
      <w:pPr>
        <w:rPr>
          <w:lang w:val="en-PL"/>
        </w:rPr>
      </w:pPr>
      <w:r w:rsidRPr="00D63508">
        <w:rPr>
          <w:lang w:val="en-PL"/>
        </w:rPr>
        <w:t>Projekt aplikacji pogodowej został zrealizowany w oparciu o nowoczesne technologie backendowe i frontendowe, zapewniając użytkownikom intuicyjny i funkcjonalny interfejs do monitorowania warunków pogodowych.</w:t>
      </w:r>
    </w:p>
    <w:p w14:paraId="1026A267" w14:textId="77777777" w:rsidR="00D63508" w:rsidRPr="00D63508" w:rsidRDefault="00D63508" w:rsidP="00D63508">
      <w:pPr>
        <w:rPr>
          <w:b/>
          <w:bCs/>
          <w:lang w:val="en-PL"/>
        </w:rPr>
      </w:pPr>
      <w:r w:rsidRPr="00D63508">
        <w:rPr>
          <w:b/>
          <w:bCs/>
          <w:lang w:val="en-PL"/>
        </w:rPr>
        <w:t>6.1 Kluczowe funkcjonalności</w:t>
      </w:r>
    </w:p>
    <w:p w14:paraId="3530FE51" w14:textId="77777777" w:rsidR="00D63508" w:rsidRPr="00D63508" w:rsidRDefault="00D63508" w:rsidP="00D63508">
      <w:pPr>
        <w:rPr>
          <w:lang w:val="en-PL"/>
        </w:rPr>
      </w:pPr>
      <w:r w:rsidRPr="00D63508">
        <w:rPr>
          <w:lang w:val="en-PL"/>
        </w:rPr>
        <w:t>Aplikacja umożliwia użytkownikom:</w:t>
      </w:r>
    </w:p>
    <w:p w14:paraId="33994C68" w14:textId="77777777" w:rsidR="00D63508" w:rsidRPr="00D63508" w:rsidRDefault="00D63508" w:rsidP="00D63508">
      <w:pPr>
        <w:numPr>
          <w:ilvl w:val="0"/>
          <w:numId w:val="64"/>
        </w:numPr>
        <w:rPr>
          <w:lang w:val="en-PL"/>
        </w:rPr>
      </w:pPr>
      <w:r w:rsidRPr="00D63508">
        <w:rPr>
          <w:lang w:val="en-PL"/>
        </w:rPr>
        <w:t>Wyszukiwanie miast i sprawdzanie ich aktualnej pogody.</w:t>
      </w:r>
    </w:p>
    <w:p w14:paraId="1B15099A" w14:textId="77777777" w:rsidR="00D63508" w:rsidRPr="00D63508" w:rsidRDefault="00D63508" w:rsidP="00D63508">
      <w:pPr>
        <w:numPr>
          <w:ilvl w:val="0"/>
          <w:numId w:val="64"/>
        </w:numPr>
        <w:rPr>
          <w:lang w:val="en-PL"/>
        </w:rPr>
      </w:pPr>
      <w:r w:rsidRPr="00D63508">
        <w:rPr>
          <w:lang w:val="en-PL"/>
        </w:rPr>
        <w:t xml:space="preserve">Rejestrację i logowanie, co pozwala na zapisywanie do </w:t>
      </w:r>
      <w:r w:rsidRPr="00D63508">
        <w:rPr>
          <w:b/>
          <w:bCs/>
          <w:lang w:val="en-PL"/>
        </w:rPr>
        <w:t>10 ulubionych miast</w:t>
      </w:r>
      <w:r w:rsidRPr="00D63508">
        <w:rPr>
          <w:lang w:val="en-PL"/>
        </w:rPr>
        <w:t>.</w:t>
      </w:r>
    </w:p>
    <w:p w14:paraId="111E07EE" w14:textId="77777777" w:rsidR="00D63508" w:rsidRPr="00D63508" w:rsidRDefault="00D63508" w:rsidP="00D63508">
      <w:pPr>
        <w:numPr>
          <w:ilvl w:val="0"/>
          <w:numId w:val="64"/>
        </w:numPr>
        <w:rPr>
          <w:lang w:val="en-PL"/>
        </w:rPr>
      </w:pPr>
      <w:r w:rsidRPr="00D63508">
        <w:rPr>
          <w:lang w:val="en-PL"/>
        </w:rPr>
        <w:t xml:space="preserve">Automatyczne pobieranie danych pogodowych co </w:t>
      </w:r>
      <w:r w:rsidRPr="00D63508">
        <w:rPr>
          <w:b/>
          <w:bCs/>
          <w:lang w:val="en-PL"/>
        </w:rPr>
        <w:t>30 minut</w:t>
      </w:r>
      <w:r w:rsidRPr="00D63508">
        <w:rPr>
          <w:lang w:val="en-PL"/>
        </w:rPr>
        <w:t xml:space="preserve"> dla zapisanych miast.</w:t>
      </w:r>
    </w:p>
    <w:p w14:paraId="4822E4AA" w14:textId="77777777" w:rsidR="00D63508" w:rsidRPr="00D63508" w:rsidRDefault="00D63508" w:rsidP="00D63508">
      <w:pPr>
        <w:numPr>
          <w:ilvl w:val="0"/>
          <w:numId w:val="64"/>
        </w:numPr>
        <w:rPr>
          <w:lang w:val="en-PL"/>
        </w:rPr>
      </w:pPr>
      <w:r w:rsidRPr="00D63508">
        <w:rPr>
          <w:lang w:val="en-PL"/>
        </w:rPr>
        <w:t>Przeglądanie historii pogody oraz analizowanie danych na interaktywnych wykresach.</w:t>
      </w:r>
    </w:p>
    <w:p w14:paraId="7DAB383A" w14:textId="77777777" w:rsidR="00D63508" w:rsidRPr="00D63508" w:rsidRDefault="00D63508" w:rsidP="00D63508">
      <w:pPr>
        <w:numPr>
          <w:ilvl w:val="0"/>
          <w:numId w:val="64"/>
        </w:numPr>
        <w:rPr>
          <w:lang w:val="en-PL"/>
        </w:rPr>
      </w:pPr>
      <w:r w:rsidRPr="00D63508">
        <w:rPr>
          <w:lang w:val="en-PL"/>
        </w:rPr>
        <w:t>Personalizację ustawień konta użytkownika.</w:t>
      </w:r>
    </w:p>
    <w:p w14:paraId="2CBD169B" w14:textId="77777777" w:rsidR="00D63508" w:rsidRPr="00D63508" w:rsidRDefault="00D63508" w:rsidP="00D63508">
      <w:pPr>
        <w:rPr>
          <w:b/>
          <w:bCs/>
          <w:lang w:val="en-PL"/>
        </w:rPr>
      </w:pPr>
      <w:r w:rsidRPr="00D63508">
        <w:rPr>
          <w:b/>
          <w:bCs/>
          <w:lang w:val="en-PL"/>
        </w:rPr>
        <w:t>6.2 Technologie wykorzystane w projekcie</w:t>
      </w:r>
    </w:p>
    <w:p w14:paraId="6D18F586" w14:textId="77777777" w:rsidR="00D63508" w:rsidRPr="00D63508" w:rsidRDefault="00D63508" w:rsidP="00D63508">
      <w:pPr>
        <w:rPr>
          <w:lang w:val="en-PL"/>
        </w:rPr>
      </w:pPr>
      <w:r w:rsidRPr="00D63508">
        <w:rPr>
          <w:lang w:val="en-PL"/>
        </w:rPr>
        <w:t>Podczas realizacji projektu zastosowano:</w:t>
      </w:r>
    </w:p>
    <w:p w14:paraId="718FFEE0" w14:textId="77777777" w:rsidR="00D63508" w:rsidRPr="00D63508" w:rsidRDefault="00D63508" w:rsidP="00D63508">
      <w:pPr>
        <w:numPr>
          <w:ilvl w:val="0"/>
          <w:numId w:val="65"/>
        </w:numPr>
        <w:rPr>
          <w:lang w:val="en-PL"/>
        </w:rPr>
      </w:pPr>
      <w:r w:rsidRPr="00D63508">
        <w:rPr>
          <w:b/>
          <w:bCs/>
          <w:lang w:val="en-PL"/>
        </w:rPr>
        <w:t>Backend:</w:t>
      </w:r>
      <w:r w:rsidRPr="00D63508">
        <w:rPr>
          <w:lang w:val="en-PL"/>
        </w:rPr>
        <w:t xml:space="preserve"> Laravel (PHP) + MySQL</w:t>
      </w:r>
    </w:p>
    <w:p w14:paraId="3C31D87A" w14:textId="77777777" w:rsidR="00D63508" w:rsidRPr="00D63508" w:rsidRDefault="00D63508" w:rsidP="00D63508">
      <w:pPr>
        <w:numPr>
          <w:ilvl w:val="0"/>
          <w:numId w:val="65"/>
        </w:numPr>
        <w:rPr>
          <w:lang w:val="en-PL"/>
        </w:rPr>
      </w:pPr>
      <w:r w:rsidRPr="00D63508">
        <w:rPr>
          <w:b/>
          <w:bCs/>
          <w:lang w:val="en-PL"/>
        </w:rPr>
        <w:t>Frontend:</w:t>
      </w:r>
      <w:r w:rsidRPr="00D63508">
        <w:rPr>
          <w:lang w:val="en-PL"/>
        </w:rPr>
        <w:t xml:space="preserve"> React + SASS</w:t>
      </w:r>
    </w:p>
    <w:p w14:paraId="5F4A98F5" w14:textId="77777777" w:rsidR="00D63508" w:rsidRPr="00D63508" w:rsidRDefault="00D63508" w:rsidP="00D63508">
      <w:pPr>
        <w:numPr>
          <w:ilvl w:val="0"/>
          <w:numId w:val="65"/>
        </w:numPr>
        <w:rPr>
          <w:lang w:val="en-PL"/>
        </w:rPr>
      </w:pPr>
      <w:r w:rsidRPr="00D63508">
        <w:rPr>
          <w:b/>
          <w:bCs/>
          <w:lang w:val="en-PL"/>
        </w:rPr>
        <w:t>Baza danych:</w:t>
      </w:r>
      <w:r w:rsidRPr="00D63508">
        <w:rPr>
          <w:lang w:val="en-PL"/>
        </w:rPr>
        <w:t xml:space="preserve"> MySQL</w:t>
      </w:r>
    </w:p>
    <w:p w14:paraId="4BDAEAA3" w14:textId="77777777" w:rsidR="00D63508" w:rsidRPr="00D63508" w:rsidRDefault="00D63508" w:rsidP="00D63508">
      <w:pPr>
        <w:numPr>
          <w:ilvl w:val="0"/>
          <w:numId w:val="65"/>
        </w:numPr>
        <w:rPr>
          <w:lang w:val="en-PL"/>
        </w:rPr>
      </w:pPr>
      <w:r w:rsidRPr="00D63508">
        <w:rPr>
          <w:b/>
          <w:bCs/>
          <w:lang w:val="en-PL"/>
        </w:rPr>
        <w:t>Autoryzacja użytkowników:</w:t>
      </w:r>
      <w:r w:rsidRPr="00D63508">
        <w:rPr>
          <w:lang w:val="en-PL"/>
        </w:rPr>
        <w:t xml:space="preserve"> Laravel Sanctum</w:t>
      </w:r>
    </w:p>
    <w:p w14:paraId="28683DD1" w14:textId="77777777" w:rsidR="00D63508" w:rsidRPr="00D63508" w:rsidRDefault="00D63508" w:rsidP="00D63508">
      <w:pPr>
        <w:numPr>
          <w:ilvl w:val="0"/>
          <w:numId w:val="65"/>
        </w:numPr>
        <w:rPr>
          <w:lang w:val="en-PL"/>
        </w:rPr>
      </w:pPr>
      <w:r w:rsidRPr="00D63508">
        <w:rPr>
          <w:b/>
          <w:bCs/>
          <w:lang w:val="en-PL"/>
        </w:rPr>
        <w:t>Zewnętrzne API:</w:t>
      </w:r>
      <w:r w:rsidRPr="00D63508">
        <w:rPr>
          <w:lang w:val="en-PL"/>
        </w:rPr>
        <w:t xml:space="preserve"> OpenWeather API do pobierania danych pogodowych</w:t>
      </w:r>
    </w:p>
    <w:p w14:paraId="42184328" w14:textId="77777777" w:rsidR="00D63508" w:rsidRPr="00D63508" w:rsidRDefault="00D63508" w:rsidP="00D63508">
      <w:pPr>
        <w:numPr>
          <w:ilvl w:val="0"/>
          <w:numId w:val="65"/>
        </w:numPr>
        <w:rPr>
          <w:lang w:val="en-PL"/>
        </w:rPr>
      </w:pPr>
      <w:r w:rsidRPr="00D63508">
        <w:rPr>
          <w:b/>
          <w:bCs/>
          <w:lang w:val="en-PL"/>
        </w:rPr>
        <w:t>Biblioteki frontendowe:</w:t>
      </w:r>
      <w:r w:rsidRPr="00D63508">
        <w:rPr>
          <w:lang w:val="en-PL"/>
        </w:rPr>
        <w:t xml:space="preserve"> Axios, React Router, Recharts, Formik, Yup, Framer Motion</w:t>
      </w:r>
    </w:p>
    <w:p w14:paraId="295E63C8" w14:textId="77777777" w:rsidR="00D63508" w:rsidRPr="00D63508" w:rsidRDefault="00D63508" w:rsidP="00D63508">
      <w:pPr>
        <w:rPr>
          <w:b/>
          <w:bCs/>
          <w:lang w:val="en-PL"/>
        </w:rPr>
      </w:pPr>
      <w:r w:rsidRPr="00D63508">
        <w:rPr>
          <w:b/>
          <w:bCs/>
          <w:lang w:val="en-PL"/>
        </w:rPr>
        <w:t>6.3 Wnioski i dalsze możliwości rozwoju</w:t>
      </w:r>
    </w:p>
    <w:p w14:paraId="2526AB00" w14:textId="1FA84305" w:rsidR="00D63508" w:rsidRPr="00D63508" w:rsidRDefault="00D63508" w:rsidP="00D63508">
      <w:pPr>
        <w:rPr>
          <w:lang w:val="en-PL"/>
        </w:rPr>
      </w:pPr>
      <w:r w:rsidRPr="00D63508">
        <w:rPr>
          <w:lang w:val="en-PL"/>
        </w:rPr>
        <w:t xml:space="preserve">Aplikacja jest w pełni funkcjonalna, jednak istnieje kilka możliwych rozszerzeń: </w:t>
      </w:r>
      <w:r w:rsidRPr="00D63508">
        <w:rPr>
          <w:b/>
          <w:bCs/>
          <w:lang w:val="en-PL"/>
        </w:rPr>
        <w:t>Prognoza pogody na kilka dni</w:t>
      </w:r>
      <w:r w:rsidRPr="00D63508">
        <w:rPr>
          <w:lang w:val="en-PL"/>
        </w:rPr>
        <w:t xml:space="preserve"> – obecnie wyświetlana jest tylko bieżąca pogoda, można dodać prognozę 5-7 dniową. </w:t>
      </w:r>
      <w:r w:rsidRPr="00D63508">
        <w:rPr>
          <w:b/>
          <w:bCs/>
          <w:lang w:val="en-PL"/>
        </w:rPr>
        <w:t>Powiadomienia o zmianach pogodowych</w:t>
      </w:r>
      <w:r w:rsidRPr="00D63508">
        <w:rPr>
          <w:lang w:val="en-PL"/>
        </w:rPr>
        <w:t xml:space="preserve"> – użytkownicy mogliby otrzymywać alerty o nagłych zmianach temperatury czy opadach. </w:t>
      </w:r>
      <w:r w:rsidRPr="00D63508">
        <w:rPr>
          <w:b/>
          <w:bCs/>
          <w:lang w:val="en-PL"/>
        </w:rPr>
        <w:t>Optymalizacja pobierania danych</w:t>
      </w:r>
      <w:r w:rsidRPr="00D63508">
        <w:rPr>
          <w:lang w:val="en-PL"/>
        </w:rPr>
        <w:t xml:space="preserve"> – zastosowanie cache’owania wyników API w bazie danych lub Redis. </w:t>
      </w:r>
      <w:r w:rsidRPr="00D63508">
        <w:rPr>
          <w:b/>
          <w:bCs/>
          <w:lang w:val="en-PL"/>
        </w:rPr>
        <w:t>Wersja mobilna</w:t>
      </w:r>
      <w:r w:rsidRPr="00D63508">
        <w:rPr>
          <w:lang w:val="en-PL"/>
        </w:rPr>
        <w:t xml:space="preserve"> – dedykowana aplikacja mobilna z powiadomieniami push.</w:t>
      </w:r>
    </w:p>
    <w:p w14:paraId="26B3E08E" w14:textId="77777777" w:rsidR="00D63508" w:rsidRPr="00D63508" w:rsidRDefault="00D63508" w:rsidP="00D63508">
      <w:pPr>
        <w:rPr>
          <w:b/>
          <w:bCs/>
          <w:lang w:val="en-PL"/>
        </w:rPr>
      </w:pPr>
      <w:r w:rsidRPr="00D63508">
        <w:rPr>
          <w:b/>
          <w:bCs/>
          <w:lang w:val="en-PL"/>
        </w:rPr>
        <w:lastRenderedPageBreak/>
        <w:t>6.4 Podsumowanie końcowe</w:t>
      </w:r>
    </w:p>
    <w:p w14:paraId="62CFE4E1" w14:textId="2911F750" w:rsidR="00D63508" w:rsidRPr="00D63508" w:rsidRDefault="00D63508" w:rsidP="00D63508">
      <w:pPr>
        <w:rPr>
          <w:lang w:val="en-PL"/>
        </w:rPr>
      </w:pPr>
      <w:r w:rsidRPr="00D63508">
        <w:rPr>
          <w:lang w:val="en-PL"/>
        </w:rPr>
        <w:t xml:space="preserve">Projekt aplikacji pogodowej łączy nowoczesne technologie webowe i bazodanowe, zapewniając użytkownikom wygodne narzędzie do monitorowania warunków atmosferycznych. Dzięki zastosowaniu </w:t>
      </w:r>
      <w:r w:rsidRPr="00D63508">
        <w:rPr>
          <w:b/>
          <w:bCs/>
          <w:lang w:val="en-PL"/>
        </w:rPr>
        <w:t>React + Laravel</w:t>
      </w:r>
      <w:r w:rsidRPr="00D63508">
        <w:rPr>
          <w:lang w:val="en-PL"/>
        </w:rPr>
        <w:t xml:space="preserve"> udało się stworzyć </w:t>
      </w:r>
      <w:r w:rsidRPr="00D63508">
        <w:rPr>
          <w:b/>
          <w:bCs/>
          <w:lang w:val="en-PL"/>
        </w:rPr>
        <w:t>wydajny, skalowalny i intuicyjny system</w:t>
      </w:r>
      <w:r w:rsidRPr="00D63508">
        <w:rPr>
          <w:lang w:val="en-PL"/>
        </w:rPr>
        <w:t>. Aplikacja została przetestowana pod kątem funkcjonalności i wydajności, a jej dalszy rozwój może obejmować kolejne usprawnienia i nowe funkcjonalności.</w:t>
      </w:r>
    </w:p>
    <w:sectPr w:rsidR="00D63508" w:rsidRPr="00D63508" w:rsidSect="00BA6B28">
      <w:footerReference w:type="default" r:id="rId2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3B486B" w14:textId="77777777" w:rsidR="00396317" w:rsidRDefault="00396317" w:rsidP="00606776">
      <w:pPr>
        <w:spacing w:after="0" w:line="240" w:lineRule="auto"/>
      </w:pPr>
      <w:r>
        <w:separator/>
      </w:r>
    </w:p>
  </w:endnote>
  <w:endnote w:type="continuationSeparator" w:id="0">
    <w:p w14:paraId="07F444A8" w14:textId="77777777" w:rsidR="00396317" w:rsidRDefault="00396317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267EF4D" w14:textId="39C0A19D" w:rsidR="00606776" w:rsidRPr="00D70B68" w:rsidRDefault="00606776" w:rsidP="00D70B68">
        <w:pPr>
          <w:pStyle w:val="Footer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C2846D" w14:textId="77777777" w:rsidR="00396317" w:rsidRDefault="00396317" w:rsidP="00606776">
      <w:pPr>
        <w:spacing w:after="0" w:line="240" w:lineRule="auto"/>
      </w:pPr>
      <w:r>
        <w:separator/>
      </w:r>
    </w:p>
  </w:footnote>
  <w:footnote w:type="continuationSeparator" w:id="0">
    <w:p w14:paraId="381C05AA" w14:textId="77777777" w:rsidR="00396317" w:rsidRDefault="00396317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3BC7"/>
    <w:multiLevelType w:val="multilevel"/>
    <w:tmpl w:val="0B007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8C27A0"/>
    <w:multiLevelType w:val="multilevel"/>
    <w:tmpl w:val="A9BC0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8078DD"/>
    <w:multiLevelType w:val="multilevel"/>
    <w:tmpl w:val="05C6D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B56D01"/>
    <w:multiLevelType w:val="multilevel"/>
    <w:tmpl w:val="017A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AA20BD"/>
    <w:multiLevelType w:val="multilevel"/>
    <w:tmpl w:val="40C6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3C7869"/>
    <w:multiLevelType w:val="multilevel"/>
    <w:tmpl w:val="4DDC7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3E4F39"/>
    <w:multiLevelType w:val="multilevel"/>
    <w:tmpl w:val="1B587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E669A4"/>
    <w:multiLevelType w:val="multilevel"/>
    <w:tmpl w:val="14E03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101423"/>
    <w:multiLevelType w:val="multilevel"/>
    <w:tmpl w:val="7C983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8F6C59"/>
    <w:multiLevelType w:val="multilevel"/>
    <w:tmpl w:val="DA32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5C31659"/>
    <w:multiLevelType w:val="multilevel"/>
    <w:tmpl w:val="2B2CB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0C417D"/>
    <w:multiLevelType w:val="multilevel"/>
    <w:tmpl w:val="11E84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B5B33EF"/>
    <w:multiLevelType w:val="multilevel"/>
    <w:tmpl w:val="2944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6164D7"/>
    <w:multiLevelType w:val="multilevel"/>
    <w:tmpl w:val="A8E04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D5A417A"/>
    <w:multiLevelType w:val="multilevel"/>
    <w:tmpl w:val="54326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23D4798"/>
    <w:multiLevelType w:val="multilevel"/>
    <w:tmpl w:val="85D0D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D21D71"/>
    <w:multiLevelType w:val="multilevel"/>
    <w:tmpl w:val="7B443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E82013"/>
    <w:multiLevelType w:val="multilevel"/>
    <w:tmpl w:val="61489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0E1279"/>
    <w:multiLevelType w:val="multilevel"/>
    <w:tmpl w:val="C21C2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83818B9"/>
    <w:multiLevelType w:val="multilevel"/>
    <w:tmpl w:val="6A105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C42394"/>
    <w:multiLevelType w:val="multilevel"/>
    <w:tmpl w:val="5240C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9E606AE"/>
    <w:multiLevelType w:val="multilevel"/>
    <w:tmpl w:val="D47E8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AD01CED"/>
    <w:multiLevelType w:val="multilevel"/>
    <w:tmpl w:val="C6868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C1841C3"/>
    <w:multiLevelType w:val="multilevel"/>
    <w:tmpl w:val="23561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2D106BDF"/>
    <w:multiLevelType w:val="multilevel"/>
    <w:tmpl w:val="2F286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D5F424D"/>
    <w:multiLevelType w:val="multilevel"/>
    <w:tmpl w:val="98880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2DCA5DA9"/>
    <w:multiLevelType w:val="multilevel"/>
    <w:tmpl w:val="AA646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ED56FE6"/>
    <w:multiLevelType w:val="multilevel"/>
    <w:tmpl w:val="20FC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03A5529"/>
    <w:multiLevelType w:val="multilevel"/>
    <w:tmpl w:val="BFB8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0B83960"/>
    <w:multiLevelType w:val="multilevel"/>
    <w:tmpl w:val="ACDCE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33D834B0"/>
    <w:multiLevelType w:val="multilevel"/>
    <w:tmpl w:val="F684A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34EA2515"/>
    <w:multiLevelType w:val="multilevel"/>
    <w:tmpl w:val="BCB29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5861AC7"/>
    <w:multiLevelType w:val="multilevel"/>
    <w:tmpl w:val="FFA29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7D36663"/>
    <w:multiLevelType w:val="multilevel"/>
    <w:tmpl w:val="79B0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389E3818"/>
    <w:multiLevelType w:val="multilevel"/>
    <w:tmpl w:val="7202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98F5AD2"/>
    <w:multiLevelType w:val="multilevel"/>
    <w:tmpl w:val="D9682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B753FDC"/>
    <w:multiLevelType w:val="multilevel"/>
    <w:tmpl w:val="4C7A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0F3704C"/>
    <w:multiLevelType w:val="multilevel"/>
    <w:tmpl w:val="E4B24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37526AF"/>
    <w:multiLevelType w:val="multilevel"/>
    <w:tmpl w:val="85D23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8EE18EF"/>
    <w:multiLevelType w:val="hybridMultilevel"/>
    <w:tmpl w:val="98C65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6D72F6"/>
    <w:multiLevelType w:val="multilevel"/>
    <w:tmpl w:val="11F6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4BA718C5"/>
    <w:multiLevelType w:val="multilevel"/>
    <w:tmpl w:val="C58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4EF84892"/>
    <w:multiLevelType w:val="multilevel"/>
    <w:tmpl w:val="B60EE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24206C8"/>
    <w:multiLevelType w:val="multilevel"/>
    <w:tmpl w:val="AA18E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5184931"/>
    <w:multiLevelType w:val="multilevel"/>
    <w:tmpl w:val="1E7A9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74C57F2"/>
    <w:multiLevelType w:val="multilevel"/>
    <w:tmpl w:val="4F143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74D792E"/>
    <w:multiLevelType w:val="multilevel"/>
    <w:tmpl w:val="65A6E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79B2F8E"/>
    <w:multiLevelType w:val="multilevel"/>
    <w:tmpl w:val="2DAEC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595153EB"/>
    <w:multiLevelType w:val="multilevel"/>
    <w:tmpl w:val="60FC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5984672C"/>
    <w:multiLevelType w:val="multilevel"/>
    <w:tmpl w:val="9B78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5AEA0F50"/>
    <w:multiLevelType w:val="multilevel"/>
    <w:tmpl w:val="461E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FED56FA"/>
    <w:multiLevelType w:val="multilevel"/>
    <w:tmpl w:val="D7D22890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24B203D"/>
    <w:multiLevelType w:val="multilevel"/>
    <w:tmpl w:val="DAEE8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636B44A1"/>
    <w:multiLevelType w:val="multilevel"/>
    <w:tmpl w:val="54CA1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84F78C0"/>
    <w:multiLevelType w:val="multilevel"/>
    <w:tmpl w:val="491E6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BE87F86"/>
    <w:multiLevelType w:val="multilevel"/>
    <w:tmpl w:val="0F4E9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E644512"/>
    <w:multiLevelType w:val="multilevel"/>
    <w:tmpl w:val="EFC0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F64141E"/>
    <w:multiLevelType w:val="multilevel"/>
    <w:tmpl w:val="E86C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70831A6B"/>
    <w:multiLevelType w:val="multilevel"/>
    <w:tmpl w:val="58EA7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334610C"/>
    <w:multiLevelType w:val="multilevel"/>
    <w:tmpl w:val="BC745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4FC4AAB"/>
    <w:multiLevelType w:val="multilevel"/>
    <w:tmpl w:val="B0263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75191D5F"/>
    <w:multiLevelType w:val="multilevel"/>
    <w:tmpl w:val="0DCED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78A806F2"/>
    <w:multiLevelType w:val="multilevel"/>
    <w:tmpl w:val="4D5E8A8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E00074D"/>
    <w:multiLevelType w:val="multilevel"/>
    <w:tmpl w:val="A6B04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7FA70D5B"/>
    <w:multiLevelType w:val="multilevel"/>
    <w:tmpl w:val="125A6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7806282">
    <w:abstractNumId w:val="39"/>
  </w:num>
  <w:num w:numId="2" w16cid:durableId="2102799845">
    <w:abstractNumId w:val="21"/>
  </w:num>
  <w:num w:numId="3" w16cid:durableId="1715233563">
    <w:abstractNumId w:val="47"/>
  </w:num>
  <w:num w:numId="4" w16cid:durableId="1417557793">
    <w:abstractNumId w:val="30"/>
  </w:num>
  <w:num w:numId="5" w16cid:durableId="1373308039">
    <w:abstractNumId w:val="13"/>
  </w:num>
  <w:num w:numId="6" w16cid:durableId="617757586">
    <w:abstractNumId w:val="43"/>
  </w:num>
  <w:num w:numId="7" w16cid:durableId="1557155706">
    <w:abstractNumId w:val="9"/>
  </w:num>
  <w:num w:numId="8" w16cid:durableId="1783069682">
    <w:abstractNumId w:val="41"/>
  </w:num>
  <w:num w:numId="9" w16cid:durableId="1833136831">
    <w:abstractNumId w:val="33"/>
  </w:num>
  <w:num w:numId="10" w16cid:durableId="243227930">
    <w:abstractNumId w:val="42"/>
  </w:num>
  <w:num w:numId="11" w16cid:durableId="1846558234">
    <w:abstractNumId w:val="6"/>
  </w:num>
  <w:num w:numId="12" w16cid:durableId="1258900480">
    <w:abstractNumId w:val="31"/>
  </w:num>
  <w:num w:numId="13" w16cid:durableId="1043748446">
    <w:abstractNumId w:val="46"/>
  </w:num>
  <w:num w:numId="14" w16cid:durableId="665398938">
    <w:abstractNumId w:val="49"/>
  </w:num>
  <w:num w:numId="15" w16cid:durableId="1468553015">
    <w:abstractNumId w:val="63"/>
  </w:num>
  <w:num w:numId="16" w16cid:durableId="1229732632">
    <w:abstractNumId w:val="25"/>
  </w:num>
  <w:num w:numId="17" w16cid:durableId="859319971">
    <w:abstractNumId w:val="37"/>
  </w:num>
  <w:num w:numId="18" w16cid:durableId="993147000">
    <w:abstractNumId w:val="54"/>
  </w:num>
  <w:num w:numId="19" w16cid:durableId="1524593053">
    <w:abstractNumId w:val="4"/>
  </w:num>
  <w:num w:numId="20" w16cid:durableId="1572547476">
    <w:abstractNumId w:val="60"/>
  </w:num>
  <w:num w:numId="21" w16cid:durableId="152569259">
    <w:abstractNumId w:val="1"/>
  </w:num>
  <w:num w:numId="22" w16cid:durableId="1765033569">
    <w:abstractNumId w:val="14"/>
  </w:num>
  <w:num w:numId="23" w16cid:durableId="1860387178">
    <w:abstractNumId w:val="40"/>
  </w:num>
  <w:num w:numId="24" w16cid:durableId="1270510055">
    <w:abstractNumId w:val="28"/>
  </w:num>
  <w:num w:numId="25" w16cid:durableId="152651057">
    <w:abstractNumId w:val="61"/>
  </w:num>
  <w:num w:numId="26" w16cid:durableId="503515605">
    <w:abstractNumId w:val="34"/>
  </w:num>
  <w:num w:numId="27" w16cid:durableId="276371342">
    <w:abstractNumId w:val="55"/>
  </w:num>
  <w:num w:numId="28" w16cid:durableId="1944606864">
    <w:abstractNumId w:val="48"/>
  </w:num>
  <w:num w:numId="29" w16cid:durableId="320156264">
    <w:abstractNumId w:val="53"/>
  </w:num>
  <w:num w:numId="30" w16cid:durableId="1109350432">
    <w:abstractNumId w:val="52"/>
  </w:num>
  <w:num w:numId="31" w16cid:durableId="83504355">
    <w:abstractNumId w:val="50"/>
  </w:num>
  <w:num w:numId="32" w16cid:durableId="2067407006">
    <w:abstractNumId w:val="3"/>
  </w:num>
  <w:num w:numId="33" w16cid:durableId="1995255335">
    <w:abstractNumId w:val="23"/>
  </w:num>
  <w:num w:numId="34" w16cid:durableId="1900439495">
    <w:abstractNumId w:val="20"/>
  </w:num>
  <w:num w:numId="35" w16cid:durableId="693118883">
    <w:abstractNumId w:val="0"/>
  </w:num>
  <w:num w:numId="36" w16cid:durableId="190413800">
    <w:abstractNumId w:val="57"/>
  </w:num>
  <w:num w:numId="37" w16cid:durableId="1098135805">
    <w:abstractNumId w:val="11"/>
  </w:num>
  <w:num w:numId="38" w16cid:durableId="1073044856">
    <w:abstractNumId w:val="5"/>
  </w:num>
  <w:num w:numId="39" w16cid:durableId="1739018163">
    <w:abstractNumId w:val="29"/>
  </w:num>
  <w:num w:numId="40" w16cid:durableId="1944414704">
    <w:abstractNumId w:val="22"/>
  </w:num>
  <w:num w:numId="41" w16cid:durableId="1082530507">
    <w:abstractNumId w:val="62"/>
  </w:num>
  <w:num w:numId="42" w16cid:durableId="2129734640">
    <w:abstractNumId w:val="2"/>
  </w:num>
  <w:num w:numId="43" w16cid:durableId="676661184">
    <w:abstractNumId w:val="45"/>
  </w:num>
  <w:num w:numId="44" w16cid:durableId="894775047">
    <w:abstractNumId w:val="59"/>
  </w:num>
  <w:num w:numId="45" w16cid:durableId="580868065">
    <w:abstractNumId w:val="56"/>
  </w:num>
  <w:num w:numId="46" w16cid:durableId="593322978">
    <w:abstractNumId w:val="26"/>
  </w:num>
  <w:num w:numId="47" w16cid:durableId="810906672">
    <w:abstractNumId w:val="15"/>
  </w:num>
  <w:num w:numId="48" w16cid:durableId="816411278">
    <w:abstractNumId w:val="18"/>
  </w:num>
  <w:num w:numId="49" w16cid:durableId="1919051833">
    <w:abstractNumId w:val="64"/>
  </w:num>
  <w:num w:numId="50" w16cid:durableId="985159131">
    <w:abstractNumId w:val="17"/>
  </w:num>
  <w:num w:numId="51" w16cid:durableId="1432974240">
    <w:abstractNumId w:val="51"/>
  </w:num>
  <w:num w:numId="52" w16cid:durableId="1997760481">
    <w:abstractNumId w:val="7"/>
  </w:num>
  <w:num w:numId="53" w16cid:durableId="1290480584">
    <w:abstractNumId w:val="35"/>
  </w:num>
  <w:num w:numId="54" w16cid:durableId="1943683746">
    <w:abstractNumId w:val="16"/>
  </w:num>
  <w:num w:numId="55" w16cid:durableId="687366628">
    <w:abstractNumId w:val="32"/>
  </w:num>
  <w:num w:numId="56" w16cid:durableId="1045980335">
    <w:abstractNumId w:val="36"/>
  </w:num>
  <w:num w:numId="57" w16cid:durableId="16124065">
    <w:abstractNumId w:val="19"/>
  </w:num>
  <w:num w:numId="58" w16cid:durableId="1485244625">
    <w:abstractNumId w:val="8"/>
  </w:num>
  <w:num w:numId="59" w16cid:durableId="529028892">
    <w:abstractNumId w:val="58"/>
  </w:num>
  <w:num w:numId="60" w16cid:durableId="143204017">
    <w:abstractNumId w:val="10"/>
  </w:num>
  <w:num w:numId="61" w16cid:durableId="675420757">
    <w:abstractNumId w:val="12"/>
  </w:num>
  <w:num w:numId="62" w16cid:durableId="898514749">
    <w:abstractNumId w:val="44"/>
  </w:num>
  <w:num w:numId="63" w16cid:durableId="1715304170">
    <w:abstractNumId w:val="38"/>
  </w:num>
  <w:num w:numId="64" w16cid:durableId="1820421679">
    <w:abstractNumId w:val="27"/>
  </w:num>
  <w:num w:numId="65" w16cid:durableId="1949659801">
    <w:abstractNumId w:val="24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7FA2"/>
    <w:rsid w:val="00011649"/>
    <w:rsid w:val="0002072B"/>
    <w:rsid w:val="0003148F"/>
    <w:rsid w:val="0003425B"/>
    <w:rsid w:val="00037464"/>
    <w:rsid w:val="0006737E"/>
    <w:rsid w:val="000766A6"/>
    <w:rsid w:val="000A0873"/>
    <w:rsid w:val="000F1085"/>
    <w:rsid w:val="00151EA1"/>
    <w:rsid w:val="00164297"/>
    <w:rsid w:val="00170933"/>
    <w:rsid w:val="001B3621"/>
    <w:rsid w:val="001F53F9"/>
    <w:rsid w:val="002027FD"/>
    <w:rsid w:val="00203EDC"/>
    <w:rsid w:val="00220B30"/>
    <w:rsid w:val="00237F46"/>
    <w:rsid w:val="00242C06"/>
    <w:rsid w:val="002509DD"/>
    <w:rsid w:val="002E378C"/>
    <w:rsid w:val="002E76F5"/>
    <w:rsid w:val="00327E15"/>
    <w:rsid w:val="003378A8"/>
    <w:rsid w:val="0036677C"/>
    <w:rsid w:val="0036757F"/>
    <w:rsid w:val="0038572E"/>
    <w:rsid w:val="0039356E"/>
    <w:rsid w:val="00396317"/>
    <w:rsid w:val="003A721B"/>
    <w:rsid w:val="003C61B9"/>
    <w:rsid w:val="003D18DD"/>
    <w:rsid w:val="003E528E"/>
    <w:rsid w:val="004023B9"/>
    <w:rsid w:val="00446146"/>
    <w:rsid w:val="00465BD5"/>
    <w:rsid w:val="004773A7"/>
    <w:rsid w:val="00482048"/>
    <w:rsid w:val="0048337A"/>
    <w:rsid w:val="004858BC"/>
    <w:rsid w:val="00492A5A"/>
    <w:rsid w:val="00501C6D"/>
    <w:rsid w:val="0050237B"/>
    <w:rsid w:val="0053079D"/>
    <w:rsid w:val="005353EC"/>
    <w:rsid w:val="00536E94"/>
    <w:rsid w:val="005641C5"/>
    <w:rsid w:val="00585A4B"/>
    <w:rsid w:val="00596F42"/>
    <w:rsid w:val="005A3C53"/>
    <w:rsid w:val="005B28E2"/>
    <w:rsid w:val="005C1242"/>
    <w:rsid w:val="005C25A9"/>
    <w:rsid w:val="005D33BB"/>
    <w:rsid w:val="005D3C70"/>
    <w:rsid w:val="005F66D5"/>
    <w:rsid w:val="00600A3D"/>
    <w:rsid w:val="00606776"/>
    <w:rsid w:val="00616C70"/>
    <w:rsid w:val="0066651D"/>
    <w:rsid w:val="00666AEC"/>
    <w:rsid w:val="006717F7"/>
    <w:rsid w:val="0069142E"/>
    <w:rsid w:val="00691E9E"/>
    <w:rsid w:val="00695C3D"/>
    <w:rsid w:val="00695D4D"/>
    <w:rsid w:val="006B0A5B"/>
    <w:rsid w:val="006D09F4"/>
    <w:rsid w:val="006E44DA"/>
    <w:rsid w:val="006E4A33"/>
    <w:rsid w:val="00706935"/>
    <w:rsid w:val="00721FCD"/>
    <w:rsid w:val="00724C09"/>
    <w:rsid w:val="0073058D"/>
    <w:rsid w:val="00737DB4"/>
    <w:rsid w:val="0076067C"/>
    <w:rsid w:val="007617A5"/>
    <w:rsid w:val="0077486A"/>
    <w:rsid w:val="00792345"/>
    <w:rsid w:val="007B1440"/>
    <w:rsid w:val="007B3058"/>
    <w:rsid w:val="007D11ED"/>
    <w:rsid w:val="007D206D"/>
    <w:rsid w:val="007E1204"/>
    <w:rsid w:val="007F0AD8"/>
    <w:rsid w:val="007F40D5"/>
    <w:rsid w:val="007F5ECB"/>
    <w:rsid w:val="00803F14"/>
    <w:rsid w:val="0081201E"/>
    <w:rsid w:val="00826359"/>
    <w:rsid w:val="008266D1"/>
    <w:rsid w:val="00841395"/>
    <w:rsid w:val="00873A6D"/>
    <w:rsid w:val="00891953"/>
    <w:rsid w:val="008A59E2"/>
    <w:rsid w:val="008A77C0"/>
    <w:rsid w:val="008B5A9E"/>
    <w:rsid w:val="00942104"/>
    <w:rsid w:val="00961DD4"/>
    <w:rsid w:val="0098050E"/>
    <w:rsid w:val="009849CD"/>
    <w:rsid w:val="009A2B9C"/>
    <w:rsid w:val="009A4A75"/>
    <w:rsid w:val="009B3DA2"/>
    <w:rsid w:val="009C34FD"/>
    <w:rsid w:val="009E14D2"/>
    <w:rsid w:val="009E31EB"/>
    <w:rsid w:val="009F5850"/>
    <w:rsid w:val="00A11166"/>
    <w:rsid w:val="00A12188"/>
    <w:rsid w:val="00A37D99"/>
    <w:rsid w:val="00A40983"/>
    <w:rsid w:val="00A45250"/>
    <w:rsid w:val="00A505E1"/>
    <w:rsid w:val="00A559AA"/>
    <w:rsid w:val="00A91102"/>
    <w:rsid w:val="00AA284E"/>
    <w:rsid w:val="00AA75B3"/>
    <w:rsid w:val="00AB24B0"/>
    <w:rsid w:val="00AC09B2"/>
    <w:rsid w:val="00AC6E20"/>
    <w:rsid w:val="00B34151"/>
    <w:rsid w:val="00B3556A"/>
    <w:rsid w:val="00B51C2A"/>
    <w:rsid w:val="00B75D65"/>
    <w:rsid w:val="00B7688D"/>
    <w:rsid w:val="00BA555C"/>
    <w:rsid w:val="00BA6B28"/>
    <w:rsid w:val="00BC2713"/>
    <w:rsid w:val="00BD4B5B"/>
    <w:rsid w:val="00BE503F"/>
    <w:rsid w:val="00BF6734"/>
    <w:rsid w:val="00C028F7"/>
    <w:rsid w:val="00C0477B"/>
    <w:rsid w:val="00C330D2"/>
    <w:rsid w:val="00C371D4"/>
    <w:rsid w:val="00C37ADB"/>
    <w:rsid w:val="00C4312A"/>
    <w:rsid w:val="00C80ED6"/>
    <w:rsid w:val="00CA083E"/>
    <w:rsid w:val="00CA1412"/>
    <w:rsid w:val="00CB488F"/>
    <w:rsid w:val="00CD1099"/>
    <w:rsid w:val="00CD7470"/>
    <w:rsid w:val="00D37BAD"/>
    <w:rsid w:val="00D40D27"/>
    <w:rsid w:val="00D54F72"/>
    <w:rsid w:val="00D553C7"/>
    <w:rsid w:val="00D55ED8"/>
    <w:rsid w:val="00D63508"/>
    <w:rsid w:val="00D64421"/>
    <w:rsid w:val="00D70B2B"/>
    <w:rsid w:val="00D70B68"/>
    <w:rsid w:val="00DB787F"/>
    <w:rsid w:val="00DB7B40"/>
    <w:rsid w:val="00DC3276"/>
    <w:rsid w:val="00DC3F98"/>
    <w:rsid w:val="00DE1174"/>
    <w:rsid w:val="00DE54F0"/>
    <w:rsid w:val="00DF2E51"/>
    <w:rsid w:val="00DF496A"/>
    <w:rsid w:val="00DF6CA3"/>
    <w:rsid w:val="00DF6F48"/>
    <w:rsid w:val="00DF787F"/>
    <w:rsid w:val="00E12D08"/>
    <w:rsid w:val="00E430C4"/>
    <w:rsid w:val="00E45C34"/>
    <w:rsid w:val="00E50851"/>
    <w:rsid w:val="00E54422"/>
    <w:rsid w:val="00E572B6"/>
    <w:rsid w:val="00E67321"/>
    <w:rsid w:val="00E927AD"/>
    <w:rsid w:val="00E935DF"/>
    <w:rsid w:val="00EA7F37"/>
    <w:rsid w:val="00EC688E"/>
    <w:rsid w:val="00ED6751"/>
    <w:rsid w:val="00EF217A"/>
    <w:rsid w:val="00EF2C4D"/>
    <w:rsid w:val="00EF38D3"/>
    <w:rsid w:val="00EF71E1"/>
    <w:rsid w:val="00F06A7F"/>
    <w:rsid w:val="00F1365D"/>
    <w:rsid w:val="00F1704D"/>
    <w:rsid w:val="00F37A7E"/>
    <w:rsid w:val="00F53CBD"/>
    <w:rsid w:val="00F6399E"/>
    <w:rsid w:val="00F72369"/>
    <w:rsid w:val="00F95E05"/>
    <w:rsid w:val="00FA694C"/>
    <w:rsid w:val="00FB6293"/>
    <w:rsid w:val="00FC2939"/>
    <w:rsid w:val="00FE6B90"/>
    <w:rsid w:val="00FF3787"/>
    <w:rsid w:val="00FF4AE6"/>
    <w:rsid w:val="00FF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7AD"/>
  </w:style>
  <w:style w:type="paragraph" w:styleId="Heading1">
    <w:name w:val="heading 1"/>
    <w:basedOn w:val="Normal"/>
    <w:next w:val="Normal"/>
    <w:link w:val="Heading1Char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3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09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8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3A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3E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35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1C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776"/>
  </w:style>
  <w:style w:type="paragraph" w:styleId="Footer">
    <w:name w:val="footer"/>
    <w:basedOn w:val="Normal"/>
    <w:link w:val="Foot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776"/>
  </w:style>
  <w:style w:type="character" w:customStyle="1" w:styleId="Heading1Char">
    <w:name w:val="Heading 1 Char"/>
    <w:basedOn w:val="DefaultParagraphFont"/>
    <w:link w:val="Heading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3079D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3079D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1116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30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30C4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4098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F7D96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8A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7923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73A6D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873A6D"/>
    <w:pPr>
      <w:spacing w:after="0"/>
      <w:ind w:left="4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3A6D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B36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36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B362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B6293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B6293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B6293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B6293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B6293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B6293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429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6055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23139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45501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795019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38235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38538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395061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658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1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022984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51037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647188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48196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277592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6616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914234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3246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413810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315863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33108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24149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412835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566497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743338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586327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438582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425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47918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0180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339197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32645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836926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480214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964417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29708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3410092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51666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007255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03227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214355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12403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48636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14537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106468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0723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761385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82587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562731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62113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502877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6255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040089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82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0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1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2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6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1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8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0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2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2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6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35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60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bulk.openweathermap.org/sample/city.list.json.gz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openweathermap.org/api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2047</Words>
  <Characters>11669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wid Olko</cp:lastModifiedBy>
  <cp:revision>3</cp:revision>
  <cp:lastPrinted>2025-02-02T12:50:00Z</cp:lastPrinted>
  <dcterms:created xsi:type="dcterms:W3CDTF">2025-02-02T12:50:00Z</dcterms:created>
  <dcterms:modified xsi:type="dcterms:W3CDTF">2025-02-02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